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3798A" w14:textId="77777777" w:rsidR="00C1389C" w:rsidRDefault="000C4C2D" w:rsidP="000C4C2D">
      <w:pPr>
        <w:pStyle w:val="Title"/>
      </w:pPr>
      <w:bookmarkStart w:id="0" w:name="_Toc71543405"/>
      <w:r>
        <w:t>Mathematics Stage 3</w:t>
      </w:r>
      <w:r w:rsidR="00C1389C">
        <w:t xml:space="preserve"> – sample scope and sequence</w:t>
      </w:r>
      <w:bookmarkEnd w:id="0"/>
      <w:r w:rsidR="00C1389C">
        <w:t xml:space="preserve"> </w:t>
      </w:r>
    </w:p>
    <w:p w14:paraId="7676157E" w14:textId="44999B3D" w:rsidR="000C4C2D" w:rsidRDefault="00C1389C" w:rsidP="00C1389C">
      <w:pPr>
        <w:rPr>
          <w:rStyle w:val="Strong"/>
        </w:rPr>
      </w:pPr>
      <w:r w:rsidRPr="00C1389C">
        <w:rPr>
          <w:rStyle w:val="Strong"/>
        </w:rPr>
        <w:t>C</w:t>
      </w:r>
      <w:r w:rsidR="000C4C2D" w:rsidRPr="00C1389C">
        <w:rPr>
          <w:rStyle w:val="Strong"/>
        </w:rPr>
        <w:t>onnections within and across strands</w:t>
      </w:r>
    </w:p>
    <w:sdt>
      <w:sdtPr>
        <w:id w:val="-639490156"/>
        <w:docPartObj>
          <w:docPartGallery w:val="Table of Contents"/>
          <w:docPartUnique/>
        </w:docPartObj>
      </w:sdtPr>
      <w:sdtEndPr>
        <w:rPr>
          <w:rFonts w:ascii="Arial" w:eastAsiaTheme="minorHAnsi" w:hAnsi="Arial" w:cstheme="minorBidi"/>
          <w:b/>
          <w:bCs/>
          <w:noProof/>
          <w:color w:val="auto"/>
          <w:sz w:val="24"/>
          <w:szCs w:val="24"/>
          <w:lang w:val="en-AU"/>
        </w:rPr>
      </w:sdtEndPr>
      <w:sdtContent>
        <w:p w14:paraId="7ECF226C" w14:textId="064700AE" w:rsidR="000E4345" w:rsidRDefault="000E4345">
          <w:pPr>
            <w:pStyle w:val="TOCHeading"/>
          </w:pPr>
          <w:r>
            <w:t>Contents</w:t>
          </w:r>
        </w:p>
        <w:p w14:paraId="0210DA23" w14:textId="128E6CB0" w:rsidR="000E4345" w:rsidRDefault="000E4345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1543405" w:history="1">
            <w:r w:rsidRPr="002A2B69">
              <w:rPr>
                <w:rStyle w:val="Hyperlink"/>
                <w:noProof/>
              </w:rPr>
              <w:t>Mathematics Stage 3 – sample scope and sequ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D2191" w14:textId="7BF6D763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06" w:history="1">
            <w:r w:rsidRPr="002A2B69">
              <w:rPr>
                <w:rStyle w:val="Hyperlink"/>
                <w:noProof/>
              </w:rPr>
              <w:t>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DA200" w14:textId="449C7C4F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07" w:history="1">
            <w:r w:rsidRPr="002A2B69">
              <w:rPr>
                <w:rStyle w:val="Hyperlink"/>
                <w:noProof/>
              </w:rPr>
              <w:t>Let’s tal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CC12D" w14:textId="76CA6F9A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08" w:history="1">
            <w:r w:rsidRPr="002A2B69">
              <w:rPr>
                <w:rStyle w:val="Hyperlink"/>
                <w:noProof/>
              </w:rPr>
              <w:t>Tangrams sequence of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BB9C3" w14:textId="30A8C790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09" w:history="1">
            <w:r w:rsidRPr="002A2B69">
              <w:rPr>
                <w:rStyle w:val="Hyperlink"/>
                <w:noProof/>
              </w:rPr>
              <w:t>Possible connections across the y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21C39" w14:textId="20B7DC9E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10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17AE4" w14:textId="4A2FC5E6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11" w:history="1">
            <w:r w:rsidRPr="002A2B69">
              <w:rPr>
                <w:rStyle w:val="Hyperlink"/>
                <w:noProof/>
              </w:rPr>
              <w:t>Example connections within Measurement an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461E8" w14:textId="2A6627A7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12" w:history="1">
            <w:r w:rsidRPr="002A2B69">
              <w:rPr>
                <w:rStyle w:val="Hyperlink"/>
                <w:noProof/>
              </w:rPr>
              <w:t>Example connections across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CDC64" w14:textId="3C0486B4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13" w:history="1">
            <w:r w:rsidRPr="002A2B69">
              <w:rPr>
                <w:rStyle w:val="Hyperlink"/>
                <w:noProof/>
              </w:rPr>
              <w:t>Early Term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FE3BC" w14:textId="3509EED3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14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0836E" w14:textId="3E1F1F41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15" w:history="1">
            <w:r w:rsidRPr="002A2B69">
              <w:rPr>
                <w:rStyle w:val="Hyperlink"/>
                <w:noProof/>
              </w:rPr>
              <w:t>Example connections within Measurement an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EEE86" w14:textId="517883FA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16" w:history="1">
            <w:r w:rsidRPr="002A2B69">
              <w:rPr>
                <w:rStyle w:val="Hyperlink"/>
                <w:noProof/>
              </w:rPr>
              <w:t>Example connections across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1632B" w14:textId="6C65A383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17" w:history="1">
            <w:r w:rsidRPr="002A2B69">
              <w:rPr>
                <w:rStyle w:val="Hyperlink"/>
                <w:noProof/>
              </w:rPr>
              <w:t>Later Term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65652" w14:textId="39F518DA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18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A3844" w14:textId="07A7B518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19" w:history="1">
            <w:r w:rsidRPr="002A2B69">
              <w:rPr>
                <w:rStyle w:val="Hyperlink"/>
                <w:noProof/>
              </w:rPr>
              <w:t>Example connections within Measurement an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D768C" w14:textId="545AB95E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20" w:history="1">
            <w:r w:rsidRPr="002A2B69">
              <w:rPr>
                <w:rStyle w:val="Hyperlink"/>
                <w:noProof/>
              </w:rPr>
              <w:t>Example connections across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9BDA4" w14:textId="0933CC69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21" w:history="1">
            <w:r w:rsidRPr="002A2B69">
              <w:rPr>
                <w:rStyle w:val="Hyperlink"/>
                <w:noProof/>
              </w:rPr>
              <w:t>Early Ter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CFBD2" w14:textId="6D8661E8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22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56675" w14:textId="1CE5E9FE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23" w:history="1">
            <w:r w:rsidRPr="002A2B69">
              <w:rPr>
                <w:rStyle w:val="Hyperlink"/>
                <w:noProof/>
              </w:rPr>
              <w:t>Example connections within Measurement an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84EB4" w14:textId="4297BF6E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24" w:history="1">
            <w:r w:rsidRPr="002A2B69">
              <w:rPr>
                <w:rStyle w:val="Hyperlink"/>
                <w:noProof/>
              </w:rPr>
              <w:t>Example connections between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00BB6" w14:textId="18F6B189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25" w:history="1">
            <w:r w:rsidRPr="002A2B69">
              <w:rPr>
                <w:rStyle w:val="Hyperlink"/>
                <w:noProof/>
              </w:rPr>
              <w:t>Later Ter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E010F" w14:textId="1B0A92B0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26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B8246" w14:textId="21567F0A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27" w:history="1">
            <w:r w:rsidRPr="002A2B69">
              <w:rPr>
                <w:rStyle w:val="Hyperlink"/>
                <w:noProof/>
              </w:rPr>
              <w:t>Example connections within measurement an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1B1DE" w14:textId="6F90324C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28" w:history="1">
            <w:r w:rsidRPr="002A2B69">
              <w:rPr>
                <w:rStyle w:val="Hyperlink"/>
                <w:noProof/>
              </w:rPr>
              <w:t>Example connections across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13D7A" w14:textId="7613B33F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29" w:history="1">
            <w:r w:rsidRPr="002A2B69">
              <w:rPr>
                <w:rStyle w:val="Hyperlink"/>
                <w:noProof/>
              </w:rPr>
              <w:t>Early Ter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07B7D" w14:textId="370F80B2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30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E4227" w14:textId="67268396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31" w:history="1">
            <w:r w:rsidRPr="002A2B69">
              <w:rPr>
                <w:rStyle w:val="Hyperlink"/>
                <w:noProof/>
              </w:rPr>
              <w:t>Example connections within Measurement an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CA08A" w14:textId="39C2C03D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32" w:history="1">
            <w:r w:rsidRPr="002A2B69">
              <w:rPr>
                <w:rStyle w:val="Hyperlink"/>
                <w:noProof/>
              </w:rPr>
              <w:t>Example connections across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7CE30" w14:textId="12E3C58D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33" w:history="1">
            <w:r w:rsidRPr="002A2B69">
              <w:rPr>
                <w:rStyle w:val="Hyperlink"/>
                <w:noProof/>
              </w:rPr>
              <w:t>Later Ter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DCB3F" w14:textId="4F7467DD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34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B187D" w14:textId="0D1C48B1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35" w:history="1">
            <w:r w:rsidRPr="002A2B69">
              <w:rPr>
                <w:rStyle w:val="Hyperlink"/>
                <w:noProof/>
              </w:rPr>
              <w:t>Example connections across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73CC4" w14:textId="6FF3C27B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36" w:history="1">
            <w:r w:rsidRPr="002A2B69">
              <w:rPr>
                <w:rStyle w:val="Hyperlink"/>
                <w:noProof/>
              </w:rPr>
              <w:t>Early Term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2FE60" w14:textId="0098EA42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37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5742D" w14:textId="31FFC6A3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38" w:history="1">
            <w:r w:rsidRPr="002A2B69">
              <w:rPr>
                <w:rStyle w:val="Hyperlink"/>
                <w:noProof/>
              </w:rPr>
              <w:t>Example connections within Measurement an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6D13E" w14:textId="39B91F90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39" w:history="1">
            <w:r w:rsidRPr="002A2B69">
              <w:rPr>
                <w:rStyle w:val="Hyperlink"/>
                <w:noProof/>
              </w:rPr>
              <w:t>Example connections across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60AC6" w14:textId="365BD165" w:rsidR="000E4345" w:rsidRDefault="000E4345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1543440" w:history="1">
            <w:r w:rsidRPr="002A2B69">
              <w:rPr>
                <w:rStyle w:val="Hyperlink"/>
                <w:noProof/>
              </w:rPr>
              <w:t>Later Term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7F9D6" w14:textId="7F7E9D7B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41" w:history="1">
            <w:r w:rsidRPr="002A2B69">
              <w:rPr>
                <w:rStyle w:val="Hyperlink"/>
                <w:noProof/>
              </w:rPr>
              <w:t>Example connections within Number and alge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87185" w14:textId="1D550C92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42" w:history="1">
            <w:r w:rsidRPr="002A2B69">
              <w:rPr>
                <w:rStyle w:val="Hyperlink"/>
                <w:noProof/>
              </w:rPr>
              <w:t>Example connections within measurement an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7A8A6" w14:textId="338E7137" w:rsidR="000E4345" w:rsidRDefault="000E4345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71543443" w:history="1">
            <w:r w:rsidRPr="002A2B69">
              <w:rPr>
                <w:rStyle w:val="Hyperlink"/>
                <w:noProof/>
              </w:rPr>
              <w:t>Example connections across str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43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873A1" w14:textId="7A9A233E" w:rsidR="000E4345" w:rsidRDefault="000E4345">
          <w:r>
            <w:rPr>
              <w:b/>
              <w:bCs/>
              <w:noProof/>
            </w:rPr>
            <w:fldChar w:fldCharType="end"/>
          </w:r>
        </w:p>
      </w:sdtContent>
    </w:sdt>
    <w:p w14:paraId="53E55A1C" w14:textId="53519B49" w:rsidR="000E4345" w:rsidRDefault="000E4345">
      <w:pPr>
        <w:spacing w:line="276" w:lineRule="auto"/>
        <w:rPr>
          <w:rStyle w:val="Strong"/>
        </w:rPr>
      </w:pPr>
      <w:r>
        <w:rPr>
          <w:rStyle w:val="Strong"/>
        </w:rPr>
        <w:br w:type="page"/>
      </w:r>
    </w:p>
    <w:p w14:paraId="0FC09A33" w14:textId="487FD0A6" w:rsidR="00C1389C" w:rsidRDefault="00C1389C" w:rsidP="00C1389C">
      <w:pPr>
        <w:pStyle w:val="Heading2"/>
      </w:pPr>
      <w:bookmarkStart w:id="1" w:name="_Toc71543406"/>
      <w:r>
        <w:t>Tas</w:t>
      </w:r>
      <w:bookmarkStart w:id="2" w:name="_GoBack"/>
      <w:bookmarkEnd w:id="2"/>
      <w:r>
        <w:t>ks</w:t>
      </w:r>
      <w:bookmarkEnd w:id="1"/>
    </w:p>
    <w:p w14:paraId="3D0D12B7" w14:textId="134E1ADF" w:rsidR="000D4622" w:rsidRDefault="000D4622" w:rsidP="00C1389C">
      <w:r w:rsidRPr="00BF1D81">
        <w:t xml:space="preserve">Examples of tasks </w:t>
      </w:r>
      <w:r>
        <w:t>that</w:t>
      </w:r>
      <w:r w:rsidRPr="00BF1D81">
        <w:t xml:space="preserve"> illustrate connections within and across </w:t>
      </w:r>
      <w:r>
        <w:t xml:space="preserve">syllabus </w:t>
      </w:r>
      <w:r w:rsidRPr="00BF1D81">
        <w:t>strands</w:t>
      </w:r>
    </w:p>
    <w:p w14:paraId="366986E6" w14:textId="4058425E" w:rsidR="00C1389C" w:rsidRDefault="00C1389C" w:rsidP="00C1389C">
      <w:pPr>
        <w:pStyle w:val="Heading3"/>
      </w:pPr>
      <w:bookmarkStart w:id="3" w:name="_Toc71543407"/>
      <w:r>
        <w:t>Let’s talk 2</w:t>
      </w:r>
      <w:bookmarkEnd w:id="3"/>
    </w:p>
    <w:p w14:paraId="14F6E139" w14:textId="1682A464" w:rsidR="00C1389C" w:rsidRDefault="00C1389C" w:rsidP="00C1389C">
      <w:pPr>
        <w:rPr>
          <w:lang w:eastAsia="zh-CN"/>
        </w:rPr>
      </w:pPr>
      <w:r>
        <w:rPr>
          <w:lang w:eastAsia="zh-CN"/>
        </w:rPr>
        <w:t>Video:</w:t>
      </w:r>
    </w:p>
    <w:p w14:paraId="014251FF" w14:textId="0DDC980E" w:rsidR="00BC330F" w:rsidRPr="004852B1" w:rsidRDefault="006C3FBC" w:rsidP="004852B1">
      <w:pPr>
        <w:pStyle w:val="ListBullet"/>
        <w:rPr>
          <w:lang w:eastAsia="zh-CN"/>
        </w:rPr>
      </w:pPr>
      <w:hyperlink r:id="rId8" w:history="1">
        <w:r w:rsidR="00BC330F">
          <w:rPr>
            <w:rStyle w:val="Hyperlink"/>
          </w:rPr>
          <w:t>Let’s talk 2 (Stage 3)</w:t>
        </w:r>
      </w:hyperlink>
      <w:r w:rsidR="00BC330F">
        <w:t xml:space="preserve"> </w:t>
      </w:r>
    </w:p>
    <w:p w14:paraId="40F85D27" w14:textId="1C150111" w:rsidR="0020413A" w:rsidRPr="00C1389C" w:rsidRDefault="0020413A" w:rsidP="00C1389C">
      <w:pPr>
        <w:rPr>
          <w:rStyle w:val="Strong"/>
          <w:b w:val="0"/>
        </w:rPr>
      </w:pPr>
      <w:r w:rsidRPr="00C1389C">
        <w:rPr>
          <w:rStyle w:val="Strong"/>
          <w:b w:val="0"/>
        </w:rPr>
        <w:t>Syllabus content areas</w:t>
      </w:r>
      <w:r w:rsidR="00321FC8">
        <w:rPr>
          <w:rStyle w:val="Strong"/>
          <w:b w:val="0"/>
        </w:rPr>
        <w:t>:</w:t>
      </w:r>
    </w:p>
    <w:p w14:paraId="6E9D9486" w14:textId="77777777" w:rsidR="00BC330F" w:rsidRDefault="00BC330F" w:rsidP="0020413A">
      <w:pPr>
        <w:pStyle w:val="ListBullet"/>
        <w:rPr>
          <w:rFonts w:asciiTheme="minorHAnsi" w:eastAsiaTheme="minorEastAsia" w:hAnsiTheme="minorHAnsi"/>
        </w:rPr>
      </w:pPr>
      <w:r>
        <w:t>Multiplication and division</w:t>
      </w:r>
    </w:p>
    <w:p w14:paraId="2E57C301" w14:textId="77777777" w:rsidR="00BC330F" w:rsidRDefault="00BC330F" w:rsidP="0020413A">
      <w:pPr>
        <w:pStyle w:val="ListBullet"/>
        <w:rPr>
          <w:rFonts w:asciiTheme="minorHAnsi" w:eastAsiaTheme="minorEastAsia" w:hAnsiTheme="minorHAnsi"/>
        </w:rPr>
      </w:pPr>
      <w:r>
        <w:t>Patterns and algebra</w:t>
      </w:r>
    </w:p>
    <w:p w14:paraId="77E0CD9C" w14:textId="77777777" w:rsidR="00BC330F" w:rsidRDefault="00BC330F" w:rsidP="0020413A">
      <w:pPr>
        <w:pStyle w:val="ListBullet"/>
        <w:rPr>
          <w:rFonts w:asciiTheme="minorHAnsi" w:eastAsiaTheme="minorEastAsia" w:hAnsiTheme="minorHAnsi"/>
        </w:rPr>
      </w:pPr>
      <w:r>
        <w:t>Whole number</w:t>
      </w:r>
    </w:p>
    <w:p w14:paraId="1BC0452E" w14:textId="112B76CA" w:rsidR="00321FC8" w:rsidRPr="00321FC8" w:rsidRDefault="00C1389C" w:rsidP="00C1389C">
      <w:pPr>
        <w:rPr>
          <w:rFonts w:eastAsia="Arial" w:cs="Arial"/>
          <w:bCs/>
        </w:rPr>
      </w:pPr>
      <w:r w:rsidRPr="00321FC8">
        <w:rPr>
          <w:rFonts w:eastAsia="Arial" w:cs="Arial"/>
          <w:bCs/>
        </w:rPr>
        <w:t>Some of</w:t>
      </w:r>
      <w:r w:rsidR="00BC330F" w:rsidRPr="00321FC8">
        <w:rPr>
          <w:rFonts w:eastAsia="Arial" w:cs="Arial"/>
          <w:bCs/>
        </w:rPr>
        <w:t xml:space="preserve"> the mathematics</w:t>
      </w:r>
      <w:r w:rsidR="00321FC8">
        <w:rPr>
          <w:rFonts w:eastAsia="Arial" w:cs="Arial"/>
          <w:bCs/>
        </w:rPr>
        <w:t>:</w:t>
      </w:r>
    </w:p>
    <w:p w14:paraId="14D510C6" w14:textId="0AFB5326" w:rsidR="00BC330F" w:rsidRPr="00321FC8" w:rsidRDefault="00BC330F" w:rsidP="00321FC8">
      <w:pPr>
        <w:pStyle w:val="ListBullet"/>
      </w:pPr>
      <w:r w:rsidRPr="00321FC8">
        <w:t xml:space="preserve">As a mathematician, you can think flexibly about numbers and situations, for example, when you see </w:t>
      </w:r>
      <w:r w:rsidR="00321FC8">
        <w:rPr>
          <w:rFonts w:cs="Arial"/>
          <w:color w:val="212121"/>
        </w:rPr>
        <w:t>15 nines, you can think about</w:t>
      </w:r>
      <w:r w:rsidR="00B933B1">
        <w:rPr>
          <w:rFonts w:cs="Arial"/>
          <w:color w:val="212121"/>
        </w:rPr>
        <w:t>:</w:t>
      </w:r>
    </w:p>
    <w:p w14:paraId="7C7435B5" w14:textId="77777777" w:rsidR="00BC330F" w:rsidRDefault="00BC330F" w:rsidP="00321FC8">
      <w:pPr>
        <w:pStyle w:val="ListBullet2"/>
      </w:pPr>
      <w:r>
        <w:t xml:space="preserve">15 tens minus 15 ones </w:t>
      </w:r>
    </w:p>
    <w:p w14:paraId="0CC1DE33" w14:textId="77777777" w:rsidR="00BC330F" w:rsidRDefault="00BC330F" w:rsidP="00321FC8">
      <w:pPr>
        <w:pStyle w:val="ListBullet2"/>
      </w:pPr>
      <w:r>
        <w:t>15 eights plus 15 ones</w:t>
      </w:r>
    </w:p>
    <w:p w14:paraId="10149D68" w14:textId="72D8E18B" w:rsidR="00BC330F" w:rsidRDefault="00BC330F" w:rsidP="00321FC8">
      <w:pPr>
        <w:pStyle w:val="ListBullet2"/>
      </w:pPr>
      <w:r>
        <w:t>10 nines and 5 nines more</w:t>
      </w:r>
    </w:p>
    <w:p w14:paraId="7F6BB566" w14:textId="254A2A89" w:rsidR="00BC330F" w:rsidRDefault="00BC330F" w:rsidP="00321FC8">
      <w:pPr>
        <w:pStyle w:val="ListBullet"/>
      </w:pPr>
      <w:r>
        <w:t>You can use different strategies to solve the same problem</w:t>
      </w:r>
      <w:r w:rsidR="00B933B1">
        <w:t>.</w:t>
      </w:r>
    </w:p>
    <w:p w14:paraId="621B10B3" w14:textId="5C30C7ED" w:rsidR="00BC330F" w:rsidRDefault="00BC330F" w:rsidP="00BC330F">
      <w:pPr>
        <w:pStyle w:val="ListBullet"/>
        <w:numPr>
          <w:ilvl w:val="0"/>
          <w:numId w:val="1"/>
        </w:numPr>
      </w:pPr>
      <w:r>
        <w:t>Mathematicians look to the context of a problem and make decisions about what strategies to use</w:t>
      </w:r>
      <w:r w:rsidR="00B933B1">
        <w:t>.</w:t>
      </w:r>
      <w:r>
        <w:t xml:space="preserve"> </w:t>
      </w:r>
    </w:p>
    <w:p w14:paraId="0BED44BD" w14:textId="7E282AF1" w:rsidR="0020413A" w:rsidRPr="0020413A" w:rsidRDefault="0020413A" w:rsidP="00321FC8">
      <w:pPr>
        <w:pStyle w:val="Heading3"/>
        <w:rPr>
          <w:color w:val="2F5496" w:themeColor="accent1" w:themeShade="BF"/>
        </w:rPr>
      </w:pPr>
      <w:bookmarkStart w:id="4" w:name="_Toc71543408"/>
      <w:r w:rsidRPr="0020413A">
        <w:t>Tangrams</w:t>
      </w:r>
      <w:r>
        <w:t xml:space="preserve"> sequence of learning</w:t>
      </w:r>
      <w:bookmarkEnd w:id="4"/>
    </w:p>
    <w:p w14:paraId="1AE1A4E1" w14:textId="7121401A" w:rsidR="00321FC8" w:rsidRDefault="00321FC8" w:rsidP="0020413A">
      <w:pPr>
        <w:ind w:left="360"/>
      </w:pPr>
      <w:r>
        <w:t>Videos:</w:t>
      </w:r>
    </w:p>
    <w:p w14:paraId="4E23AB49" w14:textId="77777777" w:rsidR="00305ED2" w:rsidRDefault="006C3FBC" w:rsidP="00305ED2">
      <w:pPr>
        <w:pStyle w:val="ListBullet"/>
      </w:pPr>
      <w:hyperlink r:id="rId9" w:history="1">
        <w:r w:rsidR="00BC330F">
          <w:rPr>
            <w:rStyle w:val="Hyperlink"/>
          </w:rPr>
          <w:t>Tangrams 1: exploring trapeziums</w:t>
        </w:r>
      </w:hyperlink>
    </w:p>
    <w:p w14:paraId="3F410F92" w14:textId="77777777" w:rsidR="00305ED2" w:rsidRDefault="006C3FBC" w:rsidP="00305ED2">
      <w:pPr>
        <w:pStyle w:val="ListBullet"/>
      </w:pPr>
      <w:hyperlink r:id="rId10" w:history="1">
        <w:r w:rsidR="00BC330F">
          <w:rPr>
            <w:rStyle w:val="Hyperlink"/>
          </w:rPr>
          <w:t>Tangrams 2: investigating fractions</w:t>
        </w:r>
      </w:hyperlink>
    </w:p>
    <w:p w14:paraId="508AC729" w14:textId="53D576F2" w:rsidR="00BC330F" w:rsidRPr="00305ED2" w:rsidRDefault="006C3FBC" w:rsidP="00305ED2">
      <w:pPr>
        <w:pStyle w:val="ListBullet"/>
      </w:pPr>
      <w:hyperlink r:id="rId11" w:history="1">
        <w:r w:rsidR="00563C92">
          <w:rPr>
            <w:rStyle w:val="Hyperlink"/>
          </w:rPr>
          <w:t>Tangrams 3: reimagining wholes</w:t>
        </w:r>
      </w:hyperlink>
    </w:p>
    <w:p w14:paraId="7A7C78CA" w14:textId="5F5E6294" w:rsidR="0020413A" w:rsidRPr="00321FC8" w:rsidRDefault="0020413A" w:rsidP="00321FC8">
      <w:pPr>
        <w:rPr>
          <w:rStyle w:val="Strong"/>
          <w:b w:val="0"/>
        </w:rPr>
      </w:pPr>
      <w:r w:rsidRPr="00321FC8">
        <w:rPr>
          <w:rStyle w:val="Strong"/>
          <w:b w:val="0"/>
        </w:rPr>
        <w:t>Syllabus content areas</w:t>
      </w:r>
      <w:r w:rsidR="00305ED2">
        <w:rPr>
          <w:rStyle w:val="Strong"/>
          <w:b w:val="0"/>
        </w:rPr>
        <w:t>:</w:t>
      </w:r>
    </w:p>
    <w:p w14:paraId="701CE684" w14:textId="1432D57F" w:rsidR="00BC330F" w:rsidRPr="001A1C35" w:rsidRDefault="0020413A" w:rsidP="0020413A">
      <w:pPr>
        <w:pStyle w:val="ListBullet"/>
      </w:pPr>
      <w:r w:rsidRPr="001A1C35">
        <w:t xml:space="preserve"> </w:t>
      </w:r>
      <w:r w:rsidR="00BC330F" w:rsidRPr="001A1C35">
        <w:t>Area</w:t>
      </w:r>
    </w:p>
    <w:p w14:paraId="1FC43D95" w14:textId="77777777" w:rsidR="00BC330F" w:rsidRPr="001A1C35" w:rsidRDefault="00BC330F" w:rsidP="0020413A">
      <w:pPr>
        <w:pStyle w:val="ListBullet"/>
      </w:pPr>
      <w:r w:rsidRPr="001A1C35">
        <w:t>Two-dimensional space</w:t>
      </w:r>
    </w:p>
    <w:p w14:paraId="467B38B2" w14:textId="77777777" w:rsidR="00BC330F" w:rsidRDefault="00BC330F" w:rsidP="0020413A">
      <w:pPr>
        <w:pStyle w:val="ListBullet"/>
      </w:pPr>
      <w:r w:rsidRPr="001A1C35">
        <w:t>Fractions and decimals</w:t>
      </w:r>
    </w:p>
    <w:p w14:paraId="003AEE04" w14:textId="27CFDF33" w:rsidR="00BC330F" w:rsidRDefault="00321FC8" w:rsidP="00321FC8">
      <w:r>
        <w:t>Some of the mathematics</w:t>
      </w:r>
      <w:r w:rsidR="00305ED2">
        <w:t>:</w:t>
      </w:r>
    </w:p>
    <w:p w14:paraId="6FC9D1C3" w14:textId="16932DD4" w:rsidR="00BC330F" w:rsidRDefault="00BC330F" w:rsidP="00BC330F">
      <w:pPr>
        <w:pStyle w:val="ListBullet"/>
        <w:numPr>
          <w:ilvl w:val="0"/>
          <w:numId w:val="1"/>
        </w:numPr>
      </w:pPr>
      <w:r>
        <w:t>You can combine two-dimensional shapes to form other shapes, which means that you can also decompose or partition or break apart two-dimensional shapes to form other shapes</w:t>
      </w:r>
      <w:r w:rsidR="00B933B1">
        <w:t>.</w:t>
      </w:r>
    </w:p>
    <w:p w14:paraId="2C811C87" w14:textId="41ADC791" w:rsidR="00BC330F" w:rsidRDefault="00BC330F" w:rsidP="00BC330F">
      <w:pPr>
        <w:pStyle w:val="ListBullet"/>
        <w:numPr>
          <w:ilvl w:val="0"/>
          <w:numId w:val="1"/>
        </w:numPr>
      </w:pPr>
      <w:r>
        <w:t>This reminds us of how numbers work that inside bigger numbers are smaller numbers, just like inside bigger shapes are smaller shapes</w:t>
      </w:r>
      <w:r w:rsidR="00B933B1">
        <w:t>.</w:t>
      </w:r>
    </w:p>
    <w:p w14:paraId="7030447A" w14:textId="18292483" w:rsidR="00BC330F" w:rsidRDefault="00BC330F" w:rsidP="00BC330F">
      <w:pPr>
        <w:pStyle w:val="ListBullet"/>
        <w:numPr>
          <w:ilvl w:val="0"/>
          <w:numId w:val="1"/>
        </w:numPr>
      </w:pPr>
      <w:r>
        <w:t>Shapes can look different but have some important characteristics that allow them to be classified in the same way</w:t>
      </w:r>
      <w:r w:rsidR="00B933B1">
        <w:t>.</w:t>
      </w:r>
    </w:p>
    <w:p w14:paraId="06BFE992" w14:textId="172996D2" w:rsidR="00BC330F" w:rsidRDefault="00BC330F" w:rsidP="00BC330F">
      <w:pPr>
        <w:pStyle w:val="ListBullet"/>
        <w:numPr>
          <w:ilvl w:val="0"/>
          <w:numId w:val="1"/>
        </w:numPr>
      </w:pPr>
      <w:r>
        <w:t>Shapes can look different but have the same area</w:t>
      </w:r>
      <w:r w:rsidR="00B933B1">
        <w:t>.</w:t>
      </w:r>
    </w:p>
    <w:p w14:paraId="0B703339" w14:textId="405A922B" w:rsidR="00BC330F" w:rsidRDefault="00A53F14" w:rsidP="00321FC8">
      <w:pPr>
        <w:pStyle w:val="ListBullet"/>
        <w:numPr>
          <w:ilvl w:val="0"/>
          <w:numId w:val="1"/>
        </w:numPr>
      </w:pPr>
      <w:r>
        <w:t>You can reimagine or redefine the whole. When you do this, you change the fractional value of the parts</w:t>
      </w:r>
      <w:r w:rsidR="00B933B1">
        <w:t>.</w:t>
      </w:r>
    </w:p>
    <w:p w14:paraId="76C7F657" w14:textId="3443214C" w:rsidR="00682F2D" w:rsidRDefault="00682F2D" w:rsidP="00682F2D">
      <w:r>
        <w:t xml:space="preserve">For more rich tasks which connect understanding across content areas, go to the </w:t>
      </w:r>
      <w:hyperlink r:id="rId12" w:history="1">
        <w:r w:rsidRPr="00567487">
          <w:rPr>
            <w:rStyle w:val="Hyperlink"/>
          </w:rPr>
          <w:t>Task catalogue</w:t>
        </w:r>
      </w:hyperlink>
    </w:p>
    <w:p w14:paraId="62FFE3D3" w14:textId="746871BA" w:rsidR="0088278B" w:rsidRDefault="0088278B" w:rsidP="00715D21">
      <w:pPr>
        <w:pStyle w:val="Heading2"/>
      </w:pPr>
      <w:bookmarkStart w:id="5" w:name="_Toc71543409"/>
      <w:r>
        <w:t>Possible connections</w:t>
      </w:r>
      <w:r w:rsidRPr="0021355D">
        <w:t xml:space="preserve"> </w:t>
      </w:r>
      <w:r>
        <w:t>across the year</w:t>
      </w:r>
      <w:bookmarkEnd w:id="5"/>
    </w:p>
    <w:p w14:paraId="555DB760" w14:textId="77777777" w:rsidR="000D4622" w:rsidRPr="00D87450" w:rsidRDefault="000D4622" w:rsidP="000D4622">
      <w:r>
        <w:t>To assist planning, the following activities are examples of ‘connections’ that may help students to transfer knowledge, understanding and skills between mathematical concepts.</w:t>
      </w:r>
    </w:p>
    <w:p w14:paraId="623059F7" w14:textId="77777777" w:rsidR="0088278B" w:rsidRPr="00FA530C" w:rsidRDefault="0088278B" w:rsidP="0088278B">
      <w:pPr>
        <w:pStyle w:val="Heading3"/>
      </w:pPr>
      <w:bookmarkStart w:id="6" w:name="_Toc71543410"/>
      <w:r>
        <w:t>Example c</w:t>
      </w:r>
      <w:r w:rsidRPr="00FA530C">
        <w:t>onnections within Number and algebra</w:t>
      </w:r>
      <w:bookmarkEnd w:id="6"/>
    </w:p>
    <w:p w14:paraId="73F855A2" w14:textId="2C9AC13B" w:rsidR="0088278B" w:rsidRPr="00682F2D" w:rsidRDefault="0088278B" w:rsidP="00321FC8">
      <w:r w:rsidRPr="00682F2D">
        <w:t>Whole number and addition and subtraction</w:t>
      </w:r>
      <w:r w:rsidR="00305ED2">
        <w:t>:</w:t>
      </w:r>
    </w:p>
    <w:p w14:paraId="18FA2030" w14:textId="03FCB28A" w:rsidR="0088278B" w:rsidRPr="001D17BF" w:rsidRDefault="00682F2D" w:rsidP="00682F2D">
      <w:pPr>
        <w:pStyle w:val="ListBullet"/>
      </w:pPr>
      <w:r>
        <w:t>P</w:t>
      </w:r>
      <w:r w:rsidR="0088278B" w:rsidRPr="001D17BF">
        <w:t xml:space="preserve">artition numbers of any size in non-standard forms to aid mental calculation </w:t>
      </w:r>
    </w:p>
    <w:p w14:paraId="4EB1A07C" w14:textId="7B4DC0F5" w:rsidR="0088278B" w:rsidRPr="00682F2D" w:rsidRDefault="0088278B" w:rsidP="00321FC8">
      <w:r w:rsidRPr="00682F2D">
        <w:t>Whole numbers and multiplication and division</w:t>
      </w:r>
      <w:r w:rsidR="00305ED2">
        <w:t>:</w:t>
      </w:r>
    </w:p>
    <w:p w14:paraId="0F66A717" w14:textId="77777777" w:rsidR="0088278B" w:rsidRDefault="0088278B" w:rsidP="00682F2D">
      <w:pPr>
        <w:pStyle w:val="ListBullet"/>
      </w:pPr>
      <w:r>
        <w:t>U</w:t>
      </w:r>
      <w:r w:rsidRPr="00541681">
        <w:t xml:space="preserve">se mental and written strategies to multiply three- and four-digit numbers by one-digit numbers </w:t>
      </w:r>
    </w:p>
    <w:p w14:paraId="7024E25D" w14:textId="3ADE88B2" w:rsidR="0088278B" w:rsidRDefault="00682F2D" w:rsidP="00682F2D">
      <w:pPr>
        <w:pStyle w:val="ListBullet"/>
      </w:pPr>
      <w:r>
        <w:t>P</w:t>
      </w:r>
      <w:r w:rsidR="0088278B">
        <w:t>artition numbers of any size in non-standard forms to aid mental calculation</w:t>
      </w:r>
    </w:p>
    <w:p w14:paraId="55318F87" w14:textId="029E5843" w:rsidR="0088278B" w:rsidRPr="00682F2D" w:rsidRDefault="0088278B" w:rsidP="00321FC8">
      <w:r w:rsidRPr="00682F2D">
        <w:lastRenderedPageBreak/>
        <w:t>Whole number and patterns and algebra</w:t>
      </w:r>
      <w:r w:rsidR="00305ED2">
        <w:t>:</w:t>
      </w:r>
    </w:p>
    <w:p w14:paraId="695C0735" w14:textId="77777777" w:rsidR="0088278B" w:rsidRDefault="0088278B" w:rsidP="00682F2D">
      <w:pPr>
        <w:pStyle w:val="ListBullet"/>
      </w:pPr>
      <w:r w:rsidRPr="00541681">
        <w:t>Identify and describe factors and multiples of whole numbers and use them to solve problems</w:t>
      </w:r>
    </w:p>
    <w:p w14:paraId="0A8D5BF1" w14:textId="23EFC53A" w:rsidR="0088278B" w:rsidRDefault="00B933B1" w:rsidP="00682F2D">
      <w:pPr>
        <w:pStyle w:val="ListBullet"/>
      </w:pPr>
      <w:r>
        <w:t>Model, i</w:t>
      </w:r>
      <w:r w:rsidR="0088278B" w:rsidRPr="00541681">
        <w:t>dentify and describe properties of prime, composite, square and triangular numbers</w:t>
      </w:r>
    </w:p>
    <w:p w14:paraId="6C0CDE4D" w14:textId="77777777" w:rsidR="0088278B" w:rsidRPr="00FA530C" w:rsidRDefault="0088278B" w:rsidP="00682F2D">
      <w:pPr>
        <w:pStyle w:val="ListBullet"/>
      </w:pPr>
      <w:r w:rsidRPr="00541681">
        <w:t>Recognise the location of negative whole numbers in relation to zero and place them on a number line</w:t>
      </w:r>
    </w:p>
    <w:p w14:paraId="44B92130" w14:textId="4BAC6026" w:rsidR="0088278B" w:rsidRPr="00682F2D" w:rsidRDefault="0088278B" w:rsidP="00321FC8">
      <w:r w:rsidRPr="00682F2D">
        <w:t>Addition and subtraction and multiplication and division</w:t>
      </w:r>
      <w:r w:rsidR="00305ED2">
        <w:t>:</w:t>
      </w:r>
    </w:p>
    <w:p w14:paraId="0D3B19F7" w14:textId="77777777" w:rsidR="0088278B" w:rsidRDefault="0088278B" w:rsidP="00682F2D">
      <w:pPr>
        <w:pStyle w:val="ListBullet"/>
      </w:pPr>
      <w:r w:rsidRPr="00541681">
        <w:t>Explore the use of brackets and the order of operations when readin</w:t>
      </w:r>
      <w:r>
        <w:t>g and writing number sentences</w:t>
      </w:r>
    </w:p>
    <w:p w14:paraId="2F5FBEF2" w14:textId="77777777" w:rsidR="0088278B" w:rsidRDefault="0088278B" w:rsidP="00682F2D">
      <w:pPr>
        <w:pStyle w:val="ListBullet"/>
      </w:pPr>
      <w:r w:rsidRPr="00541681">
        <w:t>Cre</w:t>
      </w:r>
      <w:r>
        <w:t>ate a simple budget</w:t>
      </w:r>
    </w:p>
    <w:p w14:paraId="67AACCD6" w14:textId="324DA29B" w:rsidR="0088278B" w:rsidRPr="00682F2D" w:rsidRDefault="0088278B" w:rsidP="00321FC8">
      <w:r w:rsidRPr="00682F2D">
        <w:t>Addition and subtraction and fractions and decimals</w:t>
      </w:r>
      <w:r w:rsidR="00305ED2">
        <w:t>:</w:t>
      </w:r>
    </w:p>
    <w:p w14:paraId="1E812CBF" w14:textId="77777777" w:rsidR="0088278B" w:rsidRDefault="0088278B" w:rsidP="00682F2D">
      <w:pPr>
        <w:pStyle w:val="ListBullet"/>
      </w:pPr>
      <w:r w:rsidRPr="00541681">
        <w:t>Investigate strategies to solve problems involving addition and subtraction of fract</w:t>
      </w:r>
      <w:r>
        <w:t>ions with the same denominator</w:t>
      </w:r>
    </w:p>
    <w:p w14:paraId="5C9E70A7" w14:textId="77777777" w:rsidR="0088278B" w:rsidRDefault="0088278B" w:rsidP="00682F2D">
      <w:pPr>
        <w:pStyle w:val="ListBullet"/>
      </w:pPr>
      <w:r w:rsidRPr="00541681">
        <w:t>Add and subtract fractions, including mixed numerals, where one denominator is the same as, or a multiple of, the othe</w:t>
      </w:r>
      <w:r>
        <w:t>r</w:t>
      </w:r>
    </w:p>
    <w:p w14:paraId="4554ABA2" w14:textId="77777777" w:rsidR="0088278B" w:rsidRDefault="0088278B" w:rsidP="00682F2D">
      <w:pPr>
        <w:pStyle w:val="ListBullet"/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5C492E15" w14:textId="77777777" w:rsidR="0088278B" w:rsidRDefault="0088278B" w:rsidP="00682F2D">
      <w:pPr>
        <w:pStyle w:val="ListBullet"/>
      </w:pPr>
      <w:r w:rsidRPr="00541681">
        <w:t>Investigate and calculate simple percentages of quantities including discounts of 10%, 25% and 50% on sale items</w:t>
      </w:r>
    </w:p>
    <w:p w14:paraId="7E79B95C" w14:textId="7D32DE6D" w:rsidR="0088278B" w:rsidRPr="00682F2D" w:rsidRDefault="00571338" w:rsidP="00321FC8">
      <w:r>
        <w:t xml:space="preserve">Addition and subtraction, </w:t>
      </w:r>
      <w:r w:rsidR="0088278B" w:rsidRPr="00682F2D">
        <w:t>patterns and algebra and fractions and decimals</w:t>
      </w:r>
      <w:r w:rsidR="00305ED2">
        <w:t>:</w:t>
      </w:r>
    </w:p>
    <w:p w14:paraId="1EC9078B" w14:textId="77777777" w:rsidR="0088278B" w:rsidRDefault="0088278B" w:rsidP="00682F2D">
      <w:pPr>
        <w:pStyle w:val="ListBullet"/>
      </w:pPr>
      <w:r w:rsidRPr="00541681">
        <w:t>Describe, continue and create patterns with fractions, decimals and whole numbers resulting from addition and subtraction</w:t>
      </w:r>
    </w:p>
    <w:p w14:paraId="2133228F" w14:textId="2A8D2D82" w:rsidR="0088278B" w:rsidRPr="00682F2D" w:rsidRDefault="0088278B" w:rsidP="00321FC8">
      <w:r w:rsidRPr="00682F2D">
        <w:t>Multiplication and division and fractions and decimals</w:t>
      </w:r>
      <w:r w:rsidR="00305ED2">
        <w:t>:</w:t>
      </w:r>
    </w:p>
    <w:p w14:paraId="41C1913B" w14:textId="77777777" w:rsidR="0088278B" w:rsidRDefault="0088278B" w:rsidP="00682F2D">
      <w:pPr>
        <w:pStyle w:val="ListBullet"/>
      </w:pPr>
      <w:r w:rsidRPr="007B0BBB">
        <w:t>Multi</w:t>
      </w:r>
      <w:r>
        <w:t>ply fractions by whole numbers</w:t>
      </w:r>
    </w:p>
    <w:p w14:paraId="39ED50A3" w14:textId="77777777" w:rsidR="0088278B" w:rsidRDefault="0088278B" w:rsidP="00682F2D">
      <w:pPr>
        <w:pStyle w:val="ListBullet"/>
      </w:pPr>
      <w:r w:rsidRPr="007B0BBB">
        <w:t>Use mental, written and calculator strategies to divide decim</w:t>
      </w:r>
      <w:r>
        <w:t>als by one-digit whole numbers</w:t>
      </w:r>
    </w:p>
    <w:p w14:paraId="603B4CA3" w14:textId="77777777" w:rsidR="0088278B" w:rsidRDefault="0088278B" w:rsidP="00682F2D">
      <w:pPr>
        <w:pStyle w:val="ListBullet"/>
      </w:pPr>
      <w:r w:rsidRPr="007B0BBB">
        <w:t>Multiply and divi</w:t>
      </w:r>
      <w:r>
        <w:t>de decimals by 10, 100 and 1000</w:t>
      </w:r>
    </w:p>
    <w:p w14:paraId="5DF7F7BC" w14:textId="1231B8F9" w:rsidR="0088278B" w:rsidRPr="00682F2D" w:rsidRDefault="0088278B" w:rsidP="00321FC8">
      <w:r w:rsidRPr="00682F2D">
        <w:t xml:space="preserve">Multiplication </w:t>
      </w:r>
      <w:r w:rsidR="00571338">
        <w:t xml:space="preserve">and division </w:t>
      </w:r>
      <w:r w:rsidRPr="00682F2D">
        <w:t>and patterns and algebra</w:t>
      </w:r>
      <w:r w:rsidR="00305ED2">
        <w:t>:</w:t>
      </w:r>
    </w:p>
    <w:p w14:paraId="0CE7BE11" w14:textId="77777777" w:rsidR="0088278B" w:rsidRDefault="0088278B" w:rsidP="00682F2D">
      <w:pPr>
        <w:pStyle w:val="ListBullet"/>
      </w:pPr>
      <w:r w:rsidRPr="007B0BBB">
        <w:t>Find missing numbers in number sentences involving multiplication or division on one o</w:t>
      </w:r>
      <w:r>
        <w:t>r both sides of the equals sign</w:t>
      </w:r>
    </w:p>
    <w:p w14:paraId="317352B1" w14:textId="77777777" w:rsidR="0088278B" w:rsidRDefault="0088278B" w:rsidP="0088278B">
      <w:pPr>
        <w:pStyle w:val="Heading3"/>
      </w:pPr>
      <w:bookmarkStart w:id="7" w:name="_Toc71543411"/>
      <w:r>
        <w:lastRenderedPageBreak/>
        <w:t>Example c</w:t>
      </w:r>
      <w:r w:rsidRPr="00B31C2C">
        <w:t xml:space="preserve">onnections </w:t>
      </w:r>
      <w:r>
        <w:t>within Measurement and geometry</w:t>
      </w:r>
      <w:bookmarkEnd w:id="7"/>
    </w:p>
    <w:p w14:paraId="214AE8D3" w14:textId="7087DE16" w:rsidR="00212D34" w:rsidRPr="00682F2D" w:rsidRDefault="00212D34" w:rsidP="00321FC8">
      <w:r w:rsidRPr="00682F2D">
        <w:t>Length and two-dimensional space</w:t>
      </w:r>
      <w:r w:rsidR="00305ED2">
        <w:t>:</w:t>
      </w:r>
    </w:p>
    <w:p w14:paraId="51D2BBC5" w14:textId="77777777" w:rsidR="00212D34" w:rsidRDefault="00212D34" w:rsidP="00682F2D">
      <w:pPr>
        <w:pStyle w:val="ListBullet"/>
      </w:pPr>
      <w:r w:rsidRPr="003E7D1D">
        <w:t>Investigate and find the perimeter of shapes</w:t>
      </w:r>
    </w:p>
    <w:p w14:paraId="7B23F95F" w14:textId="77777777" w:rsidR="000D13D2" w:rsidRDefault="00212D34" w:rsidP="00682F2D">
      <w:pPr>
        <w:pStyle w:val="ListBullet"/>
      </w:pPr>
      <w:r w:rsidRPr="003E7D1D">
        <w:t>Classify and draw regular and irregular two-dimensional shapes from descriptions of their</w:t>
      </w:r>
      <w:r w:rsidR="000D13D2">
        <w:t xml:space="preserve"> features</w:t>
      </w:r>
    </w:p>
    <w:p w14:paraId="1C7A5B98" w14:textId="6A4B7B3A" w:rsidR="00212D34" w:rsidRDefault="000D13D2" w:rsidP="00682F2D">
      <w:pPr>
        <w:pStyle w:val="ListBullet"/>
      </w:pPr>
      <w:r>
        <w:t>D</w:t>
      </w:r>
      <w:r w:rsidR="00212D34" w:rsidRPr="003E7D1D">
        <w:t>escribe and compare the properties of prisms and pyramids in terms of their faces</w:t>
      </w:r>
    </w:p>
    <w:p w14:paraId="168A6756" w14:textId="569CB921" w:rsidR="0088278B" w:rsidRPr="00682F2D" w:rsidRDefault="0088278B" w:rsidP="00321FC8">
      <w:r w:rsidRPr="00682F2D">
        <w:t>Area and two-dimensional space</w:t>
      </w:r>
      <w:r w:rsidR="00305ED2">
        <w:t>:</w:t>
      </w:r>
    </w:p>
    <w:p w14:paraId="56AB181F" w14:textId="659AA1DE" w:rsidR="0088278B" w:rsidRDefault="0088278B" w:rsidP="00682F2D">
      <w:pPr>
        <w:pStyle w:val="ListBullet"/>
      </w:pPr>
      <w:r>
        <w:t>Investigating the area of shapes</w:t>
      </w:r>
    </w:p>
    <w:p w14:paraId="131AB229" w14:textId="038E4C78" w:rsidR="00212D34" w:rsidRPr="00682F2D" w:rsidRDefault="00212D34" w:rsidP="00321FC8">
      <w:r w:rsidRPr="00682F2D">
        <w:t>Volume and capacity and three-dimensional space</w:t>
      </w:r>
      <w:r w:rsidR="00305ED2">
        <w:t>:</w:t>
      </w:r>
    </w:p>
    <w:p w14:paraId="023187C5" w14:textId="77777777" w:rsidR="00212D34" w:rsidRDefault="00212D34" w:rsidP="00682F2D">
      <w:pPr>
        <w:pStyle w:val="ListBullet"/>
      </w:pPr>
      <w:r w:rsidRPr="000D411C">
        <w:t>Investigate strategies to find the</w:t>
      </w:r>
      <w:r>
        <w:t xml:space="preserve"> volumes of rectangular prisms</w:t>
      </w:r>
    </w:p>
    <w:p w14:paraId="41323EDF" w14:textId="77777777" w:rsidR="00212D34" w:rsidRDefault="00212D34" w:rsidP="00682F2D">
      <w:pPr>
        <w:pStyle w:val="ListBullet"/>
      </w:pPr>
      <w:r w:rsidRPr="000D411C">
        <w:t xml:space="preserve">Describe and compare the properties of prisms and pyramids in terms of their faces, vertices and edges </w:t>
      </w:r>
    </w:p>
    <w:p w14:paraId="303812D7" w14:textId="164D7927" w:rsidR="0088278B" w:rsidRPr="00682F2D" w:rsidRDefault="0088278B" w:rsidP="00321FC8">
      <w:r w:rsidRPr="00682F2D">
        <w:t>Three-dimensional space and two-dimensional space</w:t>
      </w:r>
      <w:r w:rsidR="00305ED2">
        <w:t>:</w:t>
      </w:r>
    </w:p>
    <w:p w14:paraId="723780F8" w14:textId="77777777" w:rsidR="0088278B" w:rsidRDefault="0088278B" w:rsidP="00682F2D">
      <w:pPr>
        <w:pStyle w:val="ListBullet"/>
        <w:rPr>
          <w:lang w:eastAsia="zh-CN"/>
        </w:rPr>
      </w:pPr>
      <w:r w:rsidRPr="007B494F">
        <w:rPr>
          <w:lang w:eastAsia="zh-CN"/>
        </w:rPr>
        <w:t>Name prisms and pyramids accordin</w:t>
      </w:r>
      <w:r>
        <w:rPr>
          <w:lang w:eastAsia="zh-CN"/>
        </w:rPr>
        <w:t>g to the shape of their base</w:t>
      </w:r>
    </w:p>
    <w:p w14:paraId="565B9324" w14:textId="77777777" w:rsidR="0088278B" w:rsidRDefault="0088278B" w:rsidP="00682F2D">
      <w:pPr>
        <w:pStyle w:val="ListBullet"/>
        <w:rPr>
          <w:lang w:eastAsia="zh-CN"/>
        </w:rPr>
      </w:pPr>
      <w:r w:rsidRPr="007B494F">
        <w:rPr>
          <w:lang w:eastAsia="zh-CN"/>
        </w:rPr>
        <w:t>Describe and compare properties of prisms and pyramids in terms of t</w:t>
      </w:r>
      <w:r>
        <w:rPr>
          <w:lang w:eastAsia="zh-CN"/>
        </w:rPr>
        <w:t>heir faces, vertices and edges</w:t>
      </w:r>
    </w:p>
    <w:p w14:paraId="1228BF65" w14:textId="77777777" w:rsidR="0088278B" w:rsidRDefault="0088278B" w:rsidP="00682F2D">
      <w:pPr>
        <w:pStyle w:val="ListBullet"/>
        <w:rPr>
          <w:lang w:eastAsia="zh-CN"/>
        </w:rPr>
      </w:pPr>
      <w:r w:rsidRPr="007B494F">
        <w:rPr>
          <w:lang w:eastAsia="zh-CN"/>
        </w:rPr>
        <w:t>Visualise and sketch nets for given three-dimensional objects</w:t>
      </w:r>
      <w:r>
        <w:rPr>
          <w:lang w:eastAsia="zh-CN"/>
        </w:rPr>
        <w:t xml:space="preserve"> and match objects to their net</w:t>
      </w:r>
    </w:p>
    <w:p w14:paraId="40434E13" w14:textId="66F63202" w:rsidR="0088278B" w:rsidRPr="00682F2D" w:rsidRDefault="0088278B" w:rsidP="00321FC8">
      <w:r w:rsidRPr="00682F2D">
        <w:t>Angles and two-dimensional space</w:t>
      </w:r>
      <w:r w:rsidR="00305ED2">
        <w:t>:</w:t>
      </w:r>
    </w:p>
    <w:p w14:paraId="4C0D0DBE" w14:textId="1B4EAED2" w:rsidR="00E54AA7" w:rsidRDefault="0088278B" w:rsidP="00682F2D">
      <w:pPr>
        <w:pStyle w:val="ListBullet"/>
        <w:rPr>
          <w:lang w:eastAsia="zh-CN"/>
        </w:rPr>
      </w:pPr>
      <w:r w:rsidRPr="007B494F">
        <w:rPr>
          <w:lang w:eastAsia="zh-CN"/>
        </w:rPr>
        <w:t>Identify, name and draw right-angled, equilateral, i</w:t>
      </w:r>
      <w:r w:rsidR="00E54AA7">
        <w:rPr>
          <w:lang w:eastAsia="zh-CN"/>
        </w:rPr>
        <w:t>sosceles and scalene triangles</w:t>
      </w:r>
    </w:p>
    <w:p w14:paraId="4D06E255" w14:textId="77777777" w:rsidR="00E54AA7" w:rsidRDefault="0088278B" w:rsidP="00682F2D">
      <w:pPr>
        <w:pStyle w:val="ListBullet"/>
        <w:rPr>
          <w:lang w:eastAsia="zh-CN"/>
        </w:rPr>
      </w:pPr>
      <w:r w:rsidRPr="007B494F">
        <w:rPr>
          <w:lang w:eastAsia="zh-CN"/>
        </w:rPr>
        <w:t xml:space="preserve">Describe angle size in degrees for each angle </w:t>
      </w:r>
      <w:r w:rsidR="00E54AA7">
        <w:rPr>
          <w:lang w:eastAsia="zh-CN"/>
        </w:rPr>
        <w:t>classification</w:t>
      </w:r>
    </w:p>
    <w:p w14:paraId="0B908307" w14:textId="1FC83C4C" w:rsidR="00212D34" w:rsidRDefault="00E54AA7" w:rsidP="00321FC8">
      <w:pPr>
        <w:pStyle w:val="ListBullet"/>
        <w:rPr>
          <w:lang w:eastAsia="zh-CN"/>
        </w:rPr>
      </w:pPr>
      <w:r>
        <w:rPr>
          <w:lang w:eastAsia="zh-CN"/>
        </w:rPr>
        <w:t>C</w:t>
      </w:r>
      <w:r w:rsidR="0088278B" w:rsidRPr="007B494F">
        <w:rPr>
          <w:lang w:eastAsia="zh-CN"/>
        </w:rPr>
        <w:t>onstruct, measure, compare and estimate angles in degrees (up to 360°)</w:t>
      </w:r>
    </w:p>
    <w:p w14:paraId="4186747B" w14:textId="77777777" w:rsidR="0088278B" w:rsidRDefault="0088278B" w:rsidP="0088278B">
      <w:pPr>
        <w:pStyle w:val="Heading3"/>
      </w:pPr>
      <w:bookmarkStart w:id="8" w:name="_Toc71543412"/>
      <w:r>
        <w:t>Example c</w:t>
      </w:r>
      <w:r w:rsidRPr="00B31C2C">
        <w:t>onnections across strands</w:t>
      </w:r>
      <w:bookmarkEnd w:id="8"/>
    </w:p>
    <w:p w14:paraId="5E2F5BF7" w14:textId="4520BF6F" w:rsidR="0088278B" w:rsidRPr="00321FC8" w:rsidRDefault="0088278B" w:rsidP="00321FC8">
      <w:pPr>
        <w:rPr>
          <w:rStyle w:val="Strong"/>
          <w:b w:val="0"/>
        </w:rPr>
      </w:pPr>
      <w:r w:rsidRPr="00321FC8">
        <w:rPr>
          <w:rStyle w:val="Strong"/>
          <w:b w:val="0"/>
        </w:rPr>
        <w:t>Measurement and geometry – Number and algebra</w:t>
      </w:r>
      <w:r w:rsidR="00305ED2">
        <w:rPr>
          <w:rStyle w:val="Strong"/>
          <w:b w:val="0"/>
        </w:rPr>
        <w:t>:</w:t>
      </w:r>
    </w:p>
    <w:p w14:paraId="25318C79" w14:textId="77777777" w:rsidR="000E426E" w:rsidRDefault="000E426E" w:rsidP="000E426E">
      <w:pPr>
        <w:pStyle w:val="ListBullet"/>
      </w:pPr>
      <w:r>
        <w:t xml:space="preserve">Length and addition and subtraction </w:t>
      </w:r>
    </w:p>
    <w:p w14:paraId="78E6D459" w14:textId="77777777" w:rsidR="000E426E" w:rsidRDefault="000E426E" w:rsidP="000E426E">
      <w:pPr>
        <w:pStyle w:val="ListBullet2"/>
      </w:pPr>
      <w:r w:rsidRPr="003535AB">
        <w:t xml:space="preserve">Find perimeters of common two-dimensional </w:t>
      </w:r>
      <w:r>
        <w:t>shapes and record the strategy</w:t>
      </w:r>
    </w:p>
    <w:p w14:paraId="4A6D44BB" w14:textId="77777777" w:rsidR="000E426E" w:rsidRPr="00B9695C" w:rsidRDefault="000E426E" w:rsidP="000E426E">
      <w:pPr>
        <w:pStyle w:val="ListBullet2"/>
      </w:pPr>
      <w:r w:rsidRPr="003535AB">
        <w:t>Solve problems involving length and perimeter</w:t>
      </w:r>
    </w:p>
    <w:p w14:paraId="59E7EA65" w14:textId="451053A7" w:rsidR="0088278B" w:rsidRDefault="0088278B" w:rsidP="0088278B">
      <w:pPr>
        <w:pStyle w:val="ListBullet"/>
      </w:pPr>
      <w:r>
        <w:t>Length, whole numbers and fractions and decimals</w:t>
      </w:r>
    </w:p>
    <w:p w14:paraId="31181276" w14:textId="77777777" w:rsidR="0088278B" w:rsidRDefault="0088278B" w:rsidP="0088278B">
      <w:pPr>
        <w:pStyle w:val="ListBullet2"/>
      </w:pPr>
      <w:r w:rsidRPr="00917F4B">
        <w:lastRenderedPageBreak/>
        <w:t>Convert between kilometres, metres, centimetres and millimetres t</w:t>
      </w:r>
      <w:r>
        <w:t>o compare lengths and distances</w:t>
      </w:r>
    </w:p>
    <w:p w14:paraId="038916AE" w14:textId="77777777" w:rsidR="0088278B" w:rsidRDefault="0088278B" w:rsidP="0088278B">
      <w:pPr>
        <w:pStyle w:val="ListBullet2"/>
      </w:pPr>
      <w:r w:rsidRPr="00917F4B">
        <w:t xml:space="preserve">Find perimeters of common two-dimensional </w:t>
      </w:r>
      <w:r>
        <w:t>shapes and record the strategy</w:t>
      </w:r>
    </w:p>
    <w:p w14:paraId="3D37D492" w14:textId="7AF451ED" w:rsidR="0088278B" w:rsidRDefault="0088278B" w:rsidP="0088278B">
      <w:pPr>
        <w:pStyle w:val="ListBullet2"/>
      </w:pPr>
      <w:r w:rsidRPr="00917F4B">
        <w:t>Solve problems</w:t>
      </w:r>
      <w:r>
        <w:t xml:space="preserve"> involving length and perimeter</w:t>
      </w:r>
    </w:p>
    <w:p w14:paraId="1A11AE73" w14:textId="77777777" w:rsidR="0017132A" w:rsidRDefault="0017132A" w:rsidP="0017132A">
      <w:pPr>
        <w:pStyle w:val="ListBullet"/>
      </w:pPr>
      <w:r>
        <w:t>Area and multiplication and division</w:t>
      </w:r>
    </w:p>
    <w:p w14:paraId="335E203C" w14:textId="77777777" w:rsidR="0017132A" w:rsidRDefault="0017132A" w:rsidP="0017132A">
      <w:pPr>
        <w:pStyle w:val="ListBullet2"/>
      </w:pPr>
      <w:r w:rsidRPr="004917E1">
        <w:t>Investigate strategies to find areas of rectangles (including squares) an</w:t>
      </w:r>
      <w:r>
        <w:t>d record the strategy</w:t>
      </w:r>
    </w:p>
    <w:p w14:paraId="3D0768F3" w14:textId="57D38A0A" w:rsidR="0017132A" w:rsidRDefault="0017132A" w:rsidP="0017132A">
      <w:pPr>
        <w:pStyle w:val="ListBullet2"/>
      </w:pPr>
      <w:r w:rsidRPr="004917E1">
        <w:t>Investigate and explain the relationship between the area of triangles and the area of rectangle</w:t>
      </w:r>
      <w:r>
        <w:t>s</w:t>
      </w:r>
    </w:p>
    <w:p w14:paraId="45D6D7C1" w14:textId="77777777" w:rsidR="000E426E" w:rsidRDefault="000E426E" w:rsidP="000E426E">
      <w:pPr>
        <w:pStyle w:val="ListBullet"/>
      </w:pPr>
      <w:r>
        <w:t xml:space="preserve">Volume and capacity, whole numbers and fractions and decimals </w:t>
      </w:r>
    </w:p>
    <w:p w14:paraId="5E1FDAE2" w14:textId="77777777" w:rsidR="000E426E" w:rsidRDefault="000E426E" w:rsidP="000E426E">
      <w:pPr>
        <w:pStyle w:val="ListBullet2"/>
      </w:pPr>
      <w:r w:rsidRPr="003535AB">
        <w:t>Convert between millilitres and litres</w:t>
      </w:r>
    </w:p>
    <w:p w14:paraId="071CECCB" w14:textId="385D3AAE" w:rsidR="000E426E" w:rsidRDefault="000E426E" w:rsidP="000E426E">
      <w:pPr>
        <w:pStyle w:val="ListBullet"/>
      </w:pPr>
      <w:r>
        <w:t>Volume and capacity and multiplication and division</w:t>
      </w:r>
    </w:p>
    <w:p w14:paraId="2BB293DF" w14:textId="77777777" w:rsidR="00B97536" w:rsidRDefault="00B97536" w:rsidP="00B97536">
      <w:pPr>
        <w:pStyle w:val="ListBullet2"/>
        <w:numPr>
          <w:ilvl w:val="1"/>
          <w:numId w:val="31"/>
        </w:numPr>
      </w:pPr>
      <w:r>
        <w:t xml:space="preserve">Investigate strategies </w:t>
      </w:r>
      <w:r w:rsidRPr="003535AB">
        <w:t>to fin</w:t>
      </w:r>
      <w:r>
        <w:t>d volumes of rectangular prisms</w:t>
      </w:r>
    </w:p>
    <w:p w14:paraId="258BE58C" w14:textId="77777777" w:rsidR="003C087F" w:rsidRDefault="003C087F" w:rsidP="003C087F">
      <w:pPr>
        <w:pStyle w:val="ListBullet"/>
      </w:pPr>
      <w:r>
        <w:t>Mass, whole number and</w:t>
      </w:r>
      <w:r w:rsidRPr="00B9695C">
        <w:t xml:space="preserve"> add</w:t>
      </w:r>
      <w:r>
        <w:t>ition and subtraction</w:t>
      </w:r>
    </w:p>
    <w:p w14:paraId="02F205A1" w14:textId="77777777" w:rsidR="003C087F" w:rsidRPr="00B9695C" w:rsidRDefault="003C087F" w:rsidP="003C087F">
      <w:pPr>
        <w:pStyle w:val="ListBullet2"/>
      </w:pPr>
      <w:r>
        <w:t xml:space="preserve">Convert </w:t>
      </w:r>
      <w:r w:rsidRPr="00C8688F">
        <w:t>between kilograms and grams a</w:t>
      </w:r>
      <w:r>
        <w:t>nd between kilograms and tonnes</w:t>
      </w:r>
    </w:p>
    <w:p w14:paraId="234036E9" w14:textId="05A462DD" w:rsidR="0017132A" w:rsidRDefault="0017132A" w:rsidP="0017132A">
      <w:pPr>
        <w:pStyle w:val="ListBullet"/>
      </w:pPr>
      <w:r>
        <w:t>Time and whole numbers</w:t>
      </w:r>
    </w:p>
    <w:p w14:paraId="71873BAB" w14:textId="77777777" w:rsidR="0017132A" w:rsidRPr="004917E1" w:rsidRDefault="0017132A" w:rsidP="0017132A">
      <w:pPr>
        <w:pStyle w:val="ListBullet2"/>
        <w:rPr>
          <w:rStyle w:val="Strong"/>
          <w:b w:val="0"/>
          <w:bCs w:val="0"/>
        </w:rPr>
      </w:pPr>
      <w:r w:rsidRPr="004917E1">
        <w:t>Draw and interpre</w:t>
      </w:r>
      <w:r>
        <w:t>t timelines using a given scale</w:t>
      </w:r>
    </w:p>
    <w:p w14:paraId="6C0903B5" w14:textId="77777777" w:rsidR="0017132A" w:rsidRDefault="0017132A" w:rsidP="0017132A">
      <w:pPr>
        <w:pStyle w:val="ListBullet"/>
      </w:pPr>
      <w:r>
        <w:t>Two-dimensional space and patterns and algebra</w:t>
      </w:r>
    </w:p>
    <w:p w14:paraId="30E028DF" w14:textId="77777777" w:rsidR="0017132A" w:rsidRDefault="0017132A" w:rsidP="0017132A">
      <w:pPr>
        <w:pStyle w:val="ListBullet2"/>
      </w:pPr>
      <w:r>
        <w:t>Continue, create, record and describe geometric and number patterns in words</w:t>
      </w:r>
    </w:p>
    <w:p w14:paraId="228CBF11" w14:textId="3C3B203D" w:rsidR="0017132A" w:rsidRDefault="002054AC" w:rsidP="0017132A">
      <w:pPr>
        <w:pStyle w:val="ListBullet"/>
      </w:pPr>
      <w:r>
        <w:t>P</w:t>
      </w:r>
      <w:r w:rsidR="0017132A">
        <w:t>osition</w:t>
      </w:r>
      <w:r>
        <w:t xml:space="preserve"> and patterns and algebra</w:t>
      </w:r>
    </w:p>
    <w:p w14:paraId="0C8AB0AB" w14:textId="6CE07E8C" w:rsidR="0017132A" w:rsidRDefault="0017132A" w:rsidP="0017132A">
      <w:pPr>
        <w:pStyle w:val="ListBullet2"/>
      </w:pPr>
      <w:r>
        <w:t>I</w:t>
      </w:r>
      <w:r w:rsidRPr="00F84E9E">
        <w:t>dentify and record the coordinates of given points in all four quadrants of the number plane (Cartesian plane)</w:t>
      </w:r>
      <w:r>
        <w:t xml:space="preserve"> </w:t>
      </w:r>
    </w:p>
    <w:p w14:paraId="46D22DFC" w14:textId="3585D9A0" w:rsidR="003C087F" w:rsidRPr="00321FC8" w:rsidRDefault="003C087F" w:rsidP="00321FC8">
      <w:pPr>
        <w:rPr>
          <w:rStyle w:val="Strong"/>
          <w:b w:val="0"/>
          <w:lang w:eastAsia="zh-CN"/>
        </w:rPr>
      </w:pPr>
      <w:r w:rsidRPr="00321FC8">
        <w:rPr>
          <w:rStyle w:val="Strong"/>
          <w:b w:val="0"/>
          <w:lang w:eastAsia="zh-CN"/>
        </w:rPr>
        <w:t>Number and algebra – Statistics and probability</w:t>
      </w:r>
      <w:r w:rsidR="00305ED2">
        <w:rPr>
          <w:rStyle w:val="Strong"/>
          <w:b w:val="0"/>
          <w:lang w:eastAsia="zh-CN"/>
        </w:rPr>
        <w:t>:</w:t>
      </w:r>
    </w:p>
    <w:p w14:paraId="083AE874" w14:textId="21FFE48A" w:rsidR="003C087F" w:rsidRDefault="003C087F" w:rsidP="003C087F">
      <w:pPr>
        <w:pStyle w:val="ListBullet"/>
      </w:pPr>
      <w:r>
        <w:t xml:space="preserve">Data and </w:t>
      </w:r>
      <w:r w:rsidR="00022D49">
        <w:t>whole numbers</w:t>
      </w:r>
    </w:p>
    <w:p w14:paraId="56F45DB1" w14:textId="214B2666" w:rsidR="003C087F" w:rsidRDefault="003C087F" w:rsidP="003C087F">
      <w:pPr>
        <w:pStyle w:val="ListBullet2"/>
      </w:pPr>
      <w:r w:rsidRPr="000B4657">
        <w:t>Pose questions and collect categorical or numerical data by observation or survey</w:t>
      </w:r>
    </w:p>
    <w:p w14:paraId="77BB27F0" w14:textId="77777777" w:rsidR="003C087F" w:rsidRDefault="003C087F" w:rsidP="003C087F">
      <w:pPr>
        <w:pStyle w:val="ListBullet"/>
      </w:pPr>
      <w:r>
        <w:t>Chance and fractions and decimals</w:t>
      </w:r>
    </w:p>
    <w:p w14:paraId="61F81DD1" w14:textId="77777777" w:rsidR="003C087F" w:rsidRDefault="003C087F" w:rsidP="003C087F">
      <w:pPr>
        <w:pStyle w:val="ListBullet2"/>
        <w:spacing w:line="312" w:lineRule="auto"/>
        <w:ind w:left="1021" w:hanging="397"/>
      </w:pPr>
      <w:r w:rsidRPr="00F84E9E">
        <w:t>List outcomes of chance experiments inv</w:t>
      </w:r>
      <w:r>
        <w:t>olving equally likely outcomes</w:t>
      </w:r>
    </w:p>
    <w:p w14:paraId="069CD00B" w14:textId="77777777" w:rsidR="003C087F" w:rsidRDefault="003C087F" w:rsidP="003C087F">
      <w:pPr>
        <w:pStyle w:val="ListBullet2"/>
        <w:spacing w:line="312" w:lineRule="auto"/>
        <w:ind w:left="1021" w:hanging="397"/>
      </w:pPr>
      <w:r w:rsidRPr="00F84E9E">
        <w:t>Represent</w:t>
      </w:r>
      <w:r>
        <w:t xml:space="preserve"> probabilities using fractions</w:t>
      </w:r>
    </w:p>
    <w:p w14:paraId="48E5E5CD" w14:textId="77777777" w:rsidR="003C087F" w:rsidRDefault="003C087F" w:rsidP="003C087F">
      <w:pPr>
        <w:pStyle w:val="ListBullet2"/>
        <w:spacing w:line="312" w:lineRule="auto"/>
        <w:ind w:left="1021" w:hanging="397"/>
      </w:pPr>
      <w:r w:rsidRPr="00F84E9E">
        <w:t>Recognise that p</w:t>
      </w:r>
      <w:r>
        <w:t>robabilities range from 0 to 1</w:t>
      </w:r>
    </w:p>
    <w:p w14:paraId="36ADBEF7" w14:textId="77777777" w:rsidR="003C087F" w:rsidRDefault="003C087F" w:rsidP="003C087F">
      <w:pPr>
        <w:pStyle w:val="ListBullet2"/>
        <w:spacing w:line="312" w:lineRule="auto"/>
        <w:ind w:left="1021" w:hanging="397"/>
      </w:pPr>
      <w:r w:rsidRPr="00F84E9E">
        <w:t xml:space="preserve">Represent probabilities using fractions, decimals and </w:t>
      </w:r>
      <w:r>
        <w:t>percentages</w:t>
      </w:r>
    </w:p>
    <w:p w14:paraId="1B97167B" w14:textId="06F5788C" w:rsidR="00FA530C" w:rsidRDefault="00FA530C" w:rsidP="00DA7484">
      <w:pPr>
        <w:pStyle w:val="Heading2"/>
        <w:numPr>
          <w:ilvl w:val="0"/>
          <w:numId w:val="0"/>
        </w:numPr>
      </w:pPr>
      <w:bookmarkStart w:id="9" w:name="_Toc71543413"/>
      <w:r>
        <w:lastRenderedPageBreak/>
        <w:t>Early Term 1</w:t>
      </w:r>
      <w:bookmarkEnd w:id="9"/>
    </w:p>
    <w:p w14:paraId="4C8D3D28" w14:textId="751F289A" w:rsidR="00305ED2" w:rsidRDefault="00305ED2" w:rsidP="00305ED2">
      <w:pPr>
        <w:pStyle w:val="Caption"/>
      </w:pPr>
      <w:r w:rsidRPr="003343EA">
        <w:rPr>
          <w:strike/>
        </w:rPr>
        <w:t xml:space="preserve">Table </w:t>
      </w:r>
      <w:r w:rsidRPr="003343EA">
        <w:rPr>
          <w:strike/>
        </w:rPr>
        <w:fldChar w:fldCharType="begin"/>
      </w:r>
      <w:r w:rsidRPr="003343EA">
        <w:rPr>
          <w:strike/>
        </w:rPr>
        <w:instrText xml:space="preserve"> SEQ Table \* ARABIC </w:instrText>
      </w:r>
      <w:r w:rsidRPr="003343EA">
        <w:rPr>
          <w:strike/>
        </w:rPr>
        <w:fldChar w:fldCharType="separate"/>
      </w:r>
      <w:r w:rsidRPr="003343EA">
        <w:rPr>
          <w:strike/>
          <w:noProof/>
        </w:rPr>
        <w:t>1</w:t>
      </w:r>
      <w:r w:rsidRPr="003343EA">
        <w:rPr>
          <w:strike/>
        </w:rPr>
        <w:fldChar w:fldCharType="end"/>
      </w:r>
      <w:r>
        <w:t xml:space="preserve"> </w:t>
      </w:r>
      <w:r w:rsidRPr="007A1EFE">
        <w:t>Early Term 1 outcomes</w:t>
      </w:r>
    </w:p>
    <w:tbl>
      <w:tblPr>
        <w:tblStyle w:val="Tableheader2"/>
        <w:tblW w:w="10178" w:type="dxa"/>
        <w:tblInd w:w="-30" w:type="dxa"/>
        <w:tblLook w:val="0420" w:firstRow="1" w:lastRow="0" w:firstColumn="0" w:lastColumn="0" w:noHBand="0" w:noVBand="1"/>
        <w:tblDescription w:val="Early Term 1 strands, substrands and outcomes"/>
      </w:tblPr>
      <w:tblGrid>
        <w:gridCol w:w="2174"/>
        <w:gridCol w:w="3814"/>
        <w:gridCol w:w="4190"/>
      </w:tblGrid>
      <w:tr w:rsidR="00433838" w:rsidRPr="003C2A2B" w14:paraId="20060EDF" w14:textId="77777777" w:rsidTr="00321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6"/>
        </w:trPr>
        <w:tc>
          <w:tcPr>
            <w:tcW w:w="2174" w:type="dxa"/>
          </w:tcPr>
          <w:p w14:paraId="29BDCED2" w14:textId="77777777" w:rsidR="00433838" w:rsidRPr="003C2A2B" w:rsidRDefault="00433838" w:rsidP="00563C92">
            <w:pPr>
              <w:spacing w:before="192" w:after="192" w:line="240" w:lineRule="auto"/>
              <w:rPr>
                <w:lang w:eastAsia="zh-CN"/>
              </w:rPr>
            </w:pPr>
            <w:r w:rsidRPr="003C2A2B">
              <w:t>Strand</w:t>
            </w:r>
          </w:p>
        </w:tc>
        <w:tc>
          <w:tcPr>
            <w:tcW w:w="3814" w:type="dxa"/>
          </w:tcPr>
          <w:p w14:paraId="71B420A2" w14:textId="77777777" w:rsidR="00433838" w:rsidRPr="003C2A2B" w:rsidRDefault="00433838" w:rsidP="00563C92">
            <w:pPr>
              <w:spacing w:line="240" w:lineRule="auto"/>
              <w:rPr>
                <w:lang w:eastAsia="zh-CN"/>
              </w:rPr>
            </w:pPr>
            <w:proofErr w:type="spellStart"/>
            <w:r w:rsidRPr="003C2A2B">
              <w:t>Substrand</w:t>
            </w:r>
            <w:proofErr w:type="spellEnd"/>
            <w:r w:rsidRPr="003C2A2B">
              <w:t xml:space="preserve"> focus</w:t>
            </w:r>
          </w:p>
        </w:tc>
        <w:tc>
          <w:tcPr>
            <w:tcW w:w="4190" w:type="dxa"/>
          </w:tcPr>
          <w:p w14:paraId="2654D898" w14:textId="77777777" w:rsidR="00433838" w:rsidRPr="003C2A2B" w:rsidRDefault="00433838" w:rsidP="00563C92">
            <w:pPr>
              <w:spacing w:line="240" w:lineRule="auto"/>
              <w:rPr>
                <w:lang w:eastAsia="zh-CN"/>
              </w:rPr>
            </w:pPr>
            <w:r w:rsidRPr="003C2A2B">
              <w:t>Outcomes</w:t>
            </w:r>
          </w:p>
        </w:tc>
      </w:tr>
      <w:tr w:rsidR="00433838" w:rsidRPr="006E73D9" w14:paraId="455162C3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tcW w:w="2174" w:type="dxa"/>
            <w:vAlign w:val="top"/>
          </w:tcPr>
          <w:p w14:paraId="237537B6" w14:textId="77777777" w:rsidR="00433838" w:rsidRPr="003C2A2B" w:rsidRDefault="00433838" w:rsidP="00563C92">
            <w:pPr>
              <w:spacing w:line="240" w:lineRule="auto"/>
            </w:pPr>
            <w:r w:rsidRPr="003C2A2B">
              <w:t>Number and algebra</w:t>
            </w:r>
          </w:p>
        </w:tc>
        <w:tc>
          <w:tcPr>
            <w:tcW w:w="3814" w:type="dxa"/>
            <w:vAlign w:val="top"/>
          </w:tcPr>
          <w:p w14:paraId="204A1DC1" w14:textId="77777777" w:rsidR="009561E6" w:rsidRDefault="009561E6" w:rsidP="00563C92">
            <w:pPr>
              <w:spacing w:line="240" w:lineRule="auto"/>
            </w:pPr>
            <w:r>
              <w:t>Whole numbers</w:t>
            </w:r>
          </w:p>
          <w:p w14:paraId="59AEBCBE" w14:textId="77777777" w:rsidR="009561E6" w:rsidRDefault="009561E6" w:rsidP="00563C92">
            <w:pPr>
              <w:spacing w:line="240" w:lineRule="auto"/>
            </w:pPr>
            <w:r>
              <w:t>Addition and subtraction</w:t>
            </w:r>
          </w:p>
          <w:p w14:paraId="24D83186" w14:textId="77777777" w:rsidR="009561E6" w:rsidRDefault="009561E6" w:rsidP="00563C92">
            <w:pPr>
              <w:spacing w:line="240" w:lineRule="auto"/>
            </w:pPr>
            <w:r>
              <w:t>Multiplication and division</w:t>
            </w:r>
          </w:p>
          <w:p w14:paraId="75E9F14E" w14:textId="77777777" w:rsidR="009561E6" w:rsidRDefault="009561E6" w:rsidP="00563C92">
            <w:pPr>
              <w:spacing w:line="240" w:lineRule="auto"/>
            </w:pPr>
            <w:r>
              <w:t>Fractions and decimals</w:t>
            </w:r>
          </w:p>
          <w:p w14:paraId="62E70B85" w14:textId="7AA1040C" w:rsidR="00433838" w:rsidRPr="003C2A2B" w:rsidRDefault="009561E6" w:rsidP="00563C92">
            <w:pPr>
              <w:spacing w:line="240" w:lineRule="auto"/>
            </w:pPr>
            <w:r>
              <w:t>P</w:t>
            </w:r>
            <w:r w:rsidR="00433838" w:rsidRPr="003C2A2B">
              <w:t>atterns and algebra</w:t>
            </w:r>
          </w:p>
        </w:tc>
        <w:tc>
          <w:tcPr>
            <w:tcW w:w="4190" w:type="dxa"/>
            <w:vAlign w:val="top"/>
          </w:tcPr>
          <w:p w14:paraId="2EE1AE3F" w14:textId="77777777" w:rsidR="009561E6" w:rsidRDefault="009561E6" w:rsidP="00563C92">
            <w:pPr>
              <w:spacing w:line="240" w:lineRule="auto"/>
              <w:rPr>
                <w:lang w:val="pl-PL"/>
              </w:rPr>
            </w:pPr>
            <w:r>
              <w:rPr>
                <w:lang w:val="pl-PL"/>
              </w:rPr>
              <w:t>MA3-4NA</w:t>
            </w:r>
          </w:p>
          <w:p w14:paraId="5F424B4E" w14:textId="77777777" w:rsidR="009561E6" w:rsidRDefault="009561E6" w:rsidP="00563C92">
            <w:pPr>
              <w:spacing w:line="240" w:lineRule="auto"/>
              <w:rPr>
                <w:lang w:val="pl-PL"/>
              </w:rPr>
            </w:pPr>
            <w:r>
              <w:rPr>
                <w:lang w:val="pl-PL"/>
              </w:rPr>
              <w:t>MA3-5NA</w:t>
            </w:r>
          </w:p>
          <w:p w14:paraId="51D7D39D" w14:textId="77777777" w:rsidR="009561E6" w:rsidRDefault="009561E6" w:rsidP="00563C92">
            <w:pPr>
              <w:spacing w:line="240" w:lineRule="auto"/>
              <w:rPr>
                <w:lang w:val="pl-PL"/>
              </w:rPr>
            </w:pPr>
            <w:r>
              <w:rPr>
                <w:lang w:val="pl-PL"/>
              </w:rPr>
              <w:t>MA3-6NA</w:t>
            </w:r>
          </w:p>
          <w:p w14:paraId="43A2B072" w14:textId="77777777" w:rsidR="009561E6" w:rsidRDefault="009561E6" w:rsidP="00563C92">
            <w:pPr>
              <w:spacing w:line="240" w:lineRule="auto"/>
              <w:rPr>
                <w:lang w:val="pl-PL"/>
              </w:rPr>
            </w:pPr>
            <w:r>
              <w:rPr>
                <w:lang w:val="pl-PL"/>
              </w:rPr>
              <w:t>MA3-7NA</w:t>
            </w:r>
          </w:p>
          <w:p w14:paraId="54B1D551" w14:textId="2FA0B73F" w:rsidR="00433838" w:rsidRPr="006E73D9" w:rsidRDefault="00433838" w:rsidP="00563C92">
            <w:pPr>
              <w:spacing w:line="240" w:lineRule="auto"/>
              <w:rPr>
                <w:lang w:val="pl-PL"/>
              </w:rPr>
            </w:pPr>
            <w:r w:rsidRPr="006E73D9">
              <w:rPr>
                <w:lang w:val="pl-PL"/>
              </w:rPr>
              <w:t>MA3-8NA</w:t>
            </w:r>
          </w:p>
        </w:tc>
      </w:tr>
      <w:tr w:rsidR="00433838" w:rsidRPr="006E73D9" w14:paraId="4CE21A5A" w14:textId="77777777" w:rsidTr="00321F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9"/>
        </w:trPr>
        <w:tc>
          <w:tcPr>
            <w:tcW w:w="2174" w:type="dxa"/>
            <w:vAlign w:val="top"/>
          </w:tcPr>
          <w:p w14:paraId="5E46A09D" w14:textId="77777777" w:rsidR="00433838" w:rsidRPr="003C2A2B" w:rsidRDefault="00433838" w:rsidP="00563C92">
            <w:pPr>
              <w:spacing w:line="240" w:lineRule="auto"/>
              <w:rPr>
                <w:lang w:eastAsia="zh-CN"/>
              </w:rPr>
            </w:pPr>
            <w:r w:rsidRPr="003C2A2B">
              <w:t>Measurement and geometry</w:t>
            </w:r>
          </w:p>
        </w:tc>
        <w:tc>
          <w:tcPr>
            <w:tcW w:w="3814" w:type="dxa"/>
            <w:vAlign w:val="top"/>
          </w:tcPr>
          <w:p w14:paraId="295A3DD9" w14:textId="77777777" w:rsidR="009561E6" w:rsidRDefault="009561E6" w:rsidP="00563C92">
            <w:pPr>
              <w:spacing w:line="240" w:lineRule="auto"/>
            </w:pPr>
            <w:r>
              <w:t>Length</w:t>
            </w:r>
          </w:p>
          <w:p w14:paraId="6CF5B05E" w14:textId="77777777" w:rsidR="009561E6" w:rsidRDefault="009561E6" w:rsidP="009561E6">
            <w:pPr>
              <w:spacing w:line="240" w:lineRule="auto"/>
            </w:pPr>
            <w:r>
              <w:t>Three-dimensional space</w:t>
            </w:r>
          </w:p>
          <w:p w14:paraId="568C95B4" w14:textId="02656E20" w:rsidR="00433838" w:rsidRPr="003C2A2B" w:rsidRDefault="009561E6" w:rsidP="009561E6">
            <w:pPr>
              <w:spacing w:line="240" w:lineRule="auto"/>
              <w:rPr>
                <w:lang w:eastAsia="zh-CN"/>
              </w:rPr>
            </w:pPr>
            <w:r>
              <w:t>A</w:t>
            </w:r>
            <w:r w:rsidR="00433838" w:rsidRPr="003C2A2B">
              <w:t>ngles</w:t>
            </w:r>
          </w:p>
        </w:tc>
        <w:tc>
          <w:tcPr>
            <w:tcW w:w="4190" w:type="dxa"/>
            <w:vAlign w:val="top"/>
          </w:tcPr>
          <w:p w14:paraId="261CB933" w14:textId="77777777" w:rsidR="009561E6" w:rsidRDefault="00433838" w:rsidP="00563C92">
            <w:pPr>
              <w:spacing w:line="240" w:lineRule="auto"/>
              <w:rPr>
                <w:lang w:val="it-IT"/>
              </w:rPr>
            </w:pPr>
            <w:r w:rsidRPr="006E73D9">
              <w:rPr>
                <w:lang w:val="it-IT"/>
              </w:rPr>
              <w:t>MA3-9MG</w:t>
            </w:r>
          </w:p>
          <w:p w14:paraId="3690771C" w14:textId="77777777" w:rsidR="009561E6" w:rsidRDefault="009561E6" w:rsidP="00563C9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MA3-14MG</w:t>
            </w:r>
          </w:p>
          <w:p w14:paraId="6A57FF18" w14:textId="107012DE" w:rsidR="00433838" w:rsidRPr="006E73D9" w:rsidRDefault="00433838" w:rsidP="00563C92">
            <w:pPr>
              <w:spacing w:line="240" w:lineRule="auto"/>
              <w:rPr>
                <w:lang w:val="it-IT" w:eastAsia="zh-CN"/>
              </w:rPr>
            </w:pPr>
            <w:r w:rsidRPr="006E73D9">
              <w:rPr>
                <w:lang w:val="it-IT"/>
              </w:rPr>
              <w:t>MA3-16MG</w:t>
            </w:r>
          </w:p>
        </w:tc>
      </w:tr>
      <w:tr w:rsidR="00433838" w:rsidRPr="003C2A2B" w14:paraId="652A490F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tcW w:w="2174" w:type="dxa"/>
            <w:vAlign w:val="top"/>
          </w:tcPr>
          <w:p w14:paraId="1919D859" w14:textId="77777777" w:rsidR="00433838" w:rsidRPr="003C2A2B" w:rsidRDefault="00433838" w:rsidP="00563C92">
            <w:pPr>
              <w:spacing w:line="240" w:lineRule="auto"/>
              <w:rPr>
                <w:lang w:eastAsia="zh-CN"/>
              </w:rPr>
            </w:pPr>
            <w:r w:rsidRPr="003C2A2B">
              <w:t>Statistics and probability</w:t>
            </w:r>
          </w:p>
        </w:tc>
        <w:tc>
          <w:tcPr>
            <w:tcW w:w="3814" w:type="dxa"/>
            <w:vAlign w:val="top"/>
          </w:tcPr>
          <w:p w14:paraId="0F8D8628" w14:textId="77777777" w:rsidR="00433838" w:rsidRPr="003C2A2B" w:rsidRDefault="00433838" w:rsidP="00563C92">
            <w:pPr>
              <w:spacing w:line="240" w:lineRule="auto"/>
              <w:rPr>
                <w:lang w:eastAsia="zh-CN"/>
              </w:rPr>
            </w:pPr>
            <w:r w:rsidRPr="003C2A2B">
              <w:t>Data</w:t>
            </w:r>
          </w:p>
        </w:tc>
        <w:tc>
          <w:tcPr>
            <w:tcW w:w="4190" w:type="dxa"/>
            <w:vAlign w:val="top"/>
          </w:tcPr>
          <w:p w14:paraId="43606C5F" w14:textId="77777777" w:rsidR="00433838" w:rsidRPr="003C2A2B" w:rsidRDefault="00433838" w:rsidP="00563C92">
            <w:pPr>
              <w:spacing w:line="240" w:lineRule="auto"/>
              <w:rPr>
                <w:lang w:eastAsia="zh-CN"/>
              </w:rPr>
            </w:pPr>
            <w:r w:rsidRPr="003C2A2B">
              <w:t>MA3-18SP</w:t>
            </w:r>
          </w:p>
        </w:tc>
      </w:tr>
    </w:tbl>
    <w:p w14:paraId="4929A7B5" w14:textId="77777777" w:rsidR="003409C0" w:rsidRPr="00FA530C" w:rsidRDefault="003409C0" w:rsidP="003409C0">
      <w:pPr>
        <w:pStyle w:val="Heading3"/>
      </w:pPr>
      <w:bookmarkStart w:id="10" w:name="_Toc71543414"/>
      <w:r>
        <w:t>Example c</w:t>
      </w:r>
      <w:r w:rsidRPr="00FA530C">
        <w:t>onnections within Number and algebra</w:t>
      </w:r>
      <w:bookmarkEnd w:id="10"/>
    </w:p>
    <w:p w14:paraId="38188DE7" w14:textId="7A548787" w:rsidR="00571338" w:rsidRPr="00682F2D" w:rsidRDefault="00571338" w:rsidP="00321FC8">
      <w:r w:rsidRPr="00682F2D">
        <w:t>Whole number and addition and subtraction</w:t>
      </w:r>
      <w:r w:rsidR="00305ED2">
        <w:t>:</w:t>
      </w:r>
    </w:p>
    <w:p w14:paraId="2108B867" w14:textId="77777777" w:rsidR="00571338" w:rsidRPr="001D17BF" w:rsidRDefault="00571338" w:rsidP="00571338">
      <w:pPr>
        <w:pStyle w:val="ListBullet"/>
      </w:pPr>
      <w:r>
        <w:t>P</w:t>
      </w:r>
      <w:r w:rsidRPr="001D17BF">
        <w:t xml:space="preserve">artition numbers of any size in non-standard forms to aid mental calculation </w:t>
      </w:r>
    </w:p>
    <w:p w14:paraId="669706F5" w14:textId="60601F3A" w:rsidR="00571338" w:rsidRPr="00682F2D" w:rsidRDefault="00571338" w:rsidP="00321FC8">
      <w:r w:rsidRPr="00682F2D">
        <w:t>Whole numbers and multiplication and division</w:t>
      </w:r>
      <w:r w:rsidR="00305ED2">
        <w:t>:</w:t>
      </w:r>
    </w:p>
    <w:p w14:paraId="4AF2C00B" w14:textId="77777777" w:rsidR="00571338" w:rsidRDefault="00571338" w:rsidP="00571338">
      <w:pPr>
        <w:pStyle w:val="ListBullet"/>
      </w:pPr>
      <w:r>
        <w:t>U</w:t>
      </w:r>
      <w:r w:rsidRPr="00541681">
        <w:t xml:space="preserve">se mental and written strategies to multiply three- and four-digit numbers by one-digit numbers </w:t>
      </w:r>
    </w:p>
    <w:p w14:paraId="5DBE3412" w14:textId="77777777" w:rsidR="00571338" w:rsidRDefault="00571338" w:rsidP="00571338">
      <w:pPr>
        <w:pStyle w:val="ListBullet"/>
      </w:pPr>
      <w:r>
        <w:t>Partition numbers of any size in non-standard forms to aid mental calculation</w:t>
      </w:r>
    </w:p>
    <w:p w14:paraId="64E07AB7" w14:textId="43723B5F" w:rsidR="00571338" w:rsidRPr="00682F2D" w:rsidRDefault="00571338" w:rsidP="00321FC8">
      <w:r w:rsidRPr="00682F2D">
        <w:t>Whole number and patterns and algebra</w:t>
      </w:r>
      <w:r w:rsidR="00305ED2">
        <w:t>:</w:t>
      </w:r>
    </w:p>
    <w:p w14:paraId="12D0B911" w14:textId="77777777" w:rsidR="00571338" w:rsidRDefault="00571338" w:rsidP="00571338">
      <w:pPr>
        <w:pStyle w:val="ListBullet"/>
      </w:pPr>
      <w:r w:rsidRPr="00541681">
        <w:t>Identify and describe factors and multiples of whole numbers and use them to solve problems</w:t>
      </w:r>
    </w:p>
    <w:p w14:paraId="6C587AF1" w14:textId="507D03E4" w:rsidR="00571338" w:rsidRDefault="00B933B1" w:rsidP="00571338">
      <w:pPr>
        <w:pStyle w:val="ListBullet"/>
      </w:pPr>
      <w:r>
        <w:t>Model, i</w:t>
      </w:r>
      <w:r w:rsidR="00571338" w:rsidRPr="00541681">
        <w:t>dentify and describe properties of prime, composite, square and triangular numbers</w:t>
      </w:r>
    </w:p>
    <w:p w14:paraId="1971717B" w14:textId="77777777" w:rsidR="00571338" w:rsidRPr="00FA530C" w:rsidRDefault="00571338" w:rsidP="00571338">
      <w:pPr>
        <w:pStyle w:val="ListBullet"/>
      </w:pPr>
      <w:r w:rsidRPr="00541681">
        <w:t>Recognise the location of negative whole numbers in relation to zero and place them on a number line</w:t>
      </w:r>
    </w:p>
    <w:p w14:paraId="301B2DF6" w14:textId="5F9014AE" w:rsidR="00571338" w:rsidRPr="00682F2D" w:rsidRDefault="00571338" w:rsidP="00321FC8">
      <w:r w:rsidRPr="00682F2D">
        <w:t>Addition and subtraction and multiplication and division</w:t>
      </w:r>
      <w:r w:rsidR="00305ED2">
        <w:t>:</w:t>
      </w:r>
    </w:p>
    <w:p w14:paraId="1DBF0BA3" w14:textId="77777777" w:rsidR="00571338" w:rsidRDefault="00571338" w:rsidP="00571338">
      <w:pPr>
        <w:pStyle w:val="ListBullet"/>
      </w:pPr>
      <w:r w:rsidRPr="00541681">
        <w:t>Explore the use of brackets and the order of operations when readin</w:t>
      </w:r>
      <w:r>
        <w:t>g and writing number sentences</w:t>
      </w:r>
    </w:p>
    <w:p w14:paraId="452E3AD1" w14:textId="77777777" w:rsidR="00571338" w:rsidRDefault="00571338" w:rsidP="00571338">
      <w:pPr>
        <w:pStyle w:val="ListBullet"/>
      </w:pPr>
      <w:r w:rsidRPr="00541681">
        <w:t>Cre</w:t>
      </w:r>
      <w:r>
        <w:t>ate a simple budget</w:t>
      </w:r>
    </w:p>
    <w:p w14:paraId="19932C29" w14:textId="46DA02D9" w:rsidR="00571338" w:rsidRPr="00682F2D" w:rsidRDefault="00571338" w:rsidP="00321FC8">
      <w:r w:rsidRPr="00682F2D">
        <w:lastRenderedPageBreak/>
        <w:t>Addition and subtraction and fractions and decimals</w:t>
      </w:r>
      <w:r w:rsidR="00305ED2">
        <w:t>:</w:t>
      </w:r>
    </w:p>
    <w:p w14:paraId="3E11D844" w14:textId="77777777" w:rsidR="00571338" w:rsidRDefault="00571338" w:rsidP="00571338">
      <w:pPr>
        <w:pStyle w:val="ListBullet"/>
      </w:pPr>
      <w:r w:rsidRPr="00541681">
        <w:t>Investigate strategies to solve problems involving addition and subtraction of fract</w:t>
      </w:r>
      <w:r>
        <w:t>ions with the same denominator</w:t>
      </w:r>
    </w:p>
    <w:p w14:paraId="4DA28B75" w14:textId="77777777" w:rsidR="00571338" w:rsidRDefault="00571338" w:rsidP="00571338">
      <w:pPr>
        <w:pStyle w:val="ListBullet"/>
      </w:pPr>
      <w:r w:rsidRPr="00541681">
        <w:t>Add and subtract fractions, including mixed numerals, where one denominator is the same as, or a multiple of, the othe</w:t>
      </w:r>
      <w:r>
        <w:t>r</w:t>
      </w:r>
    </w:p>
    <w:p w14:paraId="6FCCF0C7" w14:textId="77777777" w:rsidR="00571338" w:rsidRDefault="00571338" w:rsidP="00571338">
      <w:pPr>
        <w:pStyle w:val="ListBullet"/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243DE400" w14:textId="77777777" w:rsidR="00571338" w:rsidRDefault="00571338" w:rsidP="00571338">
      <w:pPr>
        <w:pStyle w:val="ListBullet"/>
      </w:pPr>
      <w:r w:rsidRPr="00541681">
        <w:t>Investigate and calculate simple percentages of quantities including discounts of 10%, 25% and 50% on sale items</w:t>
      </w:r>
    </w:p>
    <w:p w14:paraId="7560A871" w14:textId="33FA12FF" w:rsidR="00571338" w:rsidRPr="00682F2D" w:rsidRDefault="00571338" w:rsidP="00321FC8">
      <w:r>
        <w:t xml:space="preserve">Addition and subtraction, </w:t>
      </w:r>
      <w:r w:rsidRPr="00682F2D">
        <w:t>patterns and algebra and fractions and decimals</w:t>
      </w:r>
      <w:r w:rsidR="00305ED2">
        <w:t>:</w:t>
      </w:r>
    </w:p>
    <w:p w14:paraId="182AEC17" w14:textId="77777777" w:rsidR="00571338" w:rsidRDefault="00571338" w:rsidP="00571338">
      <w:pPr>
        <w:pStyle w:val="ListBullet"/>
      </w:pPr>
      <w:r w:rsidRPr="00541681">
        <w:t>Describe, continue and create patterns with fractions, decimals and whole numbers resulting from addition and subtraction</w:t>
      </w:r>
    </w:p>
    <w:p w14:paraId="41AFFDB4" w14:textId="597C79C0" w:rsidR="00571338" w:rsidRPr="00682F2D" w:rsidRDefault="00571338" w:rsidP="00321FC8">
      <w:r w:rsidRPr="00682F2D">
        <w:t>Multiplication and division and fractions and decimals</w:t>
      </w:r>
      <w:r w:rsidR="00305ED2">
        <w:t>:</w:t>
      </w:r>
    </w:p>
    <w:p w14:paraId="17A4C9F2" w14:textId="77777777" w:rsidR="00571338" w:rsidRDefault="00571338" w:rsidP="00571338">
      <w:pPr>
        <w:pStyle w:val="ListBullet"/>
      </w:pPr>
      <w:r w:rsidRPr="007B0BBB">
        <w:t>Multi</w:t>
      </w:r>
      <w:r>
        <w:t>ply fractions by whole numbers</w:t>
      </w:r>
    </w:p>
    <w:p w14:paraId="27E3FD71" w14:textId="77777777" w:rsidR="00571338" w:rsidRDefault="00571338" w:rsidP="00571338">
      <w:pPr>
        <w:pStyle w:val="ListBullet"/>
      </w:pPr>
      <w:r w:rsidRPr="007B0BBB">
        <w:t>Use mental, written and calculator strategies to divide decim</w:t>
      </w:r>
      <w:r>
        <w:t>als by one-digit whole numbers</w:t>
      </w:r>
    </w:p>
    <w:p w14:paraId="707E9830" w14:textId="77777777" w:rsidR="00571338" w:rsidRDefault="00571338" w:rsidP="00571338">
      <w:pPr>
        <w:pStyle w:val="ListBullet"/>
      </w:pPr>
      <w:r w:rsidRPr="007B0BBB">
        <w:t>Multiply and divi</w:t>
      </w:r>
      <w:r>
        <w:t>de decimals by 10, 100 and 1000</w:t>
      </w:r>
    </w:p>
    <w:p w14:paraId="43A155DC" w14:textId="2FE19F7E" w:rsidR="00571338" w:rsidRPr="00682F2D" w:rsidRDefault="00571338" w:rsidP="00321FC8">
      <w:r w:rsidRPr="00682F2D">
        <w:t xml:space="preserve">Multiplication </w:t>
      </w:r>
      <w:r>
        <w:t xml:space="preserve">and division </w:t>
      </w:r>
      <w:r w:rsidRPr="00682F2D">
        <w:t>and patterns and algebra</w:t>
      </w:r>
      <w:r w:rsidR="00305ED2">
        <w:t>:</w:t>
      </w:r>
    </w:p>
    <w:p w14:paraId="1F67AC78" w14:textId="77777777" w:rsidR="00571338" w:rsidRDefault="00571338" w:rsidP="00571338">
      <w:pPr>
        <w:pStyle w:val="ListBullet"/>
      </w:pPr>
      <w:r w:rsidRPr="007B0BBB">
        <w:t>Find missing numbers in number sentences involving multiplication or division on one o</w:t>
      </w:r>
      <w:r>
        <w:t>r both sides of the equals sign</w:t>
      </w:r>
    </w:p>
    <w:p w14:paraId="3679ED7C" w14:textId="64B38027" w:rsidR="007B494F" w:rsidRDefault="007B494F" w:rsidP="007B494F">
      <w:pPr>
        <w:pStyle w:val="Heading3"/>
      </w:pPr>
      <w:bookmarkStart w:id="11" w:name="_Toc71543415"/>
      <w:r>
        <w:t>Example c</w:t>
      </w:r>
      <w:r w:rsidRPr="00B31C2C">
        <w:t xml:space="preserve">onnections </w:t>
      </w:r>
      <w:r>
        <w:t>within Measurement and geometry</w:t>
      </w:r>
      <w:bookmarkEnd w:id="11"/>
    </w:p>
    <w:p w14:paraId="541120C8" w14:textId="4789AE8B" w:rsidR="007B494F" w:rsidRPr="003409C0" w:rsidRDefault="007B494F" w:rsidP="00321FC8">
      <w:r w:rsidRPr="003409C0">
        <w:t>Three-dimensional space and two-dimensional space</w:t>
      </w:r>
      <w:r w:rsidR="00305ED2">
        <w:t>:</w:t>
      </w:r>
    </w:p>
    <w:p w14:paraId="0CE6A8B0" w14:textId="77777777" w:rsidR="007B494F" w:rsidRDefault="007B494F" w:rsidP="003409C0">
      <w:pPr>
        <w:pStyle w:val="ListBullet"/>
        <w:rPr>
          <w:lang w:eastAsia="zh-CN"/>
        </w:rPr>
      </w:pPr>
      <w:r w:rsidRPr="007B494F">
        <w:rPr>
          <w:lang w:eastAsia="zh-CN"/>
        </w:rPr>
        <w:t>Name prisms and pyramids accordin</w:t>
      </w:r>
      <w:r>
        <w:rPr>
          <w:lang w:eastAsia="zh-CN"/>
        </w:rPr>
        <w:t>g to the shape of their base</w:t>
      </w:r>
    </w:p>
    <w:p w14:paraId="5B54FA31" w14:textId="77777777" w:rsidR="007B494F" w:rsidRDefault="007B494F" w:rsidP="003409C0">
      <w:pPr>
        <w:pStyle w:val="ListBullet"/>
        <w:rPr>
          <w:lang w:eastAsia="zh-CN"/>
        </w:rPr>
      </w:pPr>
      <w:r w:rsidRPr="007B494F">
        <w:rPr>
          <w:lang w:eastAsia="zh-CN"/>
        </w:rPr>
        <w:t>Describe and compare properties of prisms and pyramids in terms of t</w:t>
      </w:r>
      <w:r>
        <w:rPr>
          <w:lang w:eastAsia="zh-CN"/>
        </w:rPr>
        <w:t>heir faces, vertices and edges</w:t>
      </w:r>
    </w:p>
    <w:p w14:paraId="30238365" w14:textId="0D18DEA3" w:rsidR="007B494F" w:rsidRDefault="007B494F" w:rsidP="003409C0">
      <w:pPr>
        <w:pStyle w:val="ListBullet"/>
        <w:rPr>
          <w:lang w:eastAsia="zh-CN"/>
        </w:rPr>
      </w:pPr>
      <w:r w:rsidRPr="007B494F">
        <w:rPr>
          <w:lang w:eastAsia="zh-CN"/>
        </w:rPr>
        <w:t>Visualise and sketch nets for given three-dimensional objects</w:t>
      </w:r>
      <w:r>
        <w:rPr>
          <w:lang w:eastAsia="zh-CN"/>
        </w:rPr>
        <w:t xml:space="preserve"> and match objects to their net</w:t>
      </w:r>
    </w:p>
    <w:p w14:paraId="58CAFA58" w14:textId="494812BD" w:rsidR="007B494F" w:rsidRPr="003409C0" w:rsidRDefault="007B494F" w:rsidP="00321FC8">
      <w:r w:rsidRPr="003409C0">
        <w:t>Angles and two-dimensional space</w:t>
      </w:r>
      <w:r w:rsidR="00305ED2">
        <w:t>:</w:t>
      </w:r>
    </w:p>
    <w:p w14:paraId="0737514E" w14:textId="77777777" w:rsidR="000D13D2" w:rsidRDefault="007B494F" w:rsidP="003409C0">
      <w:pPr>
        <w:pStyle w:val="ListBullet"/>
        <w:rPr>
          <w:lang w:eastAsia="zh-CN"/>
        </w:rPr>
      </w:pPr>
      <w:r w:rsidRPr="007B494F">
        <w:rPr>
          <w:lang w:eastAsia="zh-CN"/>
        </w:rPr>
        <w:t>Identify, name and draw right-angled, equilateral, i</w:t>
      </w:r>
      <w:r w:rsidR="000D13D2">
        <w:rPr>
          <w:lang w:eastAsia="zh-CN"/>
        </w:rPr>
        <w:t>sosceles and scalene triangles.</w:t>
      </w:r>
    </w:p>
    <w:p w14:paraId="68D25267" w14:textId="77777777" w:rsidR="000D13D2" w:rsidRDefault="007B494F" w:rsidP="003409C0">
      <w:pPr>
        <w:pStyle w:val="ListBullet"/>
        <w:rPr>
          <w:lang w:eastAsia="zh-CN"/>
        </w:rPr>
      </w:pPr>
      <w:r w:rsidRPr="007B494F">
        <w:rPr>
          <w:lang w:eastAsia="zh-CN"/>
        </w:rPr>
        <w:t>Describe angle size in degrees for ea</w:t>
      </w:r>
      <w:r w:rsidR="000D13D2">
        <w:rPr>
          <w:lang w:eastAsia="zh-CN"/>
        </w:rPr>
        <w:t>ch angle classification</w:t>
      </w:r>
    </w:p>
    <w:p w14:paraId="163B0FE3" w14:textId="4154AF35" w:rsidR="007B494F" w:rsidRDefault="007B494F" w:rsidP="003409C0">
      <w:pPr>
        <w:pStyle w:val="ListBullet"/>
        <w:rPr>
          <w:lang w:eastAsia="zh-CN"/>
        </w:rPr>
      </w:pPr>
      <w:r w:rsidRPr="007B494F">
        <w:rPr>
          <w:lang w:eastAsia="zh-CN"/>
        </w:rPr>
        <w:lastRenderedPageBreak/>
        <w:t>Construct, measure, compare and estimate angles in degrees (up to 360°)</w:t>
      </w:r>
    </w:p>
    <w:p w14:paraId="7CB6523D" w14:textId="47C9F987" w:rsidR="00B31C2C" w:rsidRDefault="007B0BBB" w:rsidP="00E91D47">
      <w:pPr>
        <w:pStyle w:val="Heading3"/>
      </w:pPr>
      <w:bookmarkStart w:id="12" w:name="_Toc71543416"/>
      <w:r>
        <w:t>E</w:t>
      </w:r>
      <w:r w:rsidR="00AF4ECC">
        <w:t>xample c</w:t>
      </w:r>
      <w:r w:rsidR="00B31C2C" w:rsidRPr="00B31C2C">
        <w:t>onnections across strands</w:t>
      </w:r>
      <w:bookmarkEnd w:id="12"/>
    </w:p>
    <w:p w14:paraId="6762B739" w14:textId="676AAB8C" w:rsidR="00D813FB" w:rsidRPr="00321FC8" w:rsidRDefault="00D813FB" w:rsidP="00321FC8">
      <w:pPr>
        <w:rPr>
          <w:rStyle w:val="Strong"/>
          <w:b w:val="0"/>
        </w:rPr>
      </w:pPr>
      <w:r w:rsidRPr="00321FC8">
        <w:rPr>
          <w:rStyle w:val="Strong"/>
          <w:b w:val="0"/>
        </w:rPr>
        <w:t>Measurement and geometry – Number and algebra</w:t>
      </w:r>
      <w:r w:rsidR="00305ED2">
        <w:rPr>
          <w:rStyle w:val="Strong"/>
          <w:b w:val="0"/>
        </w:rPr>
        <w:t>:</w:t>
      </w:r>
    </w:p>
    <w:p w14:paraId="6DA7491E" w14:textId="219C2FE5" w:rsidR="00E91D47" w:rsidRDefault="00F8044B" w:rsidP="00602CBF">
      <w:pPr>
        <w:pStyle w:val="ListBullet"/>
      </w:pPr>
      <w:r>
        <w:t xml:space="preserve">Length, whole numbers and </w:t>
      </w:r>
      <w:r w:rsidR="00D813FB">
        <w:t>fractions and decimals</w:t>
      </w:r>
    </w:p>
    <w:p w14:paraId="45ACFBB5" w14:textId="4631F044" w:rsidR="00B31C2C" w:rsidRDefault="00917F4B" w:rsidP="00917F4B">
      <w:pPr>
        <w:pStyle w:val="ListBullet2"/>
      </w:pPr>
      <w:r w:rsidRPr="00917F4B">
        <w:t>Convert between kilometres, metres, centimetres and millimetres t</w:t>
      </w:r>
      <w:r>
        <w:t>o compare lengths and distances</w:t>
      </w:r>
    </w:p>
    <w:p w14:paraId="0F9E3CFB" w14:textId="77777777" w:rsidR="00917F4B" w:rsidRDefault="00917F4B" w:rsidP="00917F4B">
      <w:pPr>
        <w:pStyle w:val="ListBullet2"/>
      </w:pPr>
      <w:r w:rsidRPr="00917F4B">
        <w:t xml:space="preserve">Find perimeters of common two-dimensional </w:t>
      </w:r>
      <w:r>
        <w:t>shapes and record the strategy</w:t>
      </w:r>
    </w:p>
    <w:p w14:paraId="04DB3693" w14:textId="247FE78A" w:rsidR="00917F4B" w:rsidRDefault="00917F4B" w:rsidP="00917F4B">
      <w:pPr>
        <w:pStyle w:val="ListBullet2"/>
      </w:pPr>
      <w:r w:rsidRPr="00917F4B">
        <w:t>Solve problems</w:t>
      </w:r>
      <w:r>
        <w:t xml:space="preserve"> involving length and perimeter</w:t>
      </w:r>
    </w:p>
    <w:p w14:paraId="7234FE57" w14:textId="6EFA59B7" w:rsidR="00917F4B" w:rsidRPr="00321FC8" w:rsidRDefault="003436FC" w:rsidP="00917F4B">
      <w:pPr>
        <w:rPr>
          <w:rStyle w:val="Strong"/>
          <w:b w:val="0"/>
        </w:rPr>
      </w:pPr>
      <w:r w:rsidRPr="00321FC8">
        <w:rPr>
          <w:rStyle w:val="Strong"/>
          <w:b w:val="0"/>
        </w:rPr>
        <w:t>Number and algebra – Statistics and probability</w:t>
      </w:r>
      <w:r w:rsidR="00305ED2">
        <w:rPr>
          <w:rStyle w:val="Strong"/>
          <w:b w:val="0"/>
        </w:rPr>
        <w:t>:</w:t>
      </w:r>
    </w:p>
    <w:p w14:paraId="760E3F19" w14:textId="5B744EFF" w:rsidR="00917F4B" w:rsidRDefault="00A951E7" w:rsidP="00917F4B">
      <w:pPr>
        <w:pStyle w:val="ListBullet"/>
      </w:pPr>
      <w:r>
        <w:t>Data and w</w:t>
      </w:r>
      <w:r w:rsidR="00917F4B">
        <w:t>hole numbers</w:t>
      </w:r>
    </w:p>
    <w:p w14:paraId="60DA35EC" w14:textId="510149EA" w:rsidR="00602CBF" w:rsidRDefault="003436FC" w:rsidP="00C1389C">
      <w:pPr>
        <w:pStyle w:val="ListBullet2"/>
      </w:pPr>
      <w:r w:rsidRPr="003436FC">
        <w:t>Pose questions and collect categorical or numerical data by observation or survey</w:t>
      </w:r>
    </w:p>
    <w:p w14:paraId="5A148C70" w14:textId="77777777" w:rsidR="00305ED2" w:rsidRDefault="00305ED2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2E53835D" w14:textId="4A34790C" w:rsidR="00B31C2C" w:rsidRDefault="00602CBF" w:rsidP="00602CBF">
      <w:pPr>
        <w:pStyle w:val="Heading2"/>
      </w:pPr>
      <w:bookmarkStart w:id="13" w:name="_Toc71543417"/>
      <w:r w:rsidRPr="00602CBF">
        <w:lastRenderedPageBreak/>
        <w:t>Later Term 1</w:t>
      </w:r>
      <w:bookmarkEnd w:id="13"/>
    </w:p>
    <w:p w14:paraId="02802F21" w14:textId="675B2158" w:rsidR="00305ED2" w:rsidRDefault="00305ED2" w:rsidP="00305ED2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Later </w:t>
      </w:r>
      <w:r w:rsidRPr="00253159">
        <w:t>Term 1 outcomes</w:t>
      </w:r>
    </w:p>
    <w:tbl>
      <w:tblPr>
        <w:tblStyle w:val="Tableheader"/>
        <w:tblW w:w="9621" w:type="dxa"/>
        <w:tblInd w:w="-90" w:type="dxa"/>
        <w:tblLook w:val="0420" w:firstRow="1" w:lastRow="0" w:firstColumn="0" w:lastColumn="0" w:noHBand="0" w:noVBand="1"/>
        <w:tblDescription w:val="Later Term 1 strands, substrands and outcomes"/>
      </w:tblPr>
      <w:tblGrid>
        <w:gridCol w:w="2349"/>
        <w:gridCol w:w="3312"/>
        <w:gridCol w:w="3960"/>
      </w:tblGrid>
      <w:tr w:rsidR="00433838" w:rsidRPr="007B6B2F" w14:paraId="0961145D" w14:textId="77777777" w:rsidTr="00321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1"/>
        </w:trPr>
        <w:tc>
          <w:tcPr>
            <w:tcW w:w="2349" w:type="dxa"/>
          </w:tcPr>
          <w:p w14:paraId="4C678C27" w14:textId="77777777" w:rsidR="00433838" w:rsidRPr="007B6B2F" w:rsidRDefault="00433838" w:rsidP="00563C92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3312" w:type="dxa"/>
          </w:tcPr>
          <w:p w14:paraId="3B789D25" w14:textId="77777777" w:rsidR="00433838" w:rsidRPr="007B6B2F" w:rsidRDefault="00433838" w:rsidP="00563C92">
            <w:pPr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3960" w:type="dxa"/>
          </w:tcPr>
          <w:p w14:paraId="1D315A47" w14:textId="77777777" w:rsidR="00433838" w:rsidRPr="007B6B2F" w:rsidRDefault="00433838" w:rsidP="00563C92">
            <w:pPr>
              <w:rPr>
                <w:lang w:eastAsia="zh-CN"/>
              </w:rPr>
            </w:pPr>
            <w:r>
              <w:t>Outcomes</w:t>
            </w:r>
          </w:p>
        </w:tc>
      </w:tr>
      <w:tr w:rsidR="00433838" w:rsidRPr="006E73D9" w14:paraId="6B670582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9"/>
        </w:trPr>
        <w:tc>
          <w:tcPr>
            <w:tcW w:w="2349" w:type="dxa"/>
            <w:vAlign w:val="top"/>
          </w:tcPr>
          <w:p w14:paraId="6C56DA98" w14:textId="77777777" w:rsidR="00433838" w:rsidRDefault="00433838" w:rsidP="00563C92">
            <w:pPr>
              <w:rPr>
                <w:lang w:eastAsia="zh-CN"/>
              </w:rPr>
            </w:pPr>
            <w:r w:rsidRPr="00B146EB">
              <w:t>Number and algebra</w:t>
            </w:r>
          </w:p>
        </w:tc>
        <w:tc>
          <w:tcPr>
            <w:tcW w:w="3312" w:type="dxa"/>
            <w:vAlign w:val="top"/>
          </w:tcPr>
          <w:p w14:paraId="44414F5E" w14:textId="77777777" w:rsidR="00E7211A" w:rsidRDefault="00E7211A" w:rsidP="00563C92">
            <w:r>
              <w:t>Whole numbers</w:t>
            </w:r>
          </w:p>
          <w:p w14:paraId="2AEDB905" w14:textId="77777777" w:rsidR="00E7211A" w:rsidRDefault="00E7211A" w:rsidP="00563C92">
            <w:r>
              <w:t>Addition and subtraction</w:t>
            </w:r>
          </w:p>
          <w:p w14:paraId="5B572D09" w14:textId="77777777" w:rsidR="00E7211A" w:rsidRDefault="00E7211A" w:rsidP="00E7211A">
            <w:r>
              <w:t>M</w:t>
            </w:r>
            <w:r w:rsidR="00433838" w:rsidRPr="00B146EB">
              <w:t>ultiplication and div</w:t>
            </w:r>
            <w:r>
              <w:t>ision</w:t>
            </w:r>
          </w:p>
          <w:p w14:paraId="5B0CFCDE" w14:textId="471ED4C9" w:rsidR="00433838" w:rsidRDefault="00E7211A" w:rsidP="00E7211A">
            <w:r>
              <w:t>F</w:t>
            </w:r>
            <w:r w:rsidR="00433838" w:rsidRPr="00B146EB">
              <w:t>ractions and</w:t>
            </w:r>
            <w:r>
              <w:t xml:space="preserve"> </w:t>
            </w:r>
            <w:r w:rsidR="00433838" w:rsidRPr="00B146EB">
              <w:t>decimals</w:t>
            </w:r>
          </w:p>
        </w:tc>
        <w:tc>
          <w:tcPr>
            <w:tcW w:w="3960" w:type="dxa"/>
            <w:vAlign w:val="top"/>
          </w:tcPr>
          <w:p w14:paraId="32826230" w14:textId="77777777" w:rsidR="00E7211A" w:rsidRDefault="00433838" w:rsidP="00563C92">
            <w:pPr>
              <w:rPr>
                <w:lang w:val="pl-PL"/>
              </w:rPr>
            </w:pPr>
            <w:r w:rsidRPr="006E73D9">
              <w:rPr>
                <w:lang w:val="pl-PL"/>
              </w:rPr>
              <w:t>M</w:t>
            </w:r>
            <w:r w:rsidR="00E7211A">
              <w:rPr>
                <w:lang w:val="pl-PL"/>
              </w:rPr>
              <w:t>A3-4NA</w:t>
            </w:r>
          </w:p>
          <w:p w14:paraId="70C3E639" w14:textId="77777777" w:rsidR="00E7211A" w:rsidRDefault="00E7211A" w:rsidP="00563C92">
            <w:pPr>
              <w:rPr>
                <w:lang w:val="pl-PL"/>
              </w:rPr>
            </w:pPr>
            <w:r>
              <w:rPr>
                <w:lang w:val="pl-PL"/>
              </w:rPr>
              <w:t>MA3-5NA</w:t>
            </w:r>
          </w:p>
          <w:p w14:paraId="5CDFB146" w14:textId="77777777" w:rsidR="00E7211A" w:rsidRDefault="00E7211A" w:rsidP="00563C92">
            <w:pPr>
              <w:rPr>
                <w:lang w:val="pl-PL"/>
              </w:rPr>
            </w:pPr>
            <w:r>
              <w:rPr>
                <w:lang w:val="pl-PL"/>
              </w:rPr>
              <w:t>MA3-6NA</w:t>
            </w:r>
          </w:p>
          <w:p w14:paraId="1C4DB009" w14:textId="67AFC32E" w:rsidR="00433838" w:rsidRPr="006E73D9" w:rsidRDefault="00433838" w:rsidP="00563C92">
            <w:pPr>
              <w:rPr>
                <w:lang w:val="pl-PL" w:eastAsia="zh-CN"/>
              </w:rPr>
            </w:pPr>
            <w:r w:rsidRPr="006E73D9">
              <w:rPr>
                <w:lang w:val="pl-PL"/>
              </w:rPr>
              <w:t>MA3-7NA</w:t>
            </w:r>
          </w:p>
        </w:tc>
      </w:tr>
      <w:tr w:rsidR="00433838" w:rsidRPr="006E73D9" w14:paraId="144257B3" w14:textId="77777777" w:rsidTr="00321F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1"/>
        </w:trPr>
        <w:tc>
          <w:tcPr>
            <w:tcW w:w="2349" w:type="dxa"/>
            <w:vAlign w:val="top"/>
          </w:tcPr>
          <w:p w14:paraId="6A4B4DED" w14:textId="77777777" w:rsidR="00433838" w:rsidRDefault="00433838" w:rsidP="00563C92">
            <w:pPr>
              <w:rPr>
                <w:lang w:eastAsia="zh-CN"/>
              </w:rPr>
            </w:pPr>
            <w:r w:rsidRPr="00B146EB">
              <w:t>Measurement and geometry</w:t>
            </w:r>
          </w:p>
        </w:tc>
        <w:tc>
          <w:tcPr>
            <w:tcW w:w="3312" w:type="dxa"/>
            <w:vAlign w:val="top"/>
          </w:tcPr>
          <w:p w14:paraId="5A349133" w14:textId="77777777" w:rsidR="00E7211A" w:rsidRDefault="00E7211A" w:rsidP="00563C92">
            <w:r>
              <w:t>Area</w:t>
            </w:r>
          </w:p>
          <w:p w14:paraId="61B1BB2F" w14:textId="77777777" w:rsidR="00E7211A" w:rsidRDefault="00E7211A" w:rsidP="00563C92">
            <w:r>
              <w:t>Time</w:t>
            </w:r>
          </w:p>
          <w:p w14:paraId="4DAF3AF0" w14:textId="77777777" w:rsidR="00E7211A" w:rsidRDefault="00E7211A" w:rsidP="00563C92">
            <w:r>
              <w:t>Two-dimensional space</w:t>
            </w:r>
          </w:p>
          <w:p w14:paraId="65F9671F" w14:textId="26AA9F85" w:rsidR="00433838" w:rsidRDefault="00E7211A" w:rsidP="00563C92">
            <w:pPr>
              <w:rPr>
                <w:lang w:eastAsia="zh-CN"/>
              </w:rPr>
            </w:pPr>
            <w:r>
              <w:t>P</w:t>
            </w:r>
            <w:r w:rsidR="00433838" w:rsidRPr="00B146EB">
              <w:t>osition</w:t>
            </w:r>
          </w:p>
        </w:tc>
        <w:tc>
          <w:tcPr>
            <w:tcW w:w="3960" w:type="dxa"/>
            <w:vAlign w:val="top"/>
          </w:tcPr>
          <w:p w14:paraId="6A615D2C" w14:textId="77777777" w:rsidR="00E7211A" w:rsidRDefault="00E7211A" w:rsidP="00563C92">
            <w:pPr>
              <w:rPr>
                <w:lang w:val="it-IT"/>
              </w:rPr>
            </w:pPr>
            <w:r>
              <w:rPr>
                <w:lang w:val="it-IT"/>
              </w:rPr>
              <w:t>MA3-10MG</w:t>
            </w:r>
          </w:p>
          <w:p w14:paraId="1093983D" w14:textId="77777777" w:rsidR="00E7211A" w:rsidRDefault="00E7211A" w:rsidP="00563C92">
            <w:pPr>
              <w:rPr>
                <w:lang w:val="it-IT"/>
              </w:rPr>
            </w:pPr>
            <w:r>
              <w:rPr>
                <w:lang w:val="it-IT"/>
              </w:rPr>
              <w:t>MA3-13MG</w:t>
            </w:r>
          </w:p>
          <w:p w14:paraId="37DCA8F6" w14:textId="77777777" w:rsidR="00E7211A" w:rsidRDefault="00E7211A" w:rsidP="00563C92">
            <w:pPr>
              <w:rPr>
                <w:lang w:val="it-IT"/>
              </w:rPr>
            </w:pPr>
            <w:r>
              <w:rPr>
                <w:lang w:val="it-IT"/>
              </w:rPr>
              <w:t>MA3-15MG</w:t>
            </w:r>
          </w:p>
          <w:p w14:paraId="2BF5EAED" w14:textId="4571BFEC" w:rsidR="00433838" w:rsidRPr="006E73D9" w:rsidRDefault="00433838" w:rsidP="00563C92">
            <w:pPr>
              <w:rPr>
                <w:lang w:val="it-IT" w:eastAsia="zh-CN"/>
              </w:rPr>
            </w:pPr>
            <w:r w:rsidRPr="006E73D9">
              <w:rPr>
                <w:lang w:val="it-IT"/>
              </w:rPr>
              <w:t>MA3-17MG</w:t>
            </w:r>
          </w:p>
        </w:tc>
      </w:tr>
      <w:tr w:rsidR="00433838" w14:paraId="7C01A70B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1"/>
        </w:trPr>
        <w:tc>
          <w:tcPr>
            <w:tcW w:w="2349" w:type="dxa"/>
            <w:vAlign w:val="top"/>
          </w:tcPr>
          <w:p w14:paraId="502B1A16" w14:textId="77777777" w:rsidR="00433838" w:rsidRDefault="00433838" w:rsidP="00563C92">
            <w:pPr>
              <w:rPr>
                <w:lang w:eastAsia="zh-CN"/>
              </w:rPr>
            </w:pPr>
            <w:r w:rsidRPr="00B146EB">
              <w:t>Statistics and probability</w:t>
            </w:r>
          </w:p>
        </w:tc>
        <w:tc>
          <w:tcPr>
            <w:tcW w:w="3312" w:type="dxa"/>
            <w:vAlign w:val="top"/>
          </w:tcPr>
          <w:p w14:paraId="20949057" w14:textId="77777777" w:rsidR="00433838" w:rsidRDefault="00433838" w:rsidP="00563C92">
            <w:pPr>
              <w:rPr>
                <w:lang w:eastAsia="zh-CN"/>
              </w:rPr>
            </w:pPr>
            <w:r w:rsidRPr="00B146EB">
              <w:t>Data</w:t>
            </w:r>
          </w:p>
        </w:tc>
        <w:tc>
          <w:tcPr>
            <w:tcW w:w="3960" w:type="dxa"/>
            <w:vAlign w:val="top"/>
          </w:tcPr>
          <w:p w14:paraId="7E7224FB" w14:textId="77777777" w:rsidR="00433838" w:rsidRDefault="00433838" w:rsidP="00563C92">
            <w:pPr>
              <w:rPr>
                <w:lang w:eastAsia="zh-CN"/>
              </w:rPr>
            </w:pPr>
            <w:r w:rsidRPr="00B146EB">
              <w:t>MA3-18SP</w:t>
            </w:r>
          </w:p>
        </w:tc>
      </w:tr>
    </w:tbl>
    <w:p w14:paraId="4D9345EE" w14:textId="16A91F2D" w:rsidR="00D813FB" w:rsidRPr="00FA530C" w:rsidRDefault="005667B6" w:rsidP="00D813FB">
      <w:pPr>
        <w:pStyle w:val="Heading3"/>
      </w:pPr>
      <w:bookmarkStart w:id="14" w:name="_Toc71543418"/>
      <w:r>
        <w:t>E</w:t>
      </w:r>
      <w:r w:rsidR="00D813FB">
        <w:t>xample c</w:t>
      </w:r>
      <w:r w:rsidR="00D813FB" w:rsidRPr="00FA530C">
        <w:t>onnections within Number and algebra</w:t>
      </w:r>
      <w:bookmarkEnd w:id="14"/>
    </w:p>
    <w:p w14:paraId="30F014B4" w14:textId="069E4235" w:rsidR="00571338" w:rsidRPr="00682F2D" w:rsidRDefault="00571338" w:rsidP="00321FC8">
      <w:r w:rsidRPr="00682F2D">
        <w:t>Whole number and addition and subtraction</w:t>
      </w:r>
      <w:r w:rsidR="00305ED2">
        <w:t>:</w:t>
      </w:r>
    </w:p>
    <w:p w14:paraId="055712BD" w14:textId="77777777" w:rsidR="00571338" w:rsidRPr="001D17BF" w:rsidRDefault="00571338" w:rsidP="00571338">
      <w:pPr>
        <w:pStyle w:val="ListBullet"/>
      </w:pPr>
      <w:r>
        <w:t>P</w:t>
      </w:r>
      <w:r w:rsidRPr="001D17BF">
        <w:t xml:space="preserve">artition numbers of any size in non-standard forms to aid mental calculation </w:t>
      </w:r>
    </w:p>
    <w:p w14:paraId="78768BDD" w14:textId="105E6671" w:rsidR="00571338" w:rsidRPr="00682F2D" w:rsidRDefault="00571338" w:rsidP="00321FC8">
      <w:r w:rsidRPr="00682F2D">
        <w:t>Whole numbers and multiplication and division</w:t>
      </w:r>
      <w:r w:rsidR="00305ED2">
        <w:t>:</w:t>
      </w:r>
    </w:p>
    <w:p w14:paraId="76E087C1" w14:textId="77777777" w:rsidR="00571338" w:rsidRDefault="00571338" w:rsidP="00571338">
      <w:pPr>
        <w:pStyle w:val="ListBullet"/>
      </w:pPr>
      <w:r>
        <w:t>U</w:t>
      </w:r>
      <w:r w:rsidRPr="00541681">
        <w:t xml:space="preserve">se mental and written strategies to multiply three- and four-digit numbers by one-digit numbers </w:t>
      </w:r>
    </w:p>
    <w:p w14:paraId="1EC4FBAA" w14:textId="77777777" w:rsidR="00571338" w:rsidRDefault="00571338" w:rsidP="00571338">
      <w:pPr>
        <w:pStyle w:val="ListBullet"/>
      </w:pPr>
      <w:r>
        <w:t>Partition numbers of any size in non-standard forms to aid mental calculation</w:t>
      </w:r>
    </w:p>
    <w:p w14:paraId="05F768AD" w14:textId="045A5AF8" w:rsidR="00571338" w:rsidRPr="00682F2D" w:rsidRDefault="00571338" w:rsidP="00321FC8">
      <w:r w:rsidRPr="00682F2D">
        <w:t>Whole number and patterns and algebra</w:t>
      </w:r>
      <w:r w:rsidR="00305ED2">
        <w:t>:</w:t>
      </w:r>
    </w:p>
    <w:p w14:paraId="7F7765FF" w14:textId="77777777" w:rsidR="00571338" w:rsidRDefault="00571338" w:rsidP="00571338">
      <w:pPr>
        <w:pStyle w:val="ListBullet"/>
      </w:pPr>
      <w:r w:rsidRPr="00541681">
        <w:t>Identify and describe factors and multiples of whole numbers and use them to solve problems</w:t>
      </w:r>
    </w:p>
    <w:p w14:paraId="2290EDD6" w14:textId="033DAF3C" w:rsidR="00571338" w:rsidRDefault="00571338" w:rsidP="00571338">
      <w:pPr>
        <w:pStyle w:val="ListBullet"/>
      </w:pPr>
      <w:r w:rsidRPr="00541681">
        <w:t xml:space="preserve">Model, </w:t>
      </w:r>
      <w:r w:rsidR="00B933B1">
        <w:t>i</w:t>
      </w:r>
      <w:r w:rsidRPr="00541681">
        <w:t>dentify and describe properties of prime, composite, square and triangular numbers</w:t>
      </w:r>
    </w:p>
    <w:p w14:paraId="2D00EA82" w14:textId="77777777" w:rsidR="00571338" w:rsidRPr="00FA530C" w:rsidRDefault="00571338" w:rsidP="00571338">
      <w:pPr>
        <w:pStyle w:val="ListBullet"/>
      </w:pPr>
      <w:r w:rsidRPr="00541681">
        <w:t>Recognise the location of negative whole numbers in relation to zero and place them on a number line</w:t>
      </w:r>
    </w:p>
    <w:p w14:paraId="173146CF" w14:textId="06D86147" w:rsidR="00571338" w:rsidRPr="00682F2D" w:rsidRDefault="00571338" w:rsidP="00321FC8">
      <w:r w:rsidRPr="00682F2D">
        <w:t>Addition and subtraction and multiplication and division</w:t>
      </w:r>
      <w:r w:rsidR="00305ED2">
        <w:t>:</w:t>
      </w:r>
    </w:p>
    <w:p w14:paraId="587634E9" w14:textId="77777777" w:rsidR="00571338" w:rsidRDefault="00571338" w:rsidP="00571338">
      <w:pPr>
        <w:pStyle w:val="ListBullet"/>
      </w:pPr>
      <w:r w:rsidRPr="00541681">
        <w:lastRenderedPageBreak/>
        <w:t>Explore the use of brackets and the order of operations when readin</w:t>
      </w:r>
      <w:r>
        <w:t>g and writing number sentences</w:t>
      </w:r>
    </w:p>
    <w:p w14:paraId="49D8B3F3" w14:textId="77777777" w:rsidR="00571338" w:rsidRDefault="00571338" w:rsidP="00571338">
      <w:pPr>
        <w:pStyle w:val="ListBullet"/>
      </w:pPr>
      <w:r w:rsidRPr="00541681">
        <w:t>Cre</w:t>
      </w:r>
      <w:r>
        <w:t>ate a simple budget</w:t>
      </w:r>
    </w:p>
    <w:p w14:paraId="197C3AEF" w14:textId="0B5B118F" w:rsidR="00571338" w:rsidRPr="00682F2D" w:rsidRDefault="00571338" w:rsidP="00321FC8">
      <w:r w:rsidRPr="00682F2D">
        <w:t>Addition and subtraction and fractions and decimals</w:t>
      </w:r>
      <w:r w:rsidR="00305ED2">
        <w:t>:</w:t>
      </w:r>
    </w:p>
    <w:p w14:paraId="4DEDAB81" w14:textId="77777777" w:rsidR="00571338" w:rsidRDefault="00571338" w:rsidP="00571338">
      <w:pPr>
        <w:pStyle w:val="ListBullet"/>
      </w:pPr>
      <w:r w:rsidRPr="00541681">
        <w:t>Investigate strategies to solve problems involving addition and subtraction of fract</w:t>
      </w:r>
      <w:r>
        <w:t>ions with the same denominator</w:t>
      </w:r>
    </w:p>
    <w:p w14:paraId="31D9550C" w14:textId="77777777" w:rsidR="00571338" w:rsidRDefault="00571338" w:rsidP="00571338">
      <w:pPr>
        <w:pStyle w:val="ListBullet"/>
      </w:pPr>
      <w:r w:rsidRPr="00541681">
        <w:t>Add and subtract fractions, including mixed numerals, where one denominator is the same as, or a multiple of, the othe</w:t>
      </w:r>
      <w:r>
        <w:t>r</w:t>
      </w:r>
    </w:p>
    <w:p w14:paraId="79A07763" w14:textId="77777777" w:rsidR="00571338" w:rsidRDefault="00571338" w:rsidP="00571338">
      <w:pPr>
        <w:pStyle w:val="ListBullet"/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1C10FC7D" w14:textId="77777777" w:rsidR="00571338" w:rsidRDefault="00571338" w:rsidP="00571338">
      <w:pPr>
        <w:pStyle w:val="ListBullet"/>
      </w:pPr>
      <w:r w:rsidRPr="00541681">
        <w:t>Investigate and calculate simple percentages of quantities including discounts of 10%, 25% and 50% on sale items</w:t>
      </w:r>
    </w:p>
    <w:p w14:paraId="52B31410" w14:textId="30301B3B" w:rsidR="00571338" w:rsidRPr="00682F2D" w:rsidRDefault="00571338" w:rsidP="00321FC8">
      <w:r>
        <w:t xml:space="preserve">Addition and subtraction, </w:t>
      </w:r>
      <w:r w:rsidRPr="00682F2D">
        <w:t>patterns and algebra and fractions and decimals</w:t>
      </w:r>
      <w:r w:rsidR="00305ED2">
        <w:t>:</w:t>
      </w:r>
    </w:p>
    <w:p w14:paraId="3B157CAF" w14:textId="77777777" w:rsidR="00571338" w:rsidRDefault="00571338" w:rsidP="00571338">
      <w:pPr>
        <w:pStyle w:val="ListBullet"/>
      </w:pPr>
      <w:r w:rsidRPr="00541681">
        <w:t>Describe, continue and create patterns with fractions, decimals and whole numbers resulting from addition and subtraction</w:t>
      </w:r>
    </w:p>
    <w:p w14:paraId="425D1B5E" w14:textId="3D72274D" w:rsidR="00571338" w:rsidRPr="00682F2D" w:rsidRDefault="00571338" w:rsidP="00321FC8">
      <w:r w:rsidRPr="00682F2D">
        <w:t>Multiplication and division and fractions and decimals</w:t>
      </w:r>
      <w:r w:rsidR="00305ED2">
        <w:t>:</w:t>
      </w:r>
    </w:p>
    <w:p w14:paraId="08EFBE2B" w14:textId="77777777" w:rsidR="00571338" w:rsidRDefault="00571338" w:rsidP="00571338">
      <w:pPr>
        <w:pStyle w:val="ListBullet"/>
      </w:pPr>
      <w:r w:rsidRPr="007B0BBB">
        <w:t>Multi</w:t>
      </w:r>
      <w:r>
        <w:t>ply fractions by whole numbers</w:t>
      </w:r>
    </w:p>
    <w:p w14:paraId="705F2301" w14:textId="77777777" w:rsidR="00571338" w:rsidRDefault="00571338" w:rsidP="00571338">
      <w:pPr>
        <w:pStyle w:val="ListBullet"/>
      </w:pPr>
      <w:r w:rsidRPr="007B0BBB">
        <w:t>Use mental, written and calculator strategies to divide decim</w:t>
      </w:r>
      <w:r>
        <w:t>als by one-digit whole numbers</w:t>
      </w:r>
    </w:p>
    <w:p w14:paraId="0CCEBDB9" w14:textId="77777777" w:rsidR="00571338" w:rsidRDefault="00571338" w:rsidP="00571338">
      <w:pPr>
        <w:pStyle w:val="ListBullet"/>
      </w:pPr>
      <w:r w:rsidRPr="007B0BBB">
        <w:t>Multiply and divi</w:t>
      </w:r>
      <w:r>
        <w:t>de decimals by 10, 100 and 1000</w:t>
      </w:r>
    </w:p>
    <w:p w14:paraId="72512C75" w14:textId="487B1987" w:rsidR="00571338" w:rsidRPr="00682F2D" w:rsidRDefault="00571338" w:rsidP="00321FC8">
      <w:r w:rsidRPr="00682F2D">
        <w:t xml:space="preserve">Multiplication </w:t>
      </w:r>
      <w:r>
        <w:t xml:space="preserve">and division </w:t>
      </w:r>
      <w:r w:rsidRPr="00682F2D">
        <w:t>and patterns and algebra</w:t>
      </w:r>
      <w:r w:rsidR="00305ED2">
        <w:t>:</w:t>
      </w:r>
    </w:p>
    <w:p w14:paraId="2F2384EF" w14:textId="77777777" w:rsidR="00571338" w:rsidRDefault="00571338" w:rsidP="00571338">
      <w:pPr>
        <w:pStyle w:val="ListBullet"/>
      </w:pPr>
      <w:r w:rsidRPr="007B0BBB">
        <w:t>Find missing numbers in number sentences involving multiplication or division on one o</w:t>
      </w:r>
      <w:r>
        <w:t>r both sides of the equals sign</w:t>
      </w:r>
    </w:p>
    <w:p w14:paraId="0C8336DB" w14:textId="307BC084" w:rsidR="00602CBF" w:rsidRDefault="00A36F6C" w:rsidP="00E91D47">
      <w:pPr>
        <w:pStyle w:val="Heading3"/>
      </w:pPr>
      <w:bookmarkStart w:id="15" w:name="_Toc71543419"/>
      <w:r>
        <w:t>Example c</w:t>
      </w:r>
      <w:r w:rsidR="00E91D47">
        <w:t xml:space="preserve">onnections </w:t>
      </w:r>
      <w:r w:rsidR="00073D12">
        <w:t>within Measurement and geometry</w:t>
      </w:r>
      <w:bookmarkEnd w:id="15"/>
    </w:p>
    <w:p w14:paraId="3E3AA1D1" w14:textId="1F6E99BC" w:rsidR="00073D12" w:rsidRPr="003409C0" w:rsidRDefault="00073D12" w:rsidP="00321FC8">
      <w:r w:rsidRPr="003409C0">
        <w:t>Area and two-dimensional space</w:t>
      </w:r>
      <w:r w:rsidR="00305ED2">
        <w:t>:</w:t>
      </w:r>
    </w:p>
    <w:p w14:paraId="16954C5E" w14:textId="4BC41E65" w:rsidR="00073D12" w:rsidRPr="00073D12" w:rsidRDefault="00073D12" w:rsidP="003409C0">
      <w:pPr>
        <w:pStyle w:val="ListBullet"/>
      </w:pPr>
      <w:r>
        <w:t>Investigating the area of shapes</w:t>
      </w:r>
    </w:p>
    <w:p w14:paraId="4A01F92C" w14:textId="133D31CF" w:rsidR="00073D12" w:rsidRPr="00073D12" w:rsidRDefault="00073D12" w:rsidP="00073D12">
      <w:pPr>
        <w:pStyle w:val="Heading3"/>
      </w:pPr>
      <w:bookmarkStart w:id="16" w:name="_Toc71543420"/>
      <w:r>
        <w:t>Example connections across strands</w:t>
      </w:r>
      <w:bookmarkEnd w:id="16"/>
    </w:p>
    <w:p w14:paraId="20DC20CA" w14:textId="47111B9E" w:rsidR="00E91D47" w:rsidRPr="00321FC8" w:rsidRDefault="00E91D47" w:rsidP="00321FC8">
      <w:pPr>
        <w:rPr>
          <w:rStyle w:val="Strong"/>
          <w:b w:val="0"/>
        </w:rPr>
      </w:pPr>
      <w:r w:rsidRPr="00321FC8">
        <w:rPr>
          <w:rStyle w:val="Strong"/>
          <w:b w:val="0"/>
        </w:rPr>
        <w:t xml:space="preserve">Measurement and geometry </w:t>
      </w:r>
      <w:r w:rsidR="00B9695C" w:rsidRPr="00321FC8">
        <w:rPr>
          <w:rStyle w:val="Strong"/>
          <w:b w:val="0"/>
        </w:rPr>
        <w:t>– Number and a</w:t>
      </w:r>
      <w:r w:rsidRPr="00321FC8">
        <w:rPr>
          <w:rStyle w:val="Strong"/>
          <w:b w:val="0"/>
        </w:rPr>
        <w:t>lgebra</w:t>
      </w:r>
      <w:r w:rsidR="00305ED2">
        <w:rPr>
          <w:rStyle w:val="Strong"/>
          <w:b w:val="0"/>
        </w:rPr>
        <w:t>:</w:t>
      </w:r>
    </w:p>
    <w:p w14:paraId="37E2A5D2" w14:textId="32E45859" w:rsidR="00E91D47" w:rsidRDefault="0088278B" w:rsidP="00E91D47">
      <w:pPr>
        <w:pStyle w:val="ListBullet"/>
      </w:pPr>
      <w:r>
        <w:lastRenderedPageBreak/>
        <w:t>Area and multiplication and division</w:t>
      </w:r>
    </w:p>
    <w:p w14:paraId="2332247D" w14:textId="77777777" w:rsidR="004917E1" w:rsidRDefault="004917E1" w:rsidP="004917E1">
      <w:pPr>
        <w:pStyle w:val="ListBullet2"/>
      </w:pPr>
      <w:r w:rsidRPr="004917E1">
        <w:t>Investigate strategies to find areas of rectangles (including squares) an</w:t>
      </w:r>
      <w:r>
        <w:t>d record the strategy</w:t>
      </w:r>
    </w:p>
    <w:p w14:paraId="496B7653" w14:textId="57C901EE" w:rsidR="004917E1" w:rsidRDefault="004917E1" w:rsidP="004917E1">
      <w:pPr>
        <w:pStyle w:val="ListBullet2"/>
      </w:pPr>
      <w:r w:rsidRPr="004917E1">
        <w:t>Investigate and explain the relationship between the area of triangles and the area of rectangle</w:t>
      </w:r>
      <w:r>
        <w:t>s</w:t>
      </w:r>
    </w:p>
    <w:p w14:paraId="54CD14C3" w14:textId="77777777" w:rsidR="004B7621" w:rsidRDefault="004B7621" w:rsidP="00212D34">
      <w:pPr>
        <w:pStyle w:val="ListBullet"/>
      </w:pPr>
      <w:r>
        <w:t>Time and whole numbers</w:t>
      </w:r>
    </w:p>
    <w:p w14:paraId="5AA25C39" w14:textId="77777777" w:rsidR="004B7621" w:rsidRPr="004917E1" w:rsidRDefault="004B7621" w:rsidP="004B7621">
      <w:pPr>
        <w:pStyle w:val="ListBullet2"/>
        <w:rPr>
          <w:rStyle w:val="Strong"/>
          <w:b w:val="0"/>
          <w:bCs w:val="0"/>
        </w:rPr>
      </w:pPr>
      <w:r w:rsidRPr="004917E1">
        <w:t>Draw and interpre</w:t>
      </w:r>
      <w:r>
        <w:t>t timelines using a given scale</w:t>
      </w:r>
    </w:p>
    <w:p w14:paraId="24789074" w14:textId="0C35AD27" w:rsidR="00B9695C" w:rsidRDefault="004B7621" w:rsidP="00E91D47">
      <w:pPr>
        <w:pStyle w:val="ListBullet"/>
      </w:pPr>
      <w:r>
        <w:t>Two-dimensional space and p</w:t>
      </w:r>
      <w:r w:rsidR="004917E1">
        <w:t xml:space="preserve">atterns </w:t>
      </w:r>
      <w:r>
        <w:t>and algebra</w:t>
      </w:r>
    </w:p>
    <w:p w14:paraId="1DF72E8A" w14:textId="64787D63" w:rsidR="004917E1" w:rsidRDefault="004917E1" w:rsidP="004917E1">
      <w:pPr>
        <w:pStyle w:val="ListBullet2"/>
      </w:pPr>
      <w:r>
        <w:t>Continue, create, record and describe geometric and number patterns in words</w:t>
      </w:r>
    </w:p>
    <w:p w14:paraId="7082C657" w14:textId="1E712D54" w:rsidR="00B9695C" w:rsidRDefault="00212D34" w:rsidP="00E91D47">
      <w:pPr>
        <w:pStyle w:val="ListBullet"/>
      </w:pPr>
      <w:r>
        <w:t>Position and patterns and algebra</w:t>
      </w:r>
    </w:p>
    <w:p w14:paraId="63FFF722" w14:textId="158C358D" w:rsidR="00E91D47" w:rsidRDefault="00F84E9E" w:rsidP="00F84E9E">
      <w:pPr>
        <w:pStyle w:val="ListBullet2"/>
      </w:pPr>
      <w:r>
        <w:t>I</w:t>
      </w:r>
      <w:r w:rsidRPr="00F84E9E">
        <w:t>dentify and record the coordinates of given points in all four quadrants of the number plane (Cartesian plane)</w:t>
      </w:r>
      <w:r>
        <w:t xml:space="preserve"> </w:t>
      </w:r>
    </w:p>
    <w:p w14:paraId="4B36B4EF" w14:textId="139EF799" w:rsidR="00F84E9E" w:rsidRPr="00321FC8" w:rsidRDefault="00F84E9E" w:rsidP="00F84E9E">
      <w:pPr>
        <w:rPr>
          <w:rStyle w:val="Strong"/>
          <w:b w:val="0"/>
        </w:rPr>
      </w:pPr>
      <w:r w:rsidRPr="00321FC8">
        <w:rPr>
          <w:rStyle w:val="Strong"/>
          <w:b w:val="0"/>
        </w:rPr>
        <w:t>Numbers and algebra – Statistics and probability</w:t>
      </w:r>
      <w:r w:rsidR="00305ED2">
        <w:rPr>
          <w:rStyle w:val="Strong"/>
          <w:b w:val="0"/>
        </w:rPr>
        <w:t>:</w:t>
      </w:r>
    </w:p>
    <w:p w14:paraId="0CC80620" w14:textId="1989D7E2" w:rsidR="00F84E9E" w:rsidRDefault="004B7621" w:rsidP="00F84E9E">
      <w:pPr>
        <w:pStyle w:val="ListBullet"/>
      </w:pPr>
      <w:r>
        <w:t>Data and whole</w:t>
      </w:r>
      <w:r w:rsidR="00F84E9E">
        <w:t xml:space="preserve"> numbers </w:t>
      </w:r>
    </w:p>
    <w:p w14:paraId="709FB02C" w14:textId="1385D9D2" w:rsidR="00F84E9E" w:rsidRPr="004917E1" w:rsidRDefault="00F84E9E" w:rsidP="00F84E9E">
      <w:pPr>
        <w:pStyle w:val="ListBullet2"/>
        <w:rPr>
          <w:rStyle w:val="Strong"/>
          <w:b w:val="0"/>
          <w:bCs w:val="0"/>
        </w:rPr>
      </w:pPr>
      <w:r w:rsidRPr="00F84E9E">
        <w:rPr>
          <w:rStyle w:val="Strong"/>
          <w:b w:val="0"/>
          <w:bCs w:val="0"/>
        </w:rPr>
        <w:t>Pose questions and collect categorical or numerical data by observation or survey</w:t>
      </w:r>
    </w:p>
    <w:p w14:paraId="06CD071E" w14:textId="1868BCCF" w:rsidR="00B9695C" w:rsidRDefault="00B9695C" w:rsidP="005F2004">
      <w:pPr>
        <w:pStyle w:val="Heading2"/>
        <w:numPr>
          <w:ilvl w:val="0"/>
          <w:numId w:val="0"/>
        </w:numPr>
      </w:pPr>
      <w:bookmarkStart w:id="17" w:name="_Toc71543421"/>
      <w:r w:rsidRPr="00B9695C">
        <w:t>Early Term 2</w:t>
      </w:r>
      <w:bookmarkEnd w:id="17"/>
    </w:p>
    <w:p w14:paraId="44E08DAC" w14:textId="60F24F48" w:rsidR="00305ED2" w:rsidRDefault="00305ED2" w:rsidP="00305ED2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Early Term 2</w:t>
      </w:r>
      <w:r w:rsidRPr="009B7D6C">
        <w:t xml:space="preserve"> outcomes</w:t>
      </w:r>
    </w:p>
    <w:tbl>
      <w:tblPr>
        <w:tblStyle w:val="Tableheader"/>
        <w:tblW w:w="9975" w:type="dxa"/>
        <w:tblInd w:w="-90" w:type="dxa"/>
        <w:tblLook w:val="0420" w:firstRow="1" w:lastRow="0" w:firstColumn="0" w:lastColumn="0" w:noHBand="0" w:noVBand="1"/>
        <w:tblDescription w:val="Early Term 2 strands, substrands and outcomes"/>
      </w:tblPr>
      <w:tblGrid>
        <w:gridCol w:w="2168"/>
        <w:gridCol w:w="3701"/>
        <w:gridCol w:w="4106"/>
      </w:tblGrid>
      <w:tr w:rsidR="00433838" w:rsidRPr="007B6B2F" w14:paraId="73408C6F" w14:textId="77777777" w:rsidTr="00321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tcW w:w="2168" w:type="dxa"/>
          </w:tcPr>
          <w:p w14:paraId="399036FF" w14:textId="77777777" w:rsidR="00433838" w:rsidRPr="007B6B2F" w:rsidRDefault="00433838" w:rsidP="00563C92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3701" w:type="dxa"/>
          </w:tcPr>
          <w:p w14:paraId="6C9A9B71" w14:textId="77777777" w:rsidR="00433838" w:rsidRPr="007B6B2F" w:rsidRDefault="00433838" w:rsidP="00563C92">
            <w:pPr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4106" w:type="dxa"/>
          </w:tcPr>
          <w:p w14:paraId="024A30D8" w14:textId="77777777" w:rsidR="00433838" w:rsidRPr="007B6B2F" w:rsidRDefault="00433838" w:rsidP="00563C92">
            <w:pPr>
              <w:rPr>
                <w:lang w:eastAsia="zh-CN"/>
              </w:rPr>
            </w:pPr>
            <w:r>
              <w:t>Outcomes</w:t>
            </w:r>
          </w:p>
        </w:tc>
      </w:tr>
      <w:tr w:rsidR="00433838" w:rsidRPr="006E73D9" w14:paraId="6033F140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0"/>
        </w:trPr>
        <w:tc>
          <w:tcPr>
            <w:tcW w:w="2168" w:type="dxa"/>
            <w:vAlign w:val="top"/>
          </w:tcPr>
          <w:p w14:paraId="0E58607C" w14:textId="77777777" w:rsidR="00433838" w:rsidRDefault="00433838" w:rsidP="00563C92">
            <w:pPr>
              <w:rPr>
                <w:lang w:eastAsia="zh-CN"/>
              </w:rPr>
            </w:pPr>
            <w:r w:rsidRPr="00B146EB">
              <w:t>Number and algebra</w:t>
            </w:r>
          </w:p>
        </w:tc>
        <w:tc>
          <w:tcPr>
            <w:tcW w:w="3701" w:type="dxa"/>
            <w:vAlign w:val="top"/>
          </w:tcPr>
          <w:p w14:paraId="1AC790C6" w14:textId="26C9AC4F" w:rsidR="00CD6F3F" w:rsidRDefault="00CD6F3F" w:rsidP="00563C92">
            <w:r>
              <w:t>Addition and subtraction</w:t>
            </w:r>
          </w:p>
          <w:p w14:paraId="09A0AF0B" w14:textId="0B10E05D" w:rsidR="00CD6F3F" w:rsidRDefault="00572219" w:rsidP="00563C92">
            <w:r>
              <w:t>M</w:t>
            </w:r>
            <w:r w:rsidR="00433838" w:rsidRPr="00B146EB">
              <w:t>ultiplication a</w:t>
            </w:r>
            <w:r w:rsidR="00CD6F3F">
              <w:t>nd division</w:t>
            </w:r>
          </w:p>
          <w:p w14:paraId="1E20EA32" w14:textId="77777777" w:rsidR="00CD6F3F" w:rsidRDefault="00CD6F3F" w:rsidP="00563C92">
            <w:r>
              <w:t>Fractions and decimals</w:t>
            </w:r>
          </w:p>
          <w:p w14:paraId="6F7A3DA6" w14:textId="27DAF0DE" w:rsidR="00433838" w:rsidRDefault="00CD6F3F" w:rsidP="00563C92">
            <w:r>
              <w:t>P</w:t>
            </w:r>
            <w:r w:rsidR="00433838" w:rsidRPr="00B146EB">
              <w:t>atterns and algebra</w:t>
            </w:r>
          </w:p>
        </w:tc>
        <w:tc>
          <w:tcPr>
            <w:tcW w:w="4106" w:type="dxa"/>
            <w:vAlign w:val="top"/>
          </w:tcPr>
          <w:p w14:paraId="41CF6451" w14:textId="77777777" w:rsidR="00CD6F3F" w:rsidRDefault="00CD6F3F" w:rsidP="00563C92">
            <w:pPr>
              <w:rPr>
                <w:lang w:val="pl-PL"/>
              </w:rPr>
            </w:pPr>
            <w:r>
              <w:rPr>
                <w:lang w:val="pl-PL"/>
              </w:rPr>
              <w:t>MA3-5NA</w:t>
            </w:r>
          </w:p>
          <w:p w14:paraId="6DC1C3F6" w14:textId="77777777" w:rsidR="00CD6F3F" w:rsidRDefault="00CD6F3F" w:rsidP="00563C92">
            <w:pPr>
              <w:rPr>
                <w:lang w:val="pl-PL"/>
              </w:rPr>
            </w:pPr>
            <w:r>
              <w:rPr>
                <w:lang w:val="pl-PL"/>
              </w:rPr>
              <w:t>MA3-6NA</w:t>
            </w:r>
          </w:p>
          <w:p w14:paraId="2E62FFC6" w14:textId="77777777" w:rsidR="00CD6F3F" w:rsidRDefault="00CD6F3F" w:rsidP="00563C92">
            <w:pPr>
              <w:rPr>
                <w:lang w:val="pl-PL"/>
              </w:rPr>
            </w:pPr>
            <w:r>
              <w:rPr>
                <w:lang w:val="pl-PL"/>
              </w:rPr>
              <w:t>MA3-7NA</w:t>
            </w:r>
          </w:p>
          <w:p w14:paraId="3F9C09E2" w14:textId="6995AEE2" w:rsidR="00433838" w:rsidRPr="006E73D9" w:rsidRDefault="00433838" w:rsidP="00563C92">
            <w:pPr>
              <w:rPr>
                <w:lang w:val="pl-PL" w:eastAsia="zh-CN"/>
              </w:rPr>
            </w:pPr>
            <w:r w:rsidRPr="006E73D9">
              <w:rPr>
                <w:lang w:val="pl-PL"/>
              </w:rPr>
              <w:t>MA3-8NA</w:t>
            </w:r>
          </w:p>
        </w:tc>
      </w:tr>
      <w:tr w:rsidR="00433838" w:rsidRPr="006E73D9" w14:paraId="3A2788E4" w14:textId="77777777" w:rsidTr="00321F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76"/>
        </w:trPr>
        <w:tc>
          <w:tcPr>
            <w:tcW w:w="2168" w:type="dxa"/>
            <w:vAlign w:val="top"/>
          </w:tcPr>
          <w:p w14:paraId="43BB0F66" w14:textId="77777777" w:rsidR="00433838" w:rsidRDefault="00433838" w:rsidP="00563C92">
            <w:pPr>
              <w:rPr>
                <w:lang w:eastAsia="zh-CN"/>
              </w:rPr>
            </w:pPr>
            <w:r w:rsidRPr="00B146EB">
              <w:t>Measurement and geometry</w:t>
            </w:r>
          </w:p>
        </w:tc>
        <w:tc>
          <w:tcPr>
            <w:tcW w:w="3701" w:type="dxa"/>
            <w:vAlign w:val="top"/>
          </w:tcPr>
          <w:p w14:paraId="02CB0128" w14:textId="77777777" w:rsidR="00CD6F3F" w:rsidRDefault="00CD6F3F" w:rsidP="00563C92">
            <w:r>
              <w:t>Length</w:t>
            </w:r>
          </w:p>
          <w:p w14:paraId="147FA5A0" w14:textId="77777777" w:rsidR="00CD6F3F" w:rsidRDefault="00CD6F3F" w:rsidP="00563C92">
            <w:r>
              <w:t>Volume and capacity</w:t>
            </w:r>
          </w:p>
          <w:p w14:paraId="35E327FB" w14:textId="77777777" w:rsidR="00CD6F3F" w:rsidRDefault="00CD6F3F" w:rsidP="00563C92">
            <w:r>
              <w:t>Three-dimensional</w:t>
            </w:r>
          </w:p>
          <w:p w14:paraId="7A4A8C26" w14:textId="088BD3CE" w:rsidR="00433838" w:rsidRDefault="00CD6F3F" w:rsidP="00563C92">
            <w:pPr>
              <w:rPr>
                <w:lang w:eastAsia="zh-CN"/>
              </w:rPr>
            </w:pPr>
            <w:r>
              <w:t>T</w:t>
            </w:r>
            <w:r w:rsidR="00433838" w:rsidRPr="00B146EB">
              <w:t>wo-dimensional space</w:t>
            </w:r>
          </w:p>
        </w:tc>
        <w:tc>
          <w:tcPr>
            <w:tcW w:w="4106" w:type="dxa"/>
            <w:vAlign w:val="top"/>
          </w:tcPr>
          <w:p w14:paraId="150AE24B" w14:textId="77777777" w:rsidR="00CD6F3F" w:rsidRDefault="00CD6F3F" w:rsidP="00563C92">
            <w:pPr>
              <w:rPr>
                <w:lang w:val="it-IT"/>
              </w:rPr>
            </w:pPr>
            <w:r>
              <w:rPr>
                <w:lang w:val="it-IT"/>
              </w:rPr>
              <w:t>MA3-9MG</w:t>
            </w:r>
          </w:p>
          <w:p w14:paraId="488E3D78" w14:textId="77777777" w:rsidR="00CD6F3F" w:rsidRDefault="00CD6F3F" w:rsidP="00563C92">
            <w:pPr>
              <w:rPr>
                <w:lang w:val="it-IT"/>
              </w:rPr>
            </w:pPr>
            <w:r>
              <w:rPr>
                <w:lang w:val="it-IT"/>
              </w:rPr>
              <w:t>MA3-11MG</w:t>
            </w:r>
          </w:p>
          <w:p w14:paraId="7F75A5CB" w14:textId="77777777" w:rsidR="00CD6F3F" w:rsidRDefault="00CD6F3F" w:rsidP="00563C92">
            <w:pPr>
              <w:rPr>
                <w:lang w:val="it-IT"/>
              </w:rPr>
            </w:pPr>
            <w:r>
              <w:rPr>
                <w:lang w:val="it-IT"/>
              </w:rPr>
              <w:t>MA3-14MG</w:t>
            </w:r>
          </w:p>
          <w:p w14:paraId="18EF94AE" w14:textId="5F41EEDE" w:rsidR="00433838" w:rsidRPr="006E73D9" w:rsidRDefault="00433838" w:rsidP="00563C92">
            <w:pPr>
              <w:rPr>
                <w:lang w:val="it-IT" w:eastAsia="zh-CN"/>
              </w:rPr>
            </w:pPr>
            <w:r w:rsidRPr="006E73D9">
              <w:rPr>
                <w:lang w:val="it-IT"/>
              </w:rPr>
              <w:t>MA3-15MG</w:t>
            </w:r>
          </w:p>
        </w:tc>
      </w:tr>
    </w:tbl>
    <w:p w14:paraId="51C98A3B" w14:textId="77777777" w:rsidR="00D813FB" w:rsidRPr="00FA530C" w:rsidRDefault="00D813FB" w:rsidP="00D813FB">
      <w:pPr>
        <w:pStyle w:val="Heading3"/>
      </w:pPr>
      <w:bookmarkStart w:id="18" w:name="_Toc71543422"/>
      <w:r>
        <w:t>Example c</w:t>
      </w:r>
      <w:r w:rsidRPr="00FA530C">
        <w:t>onnections within Number and algebra</w:t>
      </w:r>
      <w:bookmarkEnd w:id="18"/>
    </w:p>
    <w:p w14:paraId="75E614D4" w14:textId="79779F18" w:rsidR="00571338" w:rsidRPr="00682F2D" w:rsidRDefault="00571338" w:rsidP="00321FC8">
      <w:r w:rsidRPr="00682F2D">
        <w:t>Whole number and addition and subtraction</w:t>
      </w:r>
      <w:r w:rsidR="00305ED2">
        <w:t>:</w:t>
      </w:r>
    </w:p>
    <w:p w14:paraId="16B9EF25" w14:textId="77777777" w:rsidR="00571338" w:rsidRPr="001D17BF" w:rsidRDefault="00571338" w:rsidP="00571338">
      <w:pPr>
        <w:pStyle w:val="ListBullet"/>
      </w:pPr>
      <w:r>
        <w:t>P</w:t>
      </w:r>
      <w:r w:rsidRPr="001D17BF">
        <w:t xml:space="preserve">artition numbers of any size in non-standard forms to aid mental calculation </w:t>
      </w:r>
    </w:p>
    <w:p w14:paraId="76182818" w14:textId="44C95C27" w:rsidR="00571338" w:rsidRPr="00682F2D" w:rsidRDefault="00571338" w:rsidP="00321FC8">
      <w:r w:rsidRPr="00682F2D">
        <w:lastRenderedPageBreak/>
        <w:t>Whole numbers and multiplication and division</w:t>
      </w:r>
      <w:r w:rsidR="00305ED2">
        <w:t>:</w:t>
      </w:r>
    </w:p>
    <w:p w14:paraId="17C70FC4" w14:textId="77777777" w:rsidR="00571338" w:rsidRDefault="00571338" w:rsidP="00571338">
      <w:pPr>
        <w:pStyle w:val="ListBullet"/>
      </w:pPr>
      <w:r>
        <w:t>U</w:t>
      </w:r>
      <w:r w:rsidRPr="00541681">
        <w:t xml:space="preserve">se mental and written strategies to multiply three- and four-digit numbers by one-digit numbers </w:t>
      </w:r>
    </w:p>
    <w:p w14:paraId="4AB48D2C" w14:textId="77777777" w:rsidR="00571338" w:rsidRDefault="00571338" w:rsidP="00571338">
      <w:pPr>
        <w:pStyle w:val="ListBullet"/>
      </w:pPr>
      <w:r>
        <w:t>Partition numbers of any size in non-standard forms to aid mental calculation</w:t>
      </w:r>
    </w:p>
    <w:p w14:paraId="0B98A8F4" w14:textId="79AD4302" w:rsidR="00571338" w:rsidRPr="00682F2D" w:rsidRDefault="00571338" w:rsidP="00321FC8">
      <w:r w:rsidRPr="00682F2D">
        <w:t>Whole number and patterns and algebra</w:t>
      </w:r>
      <w:r w:rsidR="00305ED2">
        <w:t>:</w:t>
      </w:r>
    </w:p>
    <w:p w14:paraId="7A96558E" w14:textId="77777777" w:rsidR="00571338" w:rsidRDefault="00571338" w:rsidP="00571338">
      <w:pPr>
        <w:pStyle w:val="ListBullet"/>
      </w:pPr>
      <w:r w:rsidRPr="00541681">
        <w:t>Identify and describe factors and multiples of whole numbers and use them to solve problems</w:t>
      </w:r>
    </w:p>
    <w:p w14:paraId="745D1C46" w14:textId="2357AAA4" w:rsidR="00571338" w:rsidRDefault="00B933B1" w:rsidP="00571338">
      <w:pPr>
        <w:pStyle w:val="ListBullet"/>
      </w:pPr>
      <w:r>
        <w:t>Model, i</w:t>
      </w:r>
      <w:r w:rsidR="00571338" w:rsidRPr="00541681">
        <w:t>dentify and describe properties of prime, composite, square and triangular numbers</w:t>
      </w:r>
    </w:p>
    <w:p w14:paraId="331294A7" w14:textId="77777777" w:rsidR="00571338" w:rsidRPr="00FA530C" w:rsidRDefault="00571338" w:rsidP="00571338">
      <w:pPr>
        <w:pStyle w:val="ListBullet"/>
      </w:pPr>
      <w:r w:rsidRPr="00541681">
        <w:t>Recognise the location of negative whole numbers in relation to zero and place them on a number line</w:t>
      </w:r>
    </w:p>
    <w:p w14:paraId="6ADDA1CF" w14:textId="29CDF436" w:rsidR="00571338" w:rsidRPr="00682F2D" w:rsidRDefault="00571338" w:rsidP="00321FC8">
      <w:r w:rsidRPr="00682F2D">
        <w:t>Addition and subtraction and multiplication and division</w:t>
      </w:r>
      <w:r w:rsidR="00305ED2">
        <w:t>:</w:t>
      </w:r>
    </w:p>
    <w:p w14:paraId="5395658E" w14:textId="77777777" w:rsidR="00571338" w:rsidRDefault="00571338" w:rsidP="00571338">
      <w:pPr>
        <w:pStyle w:val="ListBullet"/>
      </w:pPr>
      <w:r w:rsidRPr="00541681">
        <w:t>Explore the use of brackets and the order of operations when readin</w:t>
      </w:r>
      <w:r>
        <w:t>g and writing number sentences</w:t>
      </w:r>
    </w:p>
    <w:p w14:paraId="2565CD08" w14:textId="77777777" w:rsidR="00571338" w:rsidRDefault="00571338" w:rsidP="00571338">
      <w:pPr>
        <w:pStyle w:val="ListBullet"/>
      </w:pPr>
      <w:r w:rsidRPr="00541681">
        <w:t>Cre</w:t>
      </w:r>
      <w:r>
        <w:t>ate a simple budget</w:t>
      </w:r>
    </w:p>
    <w:p w14:paraId="4D777A95" w14:textId="24371879" w:rsidR="00571338" w:rsidRPr="00682F2D" w:rsidRDefault="00571338" w:rsidP="00321FC8">
      <w:r w:rsidRPr="00682F2D">
        <w:t>Addition and subtraction and fractions and decimals</w:t>
      </w:r>
      <w:r w:rsidR="00305ED2">
        <w:t>:</w:t>
      </w:r>
    </w:p>
    <w:p w14:paraId="7BA67553" w14:textId="77777777" w:rsidR="00571338" w:rsidRDefault="00571338" w:rsidP="00571338">
      <w:pPr>
        <w:pStyle w:val="ListBullet"/>
      </w:pPr>
      <w:r w:rsidRPr="00541681">
        <w:t>Investigate strategies to solve problems involving addition and subtraction of fract</w:t>
      </w:r>
      <w:r>
        <w:t>ions with the same denominator</w:t>
      </w:r>
    </w:p>
    <w:p w14:paraId="3BEFF121" w14:textId="77777777" w:rsidR="00571338" w:rsidRDefault="00571338" w:rsidP="00571338">
      <w:pPr>
        <w:pStyle w:val="ListBullet"/>
      </w:pPr>
      <w:r w:rsidRPr="00541681">
        <w:t>Add and subtract fractions, including mixed numerals, where one denominator is the same as, or a multiple of, the othe</w:t>
      </w:r>
      <w:r>
        <w:t>r</w:t>
      </w:r>
    </w:p>
    <w:p w14:paraId="7F02621D" w14:textId="77777777" w:rsidR="00571338" w:rsidRDefault="00571338" w:rsidP="00571338">
      <w:pPr>
        <w:pStyle w:val="ListBullet"/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197AFEA7" w14:textId="77777777" w:rsidR="00571338" w:rsidRDefault="00571338" w:rsidP="00571338">
      <w:pPr>
        <w:pStyle w:val="ListBullet"/>
      </w:pPr>
      <w:r w:rsidRPr="00541681">
        <w:t>Investigate and calculate simple percentages of quantities including discounts of 10%, 25% and 50% on sale items</w:t>
      </w:r>
    </w:p>
    <w:p w14:paraId="1E8819EC" w14:textId="3F376E1E" w:rsidR="00571338" w:rsidRPr="00682F2D" w:rsidRDefault="00571338" w:rsidP="00321FC8">
      <w:r>
        <w:t xml:space="preserve">Addition and subtraction, </w:t>
      </w:r>
      <w:r w:rsidRPr="00682F2D">
        <w:t>patterns and algebra and fractions and decimals</w:t>
      </w:r>
      <w:r w:rsidR="00305ED2">
        <w:t>:</w:t>
      </w:r>
    </w:p>
    <w:p w14:paraId="665730A0" w14:textId="77777777" w:rsidR="00571338" w:rsidRDefault="00571338" w:rsidP="00571338">
      <w:pPr>
        <w:pStyle w:val="ListBullet"/>
      </w:pPr>
      <w:r w:rsidRPr="00541681">
        <w:t>Describe, continue and create patterns with fractions, decimals and whole numbers resulting from addition and subtraction</w:t>
      </w:r>
    </w:p>
    <w:p w14:paraId="39F14550" w14:textId="7832A449" w:rsidR="00571338" w:rsidRPr="00682F2D" w:rsidRDefault="00571338" w:rsidP="00321FC8">
      <w:r w:rsidRPr="00682F2D">
        <w:t>Multiplication and division and fractions and decimals</w:t>
      </w:r>
      <w:r w:rsidR="00305ED2">
        <w:t>:</w:t>
      </w:r>
    </w:p>
    <w:p w14:paraId="77FCEA12" w14:textId="77777777" w:rsidR="00571338" w:rsidRDefault="00571338" w:rsidP="00571338">
      <w:pPr>
        <w:pStyle w:val="ListBullet"/>
      </w:pPr>
      <w:r w:rsidRPr="007B0BBB">
        <w:t>Multi</w:t>
      </w:r>
      <w:r>
        <w:t>ply fractions by whole numbers</w:t>
      </w:r>
    </w:p>
    <w:p w14:paraId="3CACB6D7" w14:textId="77777777" w:rsidR="00571338" w:rsidRDefault="00571338" w:rsidP="00571338">
      <w:pPr>
        <w:pStyle w:val="ListBullet"/>
      </w:pPr>
      <w:r w:rsidRPr="007B0BBB">
        <w:t>Use mental, written and calculator strategies to divide decim</w:t>
      </w:r>
      <w:r>
        <w:t>als by one-digit whole numbers</w:t>
      </w:r>
    </w:p>
    <w:p w14:paraId="48EF2B26" w14:textId="77777777" w:rsidR="00571338" w:rsidRDefault="00571338" w:rsidP="00571338">
      <w:pPr>
        <w:pStyle w:val="ListBullet"/>
      </w:pPr>
      <w:r w:rsidRPr="007B0BBB">
        <w:t>Multiply and divi</w:t>
      </w:r>
      <w:r>
        <w:t>de decimals by 10, 100 and 1000</w:t>
      </w:r>
    </w:p>
    <w:p w14:paraId="1A5730DE" w14:textId="3BF7460B" w:rsidR="00571338" w:rsidRPr="00682F2D" w:rsidRDefault="00571338" w:rsidP="00321FC8">
      <w:r w:rsidRPr="00682F2D">
        <w:lastRenderedPageBreak/>
        <w:t xml:space="preserve">Multiplication </w:t>
      </w:r>
      <w:r>
        <w:t xml:space="preserve">and division </w:t>
      </w:r>
      <w:r w:rsidRPr="00682F2D">
        <w:t>and patterns and algebra</w:t>
      </w:r>
      <w:r w:rsidR="00305ED2">
        <w:t>:</w:t>
      </w:r>
    </w:p>
    <w:p w14:paraId="1DFA62E2" w14:textId="77777777" w:rsidR="00571338" w:rsidRDefault="00571338" w:rsidP="00571338">
      <w:pPr>
        <w:pStyle w:val="ListBullet"/>
      </w:pPr>
      <w:r w:rsidRPr="007B0BBB">
        <w:t>Find missing numbers in number sentences involving multiplication or division on one o</w:t>
      </w:r>
      <w:r>
        <w:t>r both sides of the equals sign</w:t>
      </w:r>
    </w:p>
    <w:p w14:paraId="1E2A71D2" w14:textId="0B37CE44" w:rsidR="00B9695C" w:rsidRDefault="00D14C99" w:rsidP="00B9695C">
      <w:pPr>
        <w:pStyle w:val="Heading3"/>
      </w:pPr>
      <w:bookmarkStart w:id="19" w:name="_Toc71543423"/>
      <w:r>
        <w:t>Example c</w:t>
      </w:r>
      <w:r w:rsidR="00B9695C">
        <w:t xml:space="preserve">onnections </w:t>
      </w:r>
      <w:r w:rsidR="004A1B00">
        <w:t>within Measurement and geometry</w:t>
      </w:r>
      <w:bookmarkEnd w:id="19"/>
    </w:p>
    <w:p w14:paraId="6B82AEB1" w14:textId="5C9EEA6B" w:rsidR="001E3DDB" w:rsidRPr="003409C0" w:rsidRDefault="001E3DDB" w:rsidP="00321FC8">
      <w:r w:rsidRPr="003409C0">
        <w:t>Length and two-dimensional space</w:t>
      </w:r>
      <w:r w:rsidR="00305ED2">
        <w:t>:</w:t>
      </w:r>
    </w:p>
    <w:p w14:paraId="0F74B936" w14:textId="77777777" w:rsidR="001E3DDB" w:rsidRDefault="001E3DDB" w:rsidP="003409C0">
      <w:pPr>
        <w:pStyle w:val="ListBullet"/>
      </w:pPr>
      <w:r w:rsidRPr="003E7D1D">
        <w:t>Investigate and find the perimeter of shapes</w:t>
      </w:r>
    </w:p>
    <w:p w14:paraId="1AE87DE1" w14:textId="77777777" w:rsidR="00B933B1" w:rsidRDefault="001E3DDB" w:rsidP="003409C0">
      <w:pPr>
        <w:pStyle w:val="ListBullet"/>
      </w:pPr>
      <w:r w:rsidRPr="003E7D1D">
        <w:t>Classify and draw regular and irregular two-dimensional shapes from</w:t>
      </w:r>
      <w:r w:rsidR="00B933B1">
        <w:t xml:space="preserve"> descriptions of their features</w:t>
      </w:r>
    </w:p>
    <w:p w14:paraId="0BF1F84E" w14:textId="1E7573CF" w:rsidR="001E3DDB" w:rsidRDefault="001E3DDB" w:rsidP="003409C0">
      <w:pPr>
        <w:pStyle w:val="ListBullet"/>
      </w:pPr>
      <w:r w:rsidRPr="003E7D1D">
        <w:t>Describe and compare the properties of prisms and pyramids in terms of their faces</w:t>
      </w:r>
    </w:p>
    <w:p w14:paraId="6F5A60E6" w14:textId="51DEC7E7" w:rsidR="000D411C" w:rsidRPr="003409C0" w:rsidRDefault="000D411C" w:rsidP="00321FC8">
      <w:r w:rsidRPr="003409C0">
        <w:t>Volume and capacity and three-dimensional space</w:t>
      </w:r>
      <w:r w:rsidR="00305ED2">
        <w:t>:</w:t>
      </w:r>
    </w:p>
    <w:p w14:paraId="7944397C" w14:textId="0C521651" w:rsidR="000D411C" w:rsidRDefault="000D411C" w:rsidP="003409C0">
      <w:pPr>
        <w:pStyle w:val="ListBullet"/>
      </w:pPr>
      <w:r w:rsidRPr="000D411C">
        <w:t>Investigate strategies to find the</w:t>
      </w:r>
      <w:r>
        <w:t xml:space="preserve"> volumes of rectangular prisms</w:t>
      </w:r>
    </w:p>
    <w:p w14:paraId="495E3379" w14:textId="5B2B271F" w:rsidR="000D411C" w:rsidRDefault="000D411C" w:rsidP="003409C0">
      <w:pPr>
        <w:pStyle w:val="ListBullet"/>
      </w:pPr>
      <w:r w:rsidRPr="000D411C">
        <w:t xml:space="preserve">Describe and compare the properties of prisms and pyramids in terms of their faces, vertices and edges </w:t>
      </w:r>
    </w:p>
    <w:p w14:paraId="19F4E152" w14:textId="77D0301F" w:rsidR="00392ABA" w:rsidRPr="003409C0" w:rsidRDefault="00392ABA" w:rsidP="00321FC8">
      <w:r w:rsidRPr="003409C0">
        <w:t>Three-dimensional space and two-dimensional space</w:t>
      </w:r>
      <w:r w:rsidR="00305ED2">
        <w:t>:</w:t>
      </w:r>
    </w:p>
    <w:p w14:paraId="6274B398" w14:textId="0B9F836A" w:rsidR="00392ABA" w:rsidRDefault="00392ABA" w:rsidP="003409C0">
      <w:pPr>
        <w:pStyle w:val="ListBullet"/>
      </w:pPr>
      <w:r w:rsidRPr="00392ABA">
        <w:t xml:space="preserve">Name prisms and pyramids according to the shape of their </w:t>
      </w:r>
      <w:r>
        <w:t>base</w:t>
      </w:r>
      <w:r w:rsidRPr="00392ABA">
        <w:t xml:space="preserve"> </w:t>
      </w:r>
    </w:p>
    <w:p w14:paraId="4B552707" w14:textId="77777777" w:rsidR="00392ABA" w:rsidRDefault="00392ABA" w:rsidP="003409C0">
      <w:pPr>
        <w:pStyle w:val="ListBullet"/>
      </w:pPr>
      <w:r>
        <w:t xml:space="preserve">Describe and </w:t>
      </w:r>
      <w:r w:rsidRPr="00392ABA">
        <w:t>compare properties of prisms and pyramids in terms of t</w:t>
      </w:r>
      <w:r>
        <w:t>heir faces, vertices and edges</w:t>
      </w:r>
    </w:p>
    <w:p w14:paraId="4A42FF2E" w14:textId="789D49A7" w:rsidR="00392ABA" w:rsidRPr="00172B4E" w:rsidRDefault="00392ABA" w:rsidP="003409C0">
      <w:pPr>
        <w:pStyle w:val="ListBullet"/>
        <w:rPr>
          <w:b/>
        </w:rPr>
      </w:pPr>
      <w:r w:rsidRPr="00392ABA">
        <w:t xml:space="preserve">Visualise and sketch nets for given three-dimensional objects </w:t>
      </w:r>
      <w:r w:rsidR="003409C0">
        <w:t>and match objects to their net</w:t>
      </w:r>
    </w:p>
    <w:p w14:paraId="288ECE80" w14:textId="77777777" w:rsidR="004A1B00" w:rsidRDefault="004A1B00" w:rsidP="004A1B00">
      <w:pPr>
        <w:pStyle w:val="Heading3"/>
      </w:pPr>
      <w:bookmarkStart w:id="20" w:name="_Toc71543424"/>
      <w:r>
        <w:t>Example connections between strands</w:t>
      </w:r>
      <w:bookmarkEnd w:id="20"/>
    </w:p>
    <w:p w14:paraId="5D5D5264" w14:textId="0C2B940E" w:rsidR="00B9695C" w:rsidRPr="00321FC8" w:rsidRDefault="00B9695C" w:rsidP="00321FC8">
      <w:pPr>
        <w:rPr>
          <w:rStyle w:val="Strong"/>
          <w:b w:val="0"/>
        </w:rPr>
      </w:pPr>
      <w:r w:rsidRPr="00321FC8">
        <w:rPr>
          <w:rStyle w:val="Strong"/>
          <w:b w:val="0"/>
        </w:rPr>
        <w:t>Measurement and geometry – Number and algebra</w:t>
      </w:r>
      <w:r w:rsidR="00305ED2">
        <w:rPr>
          <w:rStyle w:val="Strong"/>
          <w:b w:val="0"/>
        </w:rPr>
        <w:t>:</w:t>
      </w:r>
    </w:p>
    <w:p w14:paraId="602E9CA5" w14:textId="19137629" w:rsidR="00B9695C" w:rsidRDefault="00212D34" w:rsidP="00B9695C">
      <w:pPr>
        <w:pStyle w:val="ListBullet"/>
      </w:pPr>
      <w:r>
        <w:t>Length, w</w:t>
      </w:r>
      <w:r w:rsidR="00B9695C" w:rsidRPr="00B9695C">
        <w:t>hole numbers</w:t>
      </w:r>
      <w:r>
        <w:t xml:space="preserve"> and fractions and decimals</w:t>
      </w:r>
    </w:p>
    <w:p w14:paraId="773C495E" w14:textId="019AB4D3" w:rsidR="00B9695C" w:rsidRPr="00B9695C" w:rsidRDefault="003535AB" w:rsidP="003535AB">
      <w:pPr>
        <w:pStyle w:val="ListBullet2"/>
      </w:pPr>
      <w:r w:rsidRPr="003535AB">
        <w:t>Convert between kilometres, metres, centimetres and millimetres to compare lengths and distances</w:t>
      </w:r>
    </w:p>
    <w:p w14:paraId="5ED79CC6" w14:textId="4D5A1085" w:rsidR="00B9695C" w:rsidRDefault="000E426E" w:rsidP="00B9695C">
      <w:pPr>
        <w:pStyle w:val="ListBullet"/>
      </w:pPr>
      <w:r>
        <w:t>Length and addition and subtraction</w:t>
      </w:r>
    </w:p>
    <w:p w14:paraId="3B76719C" w14:textId="77777777" w:rsidR="003535AB" w:rsidRDefault="003535AB" w:rsidP="003535AB">
      <w:pPr>
        <w:pStyle w:val="ListBullet2"/>
      </w:pPr>
      <w:r w:rsidRPr="003535AB">
        <w:t xml:space="preserve">Find perimeters of common two-dimensional </w:t>
      </w:r>
      <w:r>
        <w:t>shapes and record the strategy</w:t>
      </w:r>
    </w:p>
    <w:p w14:paraId="10A63B10" w14:textId="70FF09B6" w:rsidR="00B9695C" w:rsidRPr="00B9695C" w:rsidRDefault="003535AB" w:rsidP="003535AB">
      <w:pPr>
        <w:pStyle w:val="ListBullet2"/>
      </w:pPr>
      <w:r w:rsidRPr="003535AB">
        <w:t>Solve problems involving length and perimeter</w:t>
      </w:r>
    </w:p>
    <w:p w14:paraId="54349433" w14:textId="14194530" w:rsidR="00B9695C" w:rsidRDefault="00212D34" w:rsidP="00B9695C">
      <w:pPr>
        <w:pStyle w:val="ListBullet"/>
      </w:pPr>
      <w:r>
        <w:t xml:space="preserve">Volume and capacity, whole numbers and </w:t>
      </w:r>
      <w:r w:rsidR="003535AB">
        <w:t xml:space="preserve">fractions and decimals </w:t>
      </w:r>
    </w:p>
    <w:p w14:paraId="00265BFF" w14:textId="01676145" w:rsidR="00B9695C" w:rsidRDefault="003535AB" w:rsidP="003535AB">
      <w:pPr>
        <w:pStyle w:val="ListBullet2"/>
      </w:pPr>
      <w:r w:rsidRPr="003535AB">
        <w:t>Convert between millilitres and litres</w:t>
      </w:r>
    </w:p>
    <w:p w14:paraId="3E332B2B" w14:textId="3AA1A8CA" w:rsidR="00B9695C" w:rsidRDefault="00212D34" w:rsidP="00B9695C">
      <w:pPr>
        <w:pStyle w:val="ListBullet"/>
      </w:pPr>
      <w:r>
        <w:lastRenderedPageBreak/>
        <w:t>Volume and capacity and multiplication and division</w:t>
      </w:r>
    </w:p>
    <w:p w14:paraId="4C0BEECE" w14:textId="2D5448CF" w:rsidR="00B9695C" w:rsidRDefault="003535AB" w:rsidP="003535AB">
      <w:pPr>
        <w:pStyle w:val="ListBullet2"/>
      </w:pPr>
      <w:r>
        <w:t xml:space="preserve">Investigate strategies </w:t>
      </w:r>
      <w:r w:rsidRPr="003535AB">
        <w:t>to fin</w:t>
      </w:r>
      <w:r>
        <w:t>d volumes of rectangular prisms</w:t>
      </w:r>
    </w:p>
    <w:p w14:paraId="3FAB10F8" w14:textId="77777777" w:rsidR="00B9695C" w:rsidRDefault="00B9695C">
      <w:pPr>
        <w:spacing w:line="276" w:lineRule="auto"/>
        <w:rPr>
          <w:rStyle w:val="Strong"/>
          <w:lang w:eastAsia="zh-CN"/>
        </w:rPr>
      </w:pPr>
      <w:r>
        <w:rPr>
          <w:rStyle w:val="Strong"/>
          <w:lang w:eastAsia="zh-CN"/>
        </w:rPr>
        <w:br w:type="page"/>
      </w:r>
    </w:p>
    <w:p w14:paraId="20B6D4F2" w14:textId="53D78A10" w:rsidR="00B9695C" w:rsidRDefault="00B9695C" w:rsidP="00B9695C">
      <w:pPr>
        <w:pStyle w:val="Heading2"/>
      </w:pPr>
      <w:bookmarkStart w:id="21" w:name="_Toc71543425"/>
      <w:r w:rsidRPr="00B9695C">
        <w:lastRenderedPageBreak/>
        <w:t>Later Term 2</w:t>
      </w:r>
      <w:bookmarkEnd w:id="21"/>
    </w:p>
    <w:p w14:paraId="440C91E1" w14:textId="4AA88A79" w:rsidR="00305ED2" w:rsidRDefault="00305ED2" w:rsidP="00305ED2">
      <w:pPr>
        <w:pStyle w:val="Caption"/>
        <w:jc w:val="both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Later Term 2</w:t>
      </w:r>
      <w:r w:rsidRPr="00917EF2">
        <w:t xml:space="preserve"> outcomes</w:t>
      </w:r>
    </w:p>
    <w:tbl>
      <w:tblPr>
        <w:tblStyle w:val="Tableheader"/>
        <w:tblW w:w="9631" w:type="dxa"/>
        <w:tblInd w:w="-120" w:type="dxa"/>
        <w:tblLook w:val="0420" w:firstRow="1" w:lastRow="0" w:firstColumn="0" w:lastColumn="0" w:noHBand="0" w:noVBand="1"/>
        <w:tblDescription w:val="Later Term 2 strands, substrands and outcomes"/>
      </w:tblPr>
      <w:tblGrid>
        <w:gridCol w:w="2351"/>
        <w:gridCol w:w="3315"/>
        <w:gridCol w:w="3965"/>
      </w:tblGrid>
      <w:tr w:rsidR="00433838" w:rsidRPr="007B6B2F" w14:paraId="4123C446" w14:textId="77777777" w:rsidTr="00321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1"/>
        </w:trPr>
        <w:tc>
          <w:tcPr>
            <w:tcW w:w="2351" w:type="dxa"/>
          </w:tcPr>
          <w:p w14:paraId="49A11461" w14:textId="77777777" w:rsidR="00433838" w:rsidRPr="007B6B2F" w:rsidRDefault="00433838" w:rsidP="00563C92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3315" w:type="dxa"/>
          </w:tcPr>
          <w:p w14:paraId="43979A44" w14:textId="77777777" w:rsidR="00433838" w:rsidRPr="007B6B2F" w:rsidRDefault="00433838" w:rsidP="00563C92">
            <w:pPr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3965" w:type="dxa"/>
          </w:tcPr>
          <w:p w14:paraId="2A05F20E" w14:textId="77777777" w:rsidR="00433838" w:rsidRPr="007B6B2F" w:rsidRDefault="00433838" w:rsidP="00563C92">
            <w:pPr>
              <w:rPr>
                <w:lang w:eastAsia="zh-CN"/>
              </w:rPr>
            </w:pPr>
            <w:r>
              <w:t>Outcomes</w:t>
            </w:r>
          </w:p>
        </w:tc>
      </w:tr>
      <w:tr w:rsidR="00433838" w:rsidRPr="006E73D9" w14:paraId="03EA3ECA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5"/>
        </w:trPr>
        <w:tc>
          <w:tcPr>
            <w:tcW w:w="2351" w:type="dxa"/>
            <w:vAlign w:val="top"/>
          </w:tcPr>
          <w:p w14:paraId="142D8C52" w14:textId="77777777" w:rsidR="00433838" w:rsidRDefault="00433838" w:rsidP="00563C92">
            <w:pPr>
              <w:rPr>
                <w:lang w:eastAsia="zh-CN"/>
              </w:rPr>
            </w:pPr>
            <w:r w:rsidRPr="00E54CBE">
              <w:t>Number and Algebra</w:t>
            </w:r>
          </w:p>
        </w:tc>
        <w:tc>
          <w:tcPr>
            <w:tcW w:w="3315" w:type="dxa"/>
            <w:vAlign w:val="top"/>
          </w:tcPr>
          <w:p w14:paraId="1A42AAF7" w14:textId="77777777" w:rsidR="00CA7DE6" w:rsidRDefault="00CA7DE6" w:rsidP="00563C92">
            <w:r>
              <w:t>Whole numbers</w:t>
            </w:r>
          </w:p>
          <w:p w14:paraId="30DE6DB4" w14:textId="77777777" w:rsidR="00CA7DE6" w:rsidRDefault="00CA7DE6" w:rsidP="00563C92">
            <w:r>
              <w:t>A</w:t>
            </w:r>
            <w:r w:rsidR="00433838" w:rsidRPr="00B146EB">
              <w:t xml:space="preserve">ddition and </w:t>
            </w:r>
            <w:r>
              <w:t>subtraction</w:t>
            </w:r>
          </w:p>
          <w:p w14:paraId="6B6BDD8B" w14:textId="77777777" w:rsidR="00CA7DE6" w:rsidRDefault="00CA7DE6" w:rsidP="00563C92">
            <w:r>
              <w:t>Multiplication and division</w:t>
            </w:r>
          </w:p>
          <w:p w14:paraId="326CE5EE" w14:textId="77A3F357" w:rsidR="00433838" w:rsidRDefault="00CA7DE6" w:rsidP="00563C92">
            <w:pPr>
              <w:rPr>
                <w:lang w:eastAsia="zh-CN"/>
              </w:rPr>
            </w:pPr>
            <w:r>
              <w:t>F</w:t>
            </w:r>
            <w:r w:rsidR="00433838" w:rsidRPr="00B146EB">
              <w:t>ractions and decimals</w:t>
            </w:r>
          </w:p>
        </w:tc>
        <w:tc>
          <w:tcPr>
            <w:tcW w:w="3965" w:type="dxa"/>
            <w:vAlign w:val="top"/>
          </w:tcPr>
          <w:p w14:paraId="4B38ECFF" w14:textId="77777777" w:rsidR="00CA7DE6" w:rsidRDefault="00CA7DE6" w:rsidP="00563C92">
            <w:pPr>
              <w:rPr>
                <w:lang w:val="pl-PL"/>
              </w:rPr>
            </w:pPr>
            <w:r>
              <w:rPr>
                <w:lang w:val="pl-PL"/>
              </w:rPr>
              <w:t>MA3-4NA</w:t>
            </w:r>
          </w:p>
          <w:p w14:paraId="42935DE2" w14:textId="77777777" w:rsidR="00CA7DE6" w:rsidRDefault="00CA7DE6" w:rsidP="00563C92">
            <w:pPr>
              <w:rPr>
                <w:lang w:val="pl-PL"/>
              </w:rPr>
            </w:pPr>
            <w:r>
              <w:rPr>
                <w:lang w:val="pl-PL"/>
              </w:rPr>
              <w:t>MA3-5NA</w:t>
            </w:r>
          </w:p>
          <w:p w14:paraId="4142882D" w14:textId="77777777" w:rsidR="00CA7DE6" w:rsidRDefault="00CA7DE6" w:rsidP="00563C92">
            <w:pPr>
              <w:rPr>
                <w:lang w:val="pl-PL"/>
              </w:rPr>
            </w:pPr>
            <w:r>
              <w:rPr>
                <w:lang w:val="pl-PL"/>
              </w:rPr>
              <w:t>MA3-6NA</w:t>
            </w:r>
          </w:p>
          <w:p w14:paraId="16BDA186" w14:textId="21D69C9A" w:rsidR="00433838" w:rsidRPr="001D17BF" w:rsidRDefault="00433838" w:rsidP="00563C92">
            <w:pPr>
              <w:rPr>
                <w:lang w:val="pl-PL" w:eastAsia="zh-CN"/>
              </w:rPr>
            </w:pPr>
            <w:r w:rsidRPr="001D17BF">
              <w:rPr>
                <w:lang w:val="pl-PL"/>
              </w:rPr>
              <w:t>MA3-7NA</w:t>
            </w:r>
          </w:p>
        </w:tc>
      </w:tr>
      <w:tr w:rsidR="00433838" w:rsidRPr="006E73D9" w14:paraId="5A0259FD" w14:textId="77777777" w:rsidTr="00321F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49"/>
        </w:trPr>
        <w:tc>
          <w:tcPr>
            <w:tcW w:w="2351" w:type="dxa"/>
            <w:vAlign w:val="top"/>
          </w:tcPr>
          <w:p w14:paraId="4C778C32" w14:textId="77777777" w:rsidR="00433838" w:rsidRDefault="00433838" w:rsidP="00563C92">
            <w:pPr>
              <w:rPr>
                <w:lang w:eastAsia="zh-CN"/>
              </w:rPr>
            </w:pPr>
            <w:r w:rsidRPr="00E54CBE">
              <w:t>Measurement and Geometry</w:t>
            </w:r>
          </w:p>
        </w:tc>
        <w:tc>
          <w:tcPr>
            <w:tcW w:w="3315" w:type="dxa"/>
            <w:vAlign w:val="top"/>
          </w:tcPr>
          <w:p w14:paraId="41331E3E" w14:textId="77777777" w:rsidR="00CA7DE6" w:rsidRDefault="00433838" w:rsidP="00563C92">
            <w:r w:rsidRPr="00B146EB">
              <w:t>Ma</w:t>
            </w:r>
            <w:r w:rsidR="00CA7DE6">
              <w:t>ss</w:t>
            </w:r>
          </w:p>
          <w:p w14:paraId="3CCD2920" w14:textId="77777777" w:rsidR="00CA7DE6" w:rsidRDefault="00CA7DE6" w:rsidP="00CA7DE6">
            <w:r>
              <w:t>Two-dimensional space</w:t>
            </w:r>
          </w:p>
          <w:p w14:paraId="214A3893" w14:textId="0C5581AE" w:rsidR="00433838" w:rsidRDefault="00CA7DE6" w:rsidP="00CA7DE6">
            <w:pPr>
              <w:rPr>
                <w:lang w:eastAsia="zh-CN"/>
              </w:rPr>
            </w:pPr>
            <w:r>
              <w:t>A</w:t>
            </w:r>
            <w:r w:rsidR="00433838" w:rsidRPr="00B146EB">
              <w:t>ngles</w:t>
            </w:r>
          </w:p>
        </w:tc>
        <w:tc>
          <w:tcPr>
            <w:tcW w:w="3965" w:type="dxa"/>
            <w:vAlign w:val="top"/>
          </w:tcPr>
          <w:p w14:paraId="3926AB84" w14:textId="77777777" w:rsidR="00CA7DE6" w:rsidRDefault="00433838" w:rsidP="00563C92">
            <w:pPr>
              <w:rPr>
                <w:lang w:val="it-IT"/>
              </w:rPr>
            </w:pPr>
            <w:r w:rsidRPr="001D17BF">
              <w:rPr>
                <w:lang w:val="it-IT"/>
              </w:rPr>
              <w:t>M</w:t>
            </w:r>
            <w:r w:rsidR="00CA7DE6">
              <w:rPr>
                <w:lang w:val="it-IT"/>
              </w:rPr>
              <w:t>A3-12MG</w:t>
            </w:r>
          </w:p>
          <w:p w14:paraId="3CCA2F0B" w14:textId="77777777" w:rsidR="00CA7DE6" w:rsidRDefault="00CA7DE6" w:rsidP="00563C92">
            <w:pPr>
              <w:rPr>
                <w:lang w:val="it-IT"/>
              </w:rPr>
            </w:pPr>
            <w:r>
              <w:rPr>
                <w:lang w:val="it-IT"/>
              </w:rPr>
              <w:t>MA3-15MG</w:t>
            </w:r>
          </w:p>
          <w:p w14:paraId="37693426" w14:textId="37BF3111" w:rsidR="00433838" w:rsidRPr="001D17BF" w:rsidRDefault="00433838" w:rsidP="00563C92">
            <w:pPr>
              <w:rPr>
                <w:lang w:val="it-IT" w:eastAsia="zh-CN"/>
              </w:rPr>
            </w:pPr>
            <w:r w:rsidRPr="001D17BF">
              <w:rPr>
                <w:lang w:val="it-IT"/>
              </w:rPr>
              <w:t>MA3-16MG</w:t>
            </w:r>
          </w:p>
        </w:tc>
      </w:tr>
      <w:tr w:rsidR="00433838" w:rsidRPr="00B146EB" w14:paraId="5AC9B5C4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tcW w:w="2351" w:type="dxa"/>
            <w:vAlign w:val="top"/>
          </w:tcPr>
          <w:p w14:paraId="274323FE" w14:textId="77777777" w:rsidR="00433838" w:rsidRPr="00E54CBE" w:rsidRDefault="00433838" w:rsidP="00563C92">
            <w:r w:rsidRPr="00E54CBE">
              <w:t>Statistics and Probability</w:t>
            </w:r>
          </w:p>
        </w:tc>
        <w:tc>
          <w:tcPr>
            <w:tcW w:w="3315" w:type="dxa"/>
            <w:vAlign w:val="top"/>
          </w:tcPr>
          <w:p w14:paraId="47C1A66C" w14:textId="77777777" w:rsidR="00CA7DE6" w:rsidRDefault="00CA7DE6" w:rsidP="00563C92">
            <w:r>
              <w:t>Data</w:t>
            </w:r>
          </w:p>
          <w:p w14:paraId="55C87C06" w14:textId="5BE4FC3D" w:rsidR="00433838" w:rsidRPr="00B146EB" w:rsidRDefault="00CA7DE6" w:rsidP="00563C92">
            <w:r>
              <w:t>C</w:t>
            </w:r>
            <w:r w:rsidR="00433838" w:rsidRPr="00B146EB">
              <w:t>hance</w:t>
            </w:r>
          </w:p>
        </w:tc>
        <w:tc>
          <w:tcPr>
            <w:tcW w:w="3965" w:type="dxa"/>
            <w:vAlign w:val="top"/>
          </w:tcPr>
          <w:p w14:paraId="62C0119C" w14:textId="77777777" w:rsidR="00CA7DE6" w:rsidRDefault="00CA7DE6" w:rsidP="00563C92">
            <w:r>
              <w:t>MA3-18SP</w:t>
            </w:r>
          </w:p>
          <w:p w14:paraId="074AC73A" w14:textId="2E7F3FD1" w:rsidR="00433838" w:rsidRPr="00B146EB" w:rsidRDefault="00433838" w:rsidP="00563C92">
            <w:r w:rsidRPr="00B146EB">
              <w:t>MA3-19SP</w:t>
            </w:r>
          </w:p>
        </w:tc>
      </w:tr>
    </w:tbl>
    <w:p w14:paraId="4A7F7297" w14:textId="77777777" w:rsidR="00D813FB" w:rsidRPr="00FA530C" w:rsidRDefault="00D813FB" w:rsidP="00D813FB">
      <w:pPr>
        <w:pStyle w:val="Heading3"/>
      </w:pPr>
      <w:bookmarkStart w:id="22" w:name="_Toc71543426"/>
      <w:r>
        <w:t>Example c</w:t>
      </w:r>
      <w:r w:rsidRPr="00FA530C">
        <w:t>onnections within Number and algebra</w:t>
      </w:r>
      <w:bookmarkEnd w:id="22"/>
    </w:p>
    <w:p w14:paraId="2F31438A" w14:textId="1AE5735D" w:rsidR="00571338" w:rsidRPr="00682F2D" w:rsidRDefault="00571338" w:rsidP="00321FC8">
      <w:r w:rsidRPr="00682F2D">
        <w:t>Whole number and addition and subtraction</w:t>
      </w:r>
      <w:r w:rsidR="00305ED2">
        <w:t>:</w:t>
      </w:r>
    </w:p>
    <w:p w14:paraId="0FF8D4B6" w14:textId="77777777" w:rsidR="00571338" w:rsidRPr="001D17BF" w:rsidRDefault="00571338" w:rsidP="00571338">
      <w:pPr>
        <w:pStyle w:val="ListBullet"/>
      </w:pPr>
      <w:r>
        <w:t>P</w:t>
      </w:r>
      <w:r w:rsidRPr="001D17BF">
        <w:t xml:space="preserve">artition numbers of any size in non-standard forms to aid mental calculation </w:t>
      </w:r>
    </w:p>
    <w:p w14:paraId="5804F9D8" w14:textId="4A9E8A16" w:rsidR="00571338" w:rsidRPr="00682F2D" w:rsidRDefault="00571338" w:rsidP="00321FC8">
      <w:r w:rsidRPr="00682F2D">
        <w:t>Whole numbers and multiplication and division</w:t>
      </w:r>
      <w:r w:rsidR="00305ED2">
        <w:t>:</w:t>
      </w:r>
    </w:p>
    <w:p w14:paraId="51F1C85B" w14:textId="77777777" w:rsidR="00571338" w:rsidRDefault="00571338" w:rsidP="00571338">
      <w:pPr>
        <w:pStyle w:val="ListBullet"/>
      </w:pPr>
      <w:r>
        <w:t>U</w:t>
      </w:r>
      <w:r w:rsidRPr="00541681">
        <w:t xml:space="preserve">se mental and written strategies to multiply three- and four-digit numbers by one-digit numbers </w:t>
      </w:r>
    </w:p>
    <w:p w14:paraId="43A032AF" w14:textId="77777777" w:rsidR="00571338" w:rsidRDefault="00571338" w:rsidP="00571338">
      <w:pPr>
        <w:pStyle w:val="ListBullet"/>
      </w:pPr>
      <w:r>
        <w:t>Partition numbers of any size in non-standard forms to aid mental calculation</w:t>
      </w:r>
    </w:p>
    <w:p w14:paraId="73C5456D" w14:textId="5776A4BA" w:rsidR="00571338" w:rsidRPr="00682F2D" w:rsidRDefault="00571338" w:rsidP="00321FC8">
      <w:r w:rsidRPr="00682F2D">
        <w:t>Whole number and patterns and algebra</w:t>
      </w:r>
      <w:r w:rsidR="00305ED2">
        <w:t>:</w:t>
      </w:r>
    </w:p>
    <w:p w14:paraId="72056F57" w14:textId="77777777" w:rsidR="00571338" w:rsidRDefault="00571338" w:rsidP="00571338">
      <w:pPr>
        <w:pStyle w:val="ListBullet"/>
      </w:pPr>
      <w:r w:rsidRPr="00541681">
        <w:t>Identify and describe factors and multiples of whole numbers and use them to solve problems</w:t>
      </w:r>
    </w:p>
    <w:p w14:paraId="558D497A" w14:textId="6FCE8640" w:rsidR="00571338" w:rsidRDefault="00B933B1" w:rsidP="00571338">
      <w:pPr>
        <w:pStyle w:val="ListBullet"/>
      </w:pPr>
      <w:r>
        <w:t>Model, i</w:t>
      </w:r>
      <w:r w:rsidR="00571338" w:rsidRPr="00541681">
        <w:t>dentify and describe properties of prime, composite, square and triangular numbers</w:t>
      </w:r>
    </w:p>
    <w:p w14:paraId="2848A450" w14:textId="77777777" w:rsidR="00571338" w:rsidRPr="00FA530C" w:rsidRDefault="00571338" w:rsidP="00571338">
      <w:pPr>
        <w:pStyle w:val="ListBullet"/>
      </w:pPr>
      <w:r w:rsidRPr="00541681">
        <w:t>Recognise the location of negative whole numbers in relation to zero and place them on a number line</w:t>
      </w:r>
    </w:p>
    <w:p w14:paraId="05D4667C" w14:textId="1D75E3F4" w:rsidR="00571338" w:rsidRPr="00682F2D" w:rsidRDefault="00571338" w:rsidP="00321FC8">
      <w:r w:rsidRPr="00682F2D">
        <w:t>Addition and subtraction and multiplication and division</w:t>
      </w:r>
      <w:r w:rsidR="00305ED2">
        <w:t>:</w:t>
      </w:r>
    </w:p>
    <w:p w14:paraId="406C5938" w14:textId="77777777" w:rsidR="00571338" w:rsidRDefault="00571338" w:rsidP="00571338">
      <w:pPr>
        <w:pStyle w:val="ListBullet"/>
      </w:pPr>
      <w:r w:rsidRPr="00541681">
        <w:t>Explore the use of brackets and the order of operations when readin</w:t>
      </w:r>
      <w:r>
        <w:t>g and writing number sentences</w:t>
      </w:r>
    </w:p>
    <w:p w14:paraId="17A79FB3" w14:textId="77777777" w:rsidR="00571338" w:rsidRDefault="00571338" w:rsidP="00571338">
      <w:pPr>
        <w:pStyle w:val="ListBullet"/>
      </w:pPr>
      <w:r w:rsidRPr="00541681">
        <w:lastRenderedPageBreak/>
        <w:t>Cre</w:t>
      </w:r>
      <w:r>
        <w:t>ate a simple budget</w:t>
      </w:r>
    </w:p>
    <w:p w14:paraId="14A64E27" w14:textId="5E0F03C9" w:rsidR="00571338" w:rsidRPr="00682F2D" w:rsidRDefault="00571338" w:rsidP="00321FC8">
      <w:r w:rsidRPr="00682F2D">
        <w:t>Addition and subtraction and fractions and decimals</w:t>
      </w:r>
      <w:r w:rsidR="00305ED2">
        <w:t>:</w:t>
      </w:r>
    </w:p>
    <w:p w14:paraId="4B10E384" w14:textId="77777777" w:rsidR="00571338" w:rsidRDefault="00571338" w:rsidP="00571338">
      <w:pPr>
        <w:pStyle w:val="ListBullet"/>
      </w:pPr>
      <w:r w:rsidRPr="00541681">
        <w:t>Investigate strategies to solve problems involving addition and subtraction of fract</w:t>
      </w:r>
      <w:r>
        <w:t>ions with the same denominator</w:t>
      </w:r>
    </w:p>
    <w:p w14:paraId="61F52561" w14:textId="77777777" w:rsidR="00571338" w:rsidRDefault="00571338" w:rsidP="00571338">
      <w:pPr>
        <w:pStyle w:val="ListBullet"/>
      </w:pPr>
      <w:r w:rsidRPr="00541681">
        <w:t>Add and subtract fractions, including mixed numerals, where one denominator is the same as, or a multiple of, the othe</w:t>
      </w:r>
      <w:r>
        <w:t>r</w:t>
      </w:r>
    </w:p>
    <w:p w14:paraId="14A7DFB2" w14:textId="77777777" w:rsidR="00571338" w:rsidRDefault="00571338" w:rsidP="00571338">
      <w:pPr>
        <w:pStyle w:val="ListBullet"/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073D60E5" w14:textId="77777777" w:rsidR="00571338" w:rsidRDefault="00571338" w:rsidP="00571338">
      <w:pPr>
        <w:pStyle w:val="ListBullet"/>
      </w:pPr>
      <w:r w:rsidRPr="00541681">
        <w:t>Investigate and calculate simple percentages of quantities including discounts of 10%, 25% and 50% on sale items</w:t>
      </w:r>
    </w:p>
    <w:p w14:paraId="58BAF1A1" w14:textId="6A7A242E" w:rsidR="00571338" w:rsidRPr="00682F2D" w:rsidRDefault="00571338" w:rsidP="00321FC8">
      <w:r>
        <w:t xml:space="preserve">Addition and subtraction, </w:t>
      </w:r>
      <w:r w:rsidRPr="00682F2D">
        <w:t>patterns and algebra and fractions and decimals</w:t>
      </w:r>
      <w:r w:rsidR="00305ED2">
        <w:t>:</w:t>
      </w:r>
    </w:p>
    <w:p w14:paraId="16D48F6C" w14:textId="77777777" w:rsidR="00571338" w:rsidRDefault="00571338" w:rsidP="00571338">
      <w:pPr>
        <w:pStyle w:val="ListBullet"/>
      </w:pPr>
      <w:r w:rsidRPr="00541681">
        <w:t>Describe, continue and create patterns with fractions, decimals and whole numbers resulting from addition and subtraction</w:t>
      </w:r>
    </w:p>
    <w:p w14:paraId="738EE538" w14:textId="659E76E0" w:rsidR="00571338" w:rsidRPr="00682F2D" w:rsidRDefault="00571338" w:rsidP="00321FC8">
      <w:r w:rsidRPr="00682F2D">
        <w:t>Multiplication and division and fractions and decimals</w:t>
      </w:r>
      <w:r w:rsidR="00305ED2">
        <w:t>:</w:t>
      </w:r>
    </w:p>
    <w:p w14:paraId="4BFC7E05" w14:textId="77777777" w:rsidR="00571338" w:rsidRDefault="00571338" w:rsidP="00571338">
      <w:pPr>
        <w:pStyle w:val="ListBullet"/>
      </w:pPr>
      <w:r w:rsidRPr="007B0BBB">
        <w:t>Multi</w:t>
      </w:r>
      <w:r>
        <w:t>ply fractions by whole numbers</w:t>
      </w:r>
    </w:p>
    <w:p w14:paraId="307B5637" w14:textId="77777777" w:rsidR="00571338" w:rsidRDefault="00571338" w:rsidP="00571338">
      <w:pPr>
        <w:pStyle w:val="ListBullet"/>
      </w:pPr>
      <w:r w:rsidRPr="007B0BBB">
        <w:t>Use mental, written and calculator strategies to divide decim</w:t>
      </w:r>
      <w:r>
        <w:t>als by one-digit whole numbers</w:t>
      </w:r>
    </w:p>
    <w:p w14:paraId="06A75201" w14:textId="77777777" w:rsidR="00571338" w:rsidRDefault="00571338" w:rsidP="00571338">
      <w:pPr>
        <w:pStyle w:val="ListBullet"/>
      </w:pPr>
      <w:r w:rsidRPr="007B0BBB">
        <w:t>Multiply and divi</w:t>
      </w:r>
      <w:r>
        <w:t>de decimals by 10, 100 and 1000</w:t>
      </w:r>
    </w:p>
    <w:p w14:paraId="5C01918E" w14:textId="5B563F28" w:rsidR="00571338" w:rsidRPr="00682F2D" w:rsidRDefault="00571338" w:rsidP="00321FC8">
      <w:r w:rsidRPr="00682F2D">
        <w:t xml:space="preserve">Multiplication </w:t>
      </w:r>
      <w:r>
        <w:t xml:space="preserve">and division </w:t>
      </w:r>
      <w:r w:rsidRPr="00682F2D">
        <w:t>and patterns and algebra</w:t>
      </w:r>
      <w:r w:rsidR="00305ED2">
        <w:t>:</w:t>
      </w:r>
    </w:p>
    <w:p w14:paraId="4339E055" w14:textId="77777777" w:rsidR="00571338" w:rsidRDefault="00571338" w:rsidP="00571338">
      <w:pPr>
        <w:pStyle w:val="ListBullet"/>
      </w:pPr>
      <w:r w:rsidRPr="007B0BBB">
        <w:t>Find missing numbers in number sentences involving multiplication or division on one o</w:t>
      </w:r>
      <w:r>
        <w:t>r both sides of the equals sign</w:t>
      </w:r>
    </w:p>
    <w:p w14:paraId="1EC61A5F" w14:textId="07C0BE3E" w:rsidR="00B9695C" w:rsidRDefault="00D463CC" w:rsidP="00B9695C">
      <w:pPr>
        <w:pStyle w:val="Heading3"/>
      </w:pPr>
      <w:bookmarkStart w:id="23" w:name="_Toc71543427"/>
      <w:r>
        <w:t>Example c</w:t>
      </w:r>
      <w:r w:rsidR="00B9695C">
        <w:t>on</w:t>
      </w:r>
      <w:r w:rsidR="003409C0">
        <w:t>nections within measurement and g</w:t>
      </w:r>
      <w:r w:rsidR="00B9695C">
        <w:t>eometry</w:t>
      </w:r>
      <w:bookmarkEnd w:id="23"/>
    </w:p>
    <w:p w14:paraId="34241FE8" w14:textId="54F503F5" w:rsidR="000B4657" w:rsidRPr="003409C0" w:rsidRDefault="000B4657" w:rsidP="00321FC8">
      <w:r w:rsidRPr="003409C0">
        <w:t>Two-dimensional space and angles</w:t>
      </w:r>
      <w:r w:rsidR="00305ED2">
        <w:t>:</w:t>
      </w:r>
    </w:p>
    <w:p w14:paraId="6EAD2A67" w14:textId="77777777" w:rsidR="000B4657" w:rsidRDefault="000B4657" w:rsidP="003409C0">
      <w:pPr>
        <w:pStyle w:val="ListBullet"/>
      </w:pPr>
      <w:r w:rsidRPr="000B4657">
        <w:t>Identify, name and draw right-angled, equilateral, i</w:t>
      </w:r>
      <w:r>
        <w:t>sosceles and scalene triangles</w:t>
      </w:r>
    </w:p>
    <w:p w14:paraId="2AC290BD" w14:textId="77777777" w:rsidR="000B4657" w:rsidRDefault="000B4657" w:rsidP="003409C0">
      <w:pPr>
        <w:pStyle w:val="ListBullet"/>
      </w:pPr>
      <w:r w:rsidRPr="000B4657">
        <w:t>Describe angle size in degrees</w:t>
      </w:r>
      <w:r>
        <w:t xml:space="preserve"> for each angle classification</w:t>
      </w:r>
    </w:p>
    <w:p w14:paraId="673046EF" w14:textId="6E0401B6" w:rsidR="000B4657" w:rsidRPr="000B4657" w:rsidRDefault="000B4657" w:rsidP="003409C0">
      <w:pPr>
        <w:pStyle w:val="ListBullet"/>
      </w:pPr>
      <w:r w:rsidRPr="000B4657">
        <w:t xml:space="preserve">Construct, measure, compare and estimate angles in degrees (up to 360°) </w:t>
      </w:r>
    </w:p>
    <w:p w14:paraId="45DC6346" w14:textId="49D12924" w:rsidR="00B9695C" w:rsidRDefault="00D463CC" w:rsidP="00B9695C">
      <w:pPr>
        <w:pStyle w:val="Heading3"/>
      </w:pPr>
      <w:bookmarkStart w:id="24" w:name="_Toc71543428"/>
      <w:r>
        <w:t>Example c</w:t>
      </w:r>
      <w:r w:rsidR="00B9695C">
        <w:t>onnections across strands</w:t>
      </w:r>
      <w:bookmarkEnd w:id="24"/>
    </w:p>
    <w:p w14:paraId="32D9462D" w14:textId="4D39A1EB" w:rsidR="00B9695C" w:rsidRPr="004852B1" w:rsidRDefault="00B9695C" w:rsidP="00321FC8">
      <w:pPr>
        <w:rPr>
          <w:rStyle w:val="Strong"/>
          <w:b w:val="0"/>
        </w:rPr>
      </w:pPr>
      <w:r w:rsidRPr="004852B1">
        <w:rPr>
          <w:rStyle w:val="Strong"/>
          <w:b w:val="0"/>
        </w:rPr>
        <w:t>Measurement and geometry – Number and algebra</w:t>
      </w:r>
      <w:r w:rsidR="00305ED2">
        <w:rPr>
          <w:rStyle w:val="Strong"/>
          <w:b w:val="0"/>
        </w:rPr>
        <w:t>:</w:t>
      </w:r>
    </w:p>
    <w:p w14:paraId="743ED50C" w14:textId="050DE645" w:rsidR="00B9695C" w:rsidRDefault="00E54AA7" w:rsidP="00B9695C">
      <w:pPr>
        <w:pStyle w:val="ListBullet"/>
      </w:pPr>
      <w:r>
        <w:lastRenderedPageBreak/>
        <w:t>Mass, whole number and</w:t>
      </w:r>
      <w:r w:rsidR="00B9695C" w:rsidRPr="00B9695C">
        <w:t xml:space="preserve"> add</w:t>
      </w:r>
      <w:r>
        <w:t>ition and subtraction</w:t>
      </w:r>
    </w:p>
    <w:p w14:paraId="29801C2E" w14:textId="30B03A6D" w:rsidR="00B9695C" w:rsidRPr="00B9695C" w:rsidRDefault="00C8688F" w:rsidP="001D17BF">
      <w:pPr>
        <w:pStyle w:val="ListBullet2"/>
      </w:pPr>
      <w:r>
        <w:t xml:space="preserve">Convert </w:t>
      </w:r>
      <w:r w:rsidRPr="00C8688F">
        <w:t>between kilograms and grams a</w:t>
      </w:r>
      <w:r>
        <w:t>nd between kilograms and tonnes</w:t>
      </w:r>
    </w:p>
    <w:p w14:paraId="32A92F55" w14:textId="172FAE5C" w:rsidR="00B9695C" w:rsidRPr="004852B1" w:rsidRDefault="00B607B0" w:rsidP="00B9695C">
      <w:pPr>
        <w:rPr>
          <w:rStyle w:val="Strong"/>
          <w:b w:val="0"/>
          <w:lang w:eastAsia="zh-CN"/>
        </w:rPr>
      </w:pPr>
      <w:r w:rsidRPr="004852B1">
        <w:rPr>
          <w:rStyle w:val="Strong"/>
          <w:b w:val="0"/>
          <w:lang w:eastAsia="zh-CN"/>
        </w:rPr>
        <w:t>Number and algebra – Statistics and probability</w:t>
      </w:r>
      <w:r w:rsidR="00305ED2">
        <w:rPr>
          <w:rStyle w:val="Strong"/>
          <w:b w:val="0"/>
          <w:lang w:eastAsia="zh-CN"/>
        </w:rPr>
        <w:t>:</w:t>
      </w:r>
    </w:p>
    <w:p w14:paraId="72D7BAE3" w14:textId="20638664" w:rsidR="00C8688F" w:rsidRDefault="00964BE4" w:rsidP="00C8688F">
      <w:pPr>
        <w:pStyle w:val="ListBullet"/>
      </w:pPr>
      <w:r>
        <w:t xml:space="preserve">Data and </w:t>
      </w:r>
      <w:r w:rsidR="003409C0">
        <w:t>w</w:t>
      </w:r>
      <w:r w:rsidR="0060074F">
        <w:t>hole numbers</w:t>
      </w:r>
    </w:p>
    <w:p w14:paraId="663DFA81" w14:textId="7F8CFCA5" w:rsidR="00964BE4" w:rsidRDefault="00C8688F" w:rsidP="00964BE4">
      <w:pPr>
        <w:pStyle w:val="ListBullet2"/>
      </w:pPr>
      <w:r w:rsidRPr="000B4657">
        <w:t>Pose questions and collect categorical or numerical data by observation or survey</w:t>
      </w:r>
    </w:p>
    <w:p w14:paraId="2EA51A55" w14:textId="56966F58" w:rsidR="00C8688F" w:rsidRDefault="00964BE4" w:rsidP="00964BE4">
      <w:pPr>
        <w:pStyle w:val="ListBullet"/>
      </w:pPr>
      <w:r>
        <w:t>Chance and fractions and decimals</w:t>
      </w:r>
    </w:p>
    <w:p w14:paraId="0EEFF3AB" w14:textId="77777777" w:rsidR="00C8688F" w:rsidRDefault="00C8688F" w:rsidP="00C8688F">
      <w:pPr>
        <w:pStyle w:val="ListBullet2"/>
        <w:spacing w:line="312" w:lineRule="auto"/>
        <w:ind w:left="1021" w:hanging="397"/>
      </w:pPr>
      <w:r w:rsidRPr="00F84E9E">
        <w:t>List outcomes of chance experiments inv</w:t>
      </w:r>
      <w:r>
        <w:t>olving equally likely outcomes</w:t>
      </w:r>
    </w:p>
    <w:p w14:paraId="266390DC" w14:textId="77777777" w:rsidR="00C8688F" w:rsidRDefault="00C8688F" w:rsidP="00C8688F">
      <w:pPr>
        <w:pStyle w:val="ListBullet2"/>
        <w:spacing w:line="312" w:lineRule="auto"/>
        <w:ind w:left="1021" w:hanging="397"/>
      </w:pPr>
      <w:r w:rsidRPr="00F84E9E">
        <w:t>Represent</w:t>
      </w:r>
      <w:r>
        <w:t xml:space="preserve"> probabilities using fractions</w:t>
      </w:r>
    </w:p>
    <w:p w14:paraId="54B90211" w14:textId="77777777" w:rsidR="00C8688F" w:rsidRDefault="00C8688F" w:rsidP="00C8688F">
      <w:pPr>
        <w:pStyle w:val="ListBullet2"/>
        <w:spacing w:line="312" w:lineRule="auto"/>
        <w:ind w:left="1021" w:hanging="397"/>
      </w:pPr>
      <w:r w:rsidRPr="00F84E9E">
        <w:t>Recognise that p</w:t>
      </w:r>
      <w:r>
        <w:t>robabilities range from 0 to 1</w:t>
      </w:r>
    </w:p>
    <w:p w14:paraId="2A0D62C8" w14:textId="39817245" w:rsidR="00C8688F" w:rsidRDefault="00C8688F" w:rsidP="00C8688F">
      <w:pPr>
        <w:pStyle w:val="ListBullet2"/>
        <w:spacing w:line="312" w:lineRule="auto"/>
        <w:ind w:left="1021" w:hanging="397"/>
      </w:pPr>
      <w:r w:rsidRPr="00F84E9E">
        <w:t xml:space="preserve">Represent probabilities using fractions, decimals and </w:t>
      </w:r>
      <w:r>
        <w:t>percentages</w:t>
      </w:r>
    </w:p>
    <w:p w14:paraId="046BAB22" w14:textId="77777777" w:rsidR="005F2004" w:rsidRDefault="005F2004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1D1288B1" w14:textId="5BF295DA" w:rsidR="00B607B0" w:rsidRDefault="00B607B0" w:rsidP="00B607B0">
      <w:pPr>
        <w:pStyle w:val="Heading2"/>
      </w:pPr>
      <w:bookmarkStart w:id="25" w:name="_Toc71543429"/>
      <w:r>
        <w:lastRenderedPageBreak/>
        <w:t>Early Term 3</w:t>
      </w:r>
      <w:bookmarkEnd w:id="25"/>
    </w:p>
    <w:p w14:paraId="4CBEF4FC" w14:textId="3C93A94E" w:rsidR="00305ED2" w:rsidRDefault="00305ED2" w:rsidP="00305ED2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Early Term 3</w:t>
      </w:r>
      <w:r w:rsidRPr="009C0238">
        <w:t xml:space="preserve"> outcomes</w:t>
      </w:r>
    </w:p>
    <w:tbl>
      <w:tblPr>
        <w:tblStyle w:val="Tableheader"/>
        <w:tblW w:w="10044" w:type="dxa"/>
        <w:tblInd w:w="-90" w:type="dxa"/>
        <w:tblLook w:val="0420" w:firstRow="1" w:lastRow="0" w:firstColumn="0" w:lastColumn="0" w:noHBand="0" w:noVBand="1"/>
        <w:tblDescription w:val="Early Term 3 strands, substrands and outcomes"/>
      </w:tblPr>
      <w:tblGrid>
        <w:gridCol w:w="1775"/>
        <w:gridCol w:w="4134"/>
        <w:gridCol w:w="4135"/>
      </w:tblGrid>
      <w:tr w:rsidR="00433838" w:rsidRPr="007B6B2F" w14:paraId="0B375ED4" w14:textId="77777777" w:rsidTr="00321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1775" w:type="dxa"/>
          </w:tcPr>
          <w:p w14:paraId="22B128F6" w14:textId="77777777" w:rsidR="00433838" w:rsidRPr="007B6B2F" w:rsidRDefault="00433838" w:rsidP="00563C92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134" w:type="dxa"/>
          </w:tcPr>
          <w:p w14:paraId="017D3146" w14:textId="77777777" w:rsidR="00433838" w:rsidRPr="007B6B2F" w:rsidRDefault="00433838" w:rsidP="00563C92">
            <w:pPr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4135" w:type="dxa"/>
          </w:tcPr>
          <w:p w14:paraId="3AD7FDFB" w14:textId="77777777" w:rsidR="00433838" w:rsidRPr="007B6B2F" w:rsidRDefault="00433838" w:rsidP="00563C92">
            <w:pPr>
              <w:rPr>
                <w:lang w:eastAsia="zh-CN"/>
              </w:rPr>
            </w:pPr>
            <w:r>
              <w:t>Outcomes</w:t>
            </w:r>
          </w:p>
        </w:tc>
      </w:tr>
      <w:tr w:rsidR="00433838" w:rsidRPr="006E73D9" w14:paraId="327A96B7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7"/>
        </w:trPr>
        <w:tc>
          <w:tcPr>
            <w:tcW w:w="1775" w:type="dxa"/>
            <w:vAlign w:val="top"/>
          </w:tcPr>
          <w:p w14:paraId="663DA562" w14:textId="77777777" w:rsidR="00433838" w:rsidRPr="00F5467A" w:rsidRDefault="00433838" w:rsidP="00563C92">
            <w:r w:rsidRPr="00CD3498">
              <w:t>Number and algebra</w:t>
            </w:r>
          </w:p>
        </w:tc>
        <w:tc>
          <w:tcPr>
            <w:tcW w:w="4134" w:type="dxa"/>
            <w:vAlign w:val="top"/>
          </w:tcPr>
          <w:p w14:paraId="6F10F3BC" w14:textId="77777777" w:rsidR="00DB017C" w:rsidRDefault="00DB017C" w:rsidP="00563C92">
            <w:r>
              <w:t>Whole numbers</w:t>
            </w:r>
          </w:p>
          <w:p w14:paraId="7FEA94DC" w14:textId="77777777" w:rsidR="00DB017C" w:rsidRDefault="00DB017C" w:rsidP="00563C92">
            <w:r>
              <w:t>Addition and subtraction</w:t>
            </w:r>
          </w:p>
          <w:p w14:paraId="40A12C5D" w14:textId="77777777" w:rsidR="00DB017C" w:rsidRDefault="00DB017C" w:rsidP="00563C92">
            <w:r>
              <w:t>Multiplication and division</w:t>
            </w:r>
          </w:p>
          <w:p w14:paraId="7746AC5E" w14:textId="77777777" w:rsidR="00DB017C" w:rsidRDefault="00DB017C" w:rsidP="00563C92">
            <w:r>
              <w:t>Fractions and decimals</w:t>
            </w:r>
          </w:p>
          <w:p w14:paraId="65FE8D8C" w14:textId="1D62A6E3" w:rsidR="00433838" w:rsidRPr="00F5467A" w:rsidRDefault="00DB017C" w:rsidP="00563C92">
            <w:r>
              <w:t>P</w:t>
            </w:r>
            <w:r w:rsidR="00433838" w:rsidRPr="00CD3498">
              <w:t>atterns and algebra</w:t>
            </w:r>
          </w:p>
        </w:tc>
        <w:tc>
          <w:tcPr>
            <w:tcW w:w="4135" w:type="dxa"/>
            <w:vAlign w:val="top"/>
          </w:tcPr>
          <w:p w14:paraId="5881AD9A" w14:textId="77777777" w:rsidR="00DB017C" w:rsidRDefault="00DB017C" w:rsidP="00563C92">
            <w:pPr>
              <w:rPr>
                <w:lang w:val="pl-PL"/>
              </w:rPr>
            </w:pPr>
            <w:r>
              <w:rPr>
                <w:lang w:val="pl-PL"/>
              </w:rPr>
              <w:t>MA3-4NA</w:t>
            </w:r>
          </w:p>
          <w:p w14:paraId="7414A48A" w14:textId="77777777" w:rsidR="00DB017C" w:rsidRDefault="00DB017C" w:rsidP="00563C92">
            <w:pPr>
              <w:rPr>
                <w:lang w:val="pl-PL"/>
              </w:rPr>
            </w:pPr>
            <w:r>
              <w:rPr>
                <w:lang w:val="pl-PL"/>
              </w:rPr>
              <w:t>MA3-5NA</w:t>
            </w:r>
          </w:p>
          <w:p w14:paraId="0B51C090" w14:textId="77777777" w:rsidR="00DB017C" w:rsidRDefault="00DB017C" w:rsidP="00563C92">
            <w:pPr>
              <w:rPr>
                <w:lang w:val="pl-PL"/>
              </w:rPr>
            </w:pPr>
            <w:r>
              <w:rPr>
                <w:lang w:val="pl-PL"/>
              </w:rPr>
              <w:t>MA3-6NA</w:t>
            </w:r>
          </w:p>
          <w:p w14:paraId="0D152648" w14:textId="77777777" w:rsidR="00DB017C" w:rsidRDefault="00DB017C" w:rsidP="00563C92">
            <w:pPr>
              <w:rPr>
                <w:lang w:val="pl-PL"/>
              </w:rPr>
            </w:pPr>
            <w:r>
              <w:rPr>
                <w:lang w:val="pl-PL"/>
              </w:rPr>
              <w:t>MA3-7NA</w:t>
            </w:r>
          </w:p>
          <w:p w14:paraId="718911BE" w14:textId="7A46E6E7" w:rsidR="00433838" w:rsidRPr="001D17BF" w:rsidRDefault="00433838" w:rsidP="00563C92">
            <w:pPr>
              <w:rPr>
                <w:lang w:val="pl-PL"/>
              </w:rPr>
            </w:pPr>
            <w:r w:rsidRPr="001D17BF">
              <w:rPr>
                <w:lang w:val="pl-PL"/>
              </w:rPr>
              <w:t>MA3-8NA</w:t>
            </w:r>
          </w:p>
        </w:tc>
      </w:tr>
      <w:tr w:rsidR="00433838" w:rsidRPr="006E73D9" w14:paraId="278934AC" w14:textId="77777777" w:rsidTr="00321F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9"/>
        </w:trPr>
        <w:tc>
          <w:tcPr>
            <w:tcW w:w="1775" w:type="dxa"/>
            <w:vAlign w:val="top"/>
          </w:tcPr>
          <w:p w14:paraId="23F4CB84" w14:textId="77777777" w:rsidR="00433838" w:rsidRDefault="00433838" w:rsidP="00563C92">
            <w:pPr>
              <w:rPr>
                <w:lang w:eastAsia="zh-CN"/>
              </w:rPr>
            </w:pPr>
            <w:r w:rsidRPr="00CD3498">
              <w:t>Measurement and geometry</w:t>
            </w:r>
          </w:p>
        </w:tc>
        <w:tc>
          <w:tcPr>
            <w:tcW w:w="4134" w:type="dxa"/>
            <w:vAlign w:val="top"/>
          </w:tcPr>
          <w:p w14:paraId="520CEF70" w14:textId="77777777" w:rsidR="00DB017C" w:rsidRDefault="00DB017C" w:rsidP="00563C92">
            <w:r>
              <w:t>Length</w:t>
            </w:r>
          </w:p>
          <w:p w14:paraId="736B3189" w14:textId="77777777" w:rsidR="00DB017C" w:rsidRDefault="00DB017C" w:rsidP="00563C92">
            <w:r>
              <w:t>Time</w:t>
            </w:r>
          </w:p>
          <w:p w14:paraId="249F6A0C" w14:textId="77777777" w:rsidR="00DB017C" w:rsidRDefault="00DB017C" w:rsidP="00563C92">
            <w:r>
              <w:t>Two-dimensional space</w:t>
            </w:r>
          </w:p>
          <w:p w14:paraId="0130430D" w14:textId="7DBDB6FD" w:rsidR="00433838" w:rsidRDefault="00DB017C" w:rsidP="00563C92">
            <w:pPr>
              <w:rPr>
                <w:lang w:eastAsia="zh-CN"/>
              </w:rPr>
            </w:pPr>
            <w:r>
              <w:t>A</w:t>
            </w:r>
            <w:r w:rsidR="00433838" w:rsidRPr="00CD3498">
              <w:t>ngles</w:t>
            </w:r>
          </w:p>
        </w:tc>
        <w:tc>
          <w:tcPr>
            <w:tcW w:w="4135" w:type="dxa"/>
            <w:vAlign w:val="top"/>
          </w:tcPr>
          <w:p w14:paraId="17B349D6" w14:textId="77777777" w:rsidR="00DB017C" w:rsidRDefault="00DB017C" w:rsidP="00563C92">
            <w:pPr>
              <w:rPr>
                <w:lang w:val="it-IT"/>
              </w:rPr>
            </w:pPr>
            <w:r>
              <w:rPr>
                <w:lang w:val="it-IT"/>
              </w:rPr>
              <w:t>MA3-9MG</w:t>
            </w:r>
          </w:p>
          <w:p w14:paraId="2CF64F6A" w14:textId="77777777" w:rsidR="00DB017C" w:rsidRDefault="00433838" w:rsidP="00563C92">
            <w:pPr>
              <w:rPr>
                <w:lang w:val="it-IT"/>
              </w:rPr>
            </w:pPr>
            <w:r w:rsidRPr="001D17BF">
              <w:rPr>
                <w:lang w:val="it-IT"/>
              </w:rPr>
              <w:t>MA</w:t>
            </w:r>
            <w:r w:rsidR="00DB017C">
              <w:rPr>
                <w:lang w:val="it-IT"/>
              </w:rPr>
              <w:t>3-13MG</w:t>
            </w:r>
          </w:p>
          <w:p w14:paraId="7977018C" w14:textId="77777777" w:rsidR="00DB017C" w:rsidRDefault="00DB017C" w:rsidP="00563C92">
            <w:pPr>
              <w:rPr>
                <w:lang w:val="it-IT"/>
              </w:rPr>
            </w:pPr>
            <w:r>
              <w:rPr>
                <w:lang w:val="it-IT"/>
              </w:rPr>
              <w:t>MA3-15MG</w:t>
            </w:r>
          </w:p>
          <w:p w14:paraId="3388F0C3" w14:textId="22823D51" w:rsidR="00433838" w:rsidRPr="001D17BF" w:rsidRDefault="00433838" w:rsidP="00563C92">
            <w:pPr>
              <w:rPr>
                <w:lang w:val="it-IT" w:eastAsia="zh-CN"/>
              </w:rPr>
            </w:pPr>
            <w:r w:rsidRPr="001D17BF">
              <w:rPr>
                <w:lang w:val="it-IT"/>
              </w:rPr>
              <w:t>MA3-16MG</w:t>
            </w:r>
          </w:p>
        </w:tc>
      </w:tr>
      <w:tr w:rsidR="00433838" w14:paraId="00BB15F2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7"/>
        </w:trPr>
        <w:tc>
          <w:tcPr>
            <w:tcW w:w="1775" w:type="dxa"/>
            <w:vAlign w:val="top"/>
          </w:tcPr>
          <w:p w14:paraId="55B66291" w14:textId="77777777" w:rsidR="00433838" w:rsidRDefault="00433838" w:rsidP="00563C92">
            <w:pPr>
              <w:rPr>
                <w:lang w:eastAsia="zh-CN"/>
              </w:rPr>
            </w:pPr>
            <w:r w:rsidRPr="00CD3498">
              <w:t>Statistics and probability</w:t>
            </w:r>
          </w:p>
        </w:tc>
        <w:tc>
          <w:tcPr>
            <w:tcW w:w="4134" w:type="dxa"/>
            <w:vAlign w:val="top"/>
          </w:tcPr>
          <w:p w14:paraId="50F04016" w14:textId="77777777" w:rsidR="00433838" w:rsidRDefault="00433838" w:rsidP="00563C92">
            <w:pPr>
              <w:rPr>
                <w:lang w:eastAsia="zh-CN"/>
              </w:rPr>
            </w:pPr>
            <w:r w:rsidRPr="00CD3498">
              <w:t>Chance</w:t>
            </w:r>
          </w:p>
        </w:tc>
        <w:tc>
          <w:tcPr>
            <w:tcW w:w="4135" w:type="dxa"/>
            <w:vAlign w:val="top"/>
          </w:tcPr>
          <w:p w14:paraId="2BD76143" w14:textId="77777777" w:rsidR="00433838" w:rsidRDefault="00433838" w:rsidP="00563C92">
            <w:pPr>
              <w:rPr>
                <w:lang w:eastAsia="zh-CN"/>
              </w:rPr>
            </w:pPr>
            <w:r w:rsidRPr="002E52FF">
              <w:t>MA3-19SP</w:t>
            </w:r>
          </w:p>
        </w:tc>
      </w:tr>
    </w:tbl>
    <w:p w14:paraId="4A032F23" w14:textId="77777777" w:rsidR="00E34E7A" w:rsidRPr="00FA530C" w:rsidRDefault="00E34E7A" w:rsidP="00E34E7A">
      <w:pPr>
        <w:pStyle w:val="Heading3"/>
      </w:pPr>
      <w:bookmarkStart w:id="26" w:name="_Toc71543430"/>
      <w:r>
        <w:t>Example c</w:t>
      </w:r>
      <w:r w:rsidRPr="00FA530C">
        <w:t>onnections within Number and algebra</w:t>
      </w:r>
      <w:bookmarkEnd w:id="26"/>
    </w:p>
    <w:p w14:paraId="1B738962" w14:textId="6FF48A9C" w:rsidR="00571338" w:rsidRPr="00682F2D" w:rsidRDefault="00571338" w:rsidP="004852B1">
      <w:r w:rsidRPr="00682F2D">
        <w:t>Whole number and addition and subtraction</w:t>
      </w:r>
      <w:r w:rsidR="00305ED2">
        <w:t>:</w:t>
      </w:r>
    </w:p>
    <w:p w14:paraId="3A6A2D06" w14:textId="77777777" w:rsidR="00571338" w:rsidRPr="001D17BF" w:rsidRDefault="00571338" w:rsidP="00571338">
      <w:pPr>
        <w:pStyle w:val="ListBullet"/>
      </w:pPr>
      <w:r>
        <w:t>P</w:t>
      </w:r>
      <w:r w:rsidRPr="001D17BF">
        <w:t xml:space="preserve">artition numbers of any size in non-standard forms to aid mental calculation </w:t>
      </w:r>
    </w:p>
    <w:p w14:paraId="164E1068" w14:textId="5AA5E824" w:rsidR="00571338" w:rsidRPr="00682F2D" w:rsidRDefault="00571338" w:rsidP="004852B1">
      <w:r w:rsidRPr="00682F2D">
        <w:t>Whole numbers and multiplication and division</w:t>
      </w:r>
      <w:r w:rsidR="00305ED2">
        <w:t>:</w:t>
      </w:r>
    </w:p>
    <w:p w14:paraId="4BD8155C" w14:textId="77777777" w:rsidR="00571338" w:rsidRDefault="00571338" w:rsidP="00571338">
      <w:pPr>
        <w:pStyle w:val="ListBullet"/>
      </w:pPr>
      <w:r>
        <w:t>U</w:t>
      </w:r>
      <w:r w:rsidRPr="00541681">
        <w:t xml:space="preserve">se mental and written strategies to multiply three- and four-digit numbers by one-digit numbers </w:t>
      </w:r>
    </w:p>
    <w:p w14:paraId="3BB85160" w14:textId="77777777" w:rsidR="00571338" w:rsidRDefault="00571338" w:rsidP="00571338">
      <w:pPr>
        <w:pStyle w:val="ListBullet"/>
      </w:pPr>
      <w:r>
        <w:t>Partition numbers of any size in non-standard forms to aid mental calculation</w:t>
      </w:r>
    </w:p>
    <w:p w14:paraId="29169962" w14:textId="7F9C3ADA" w:rsidR="00571338" w:rsidRPr="00682F2D" w:rsidRDefault="00571338" w:rsidP="004852B1">
      <w:r w:rsidRPr="00682F2D">
        <w:t>Whole number and patterns and algebra</w:t>
      </w:r>
      <w:r w:rsidR="00305ED2">
        <w:t>:</w:t>
      </w:r>
    </w:p>
    <w:p w14:paraId="6306FF58" w14:textId="77777777" w:rsidR="00571338" w:rsidRDefault="00571338" w:rsidP="00571338">
      <w:pPr>
        <w:pStyle w:val="ListBullet"/>
      </w:pPr>
      <w:r w:rsidRPr="00541681">
        <w:t>Identify and describe factors and multiples of whole numbers and use them to solve problems</w:t>
      </w:r>
    </w:p>
    <w:p w14:paraId="1E7EBC65" w14:textId="4EF04E82" w:rsidR="00571338" w:rsidRDefault="00B933B1" w:rsidP="00571338">
      <w:pPr>
        <w:pStyle w:val="ListBullet"/>
      </w:pPr>
      <w:r>
        <w:t>Model, i</w:t>
      </w:r>
      <w:r w:rsidR="00571338" w:rsidRPr="00541681">
        <w:t>dentify and describe properties of prime, composite, square and triangular numbers</w:t>
      </w:r>
    </w:p>
    <w:p w14:paraId="7F0E37F8" w14:textId="77777777" w:rsidR="00571338" w:rsidRPr="00FA530C" w:rsidRDefault="00571338" w:rsidP="00571338">
      <w:pPr>
        <w:pStyle w:val="ListBullet"/>
      </w:pPr>
      <w:r w:rsidRPr="00541681">
        <w:t>Recognise the location of negative whole numbers in relation to zero and place them on a number line</w:t>
      </w:r>
    </w:p>
    <w:p w14:paraId="5F8617A8" w14:textId="15B07E95" w:rsidR="00571338" w:rsidRPr="00682F2D" w:rsidRDefault="00571338" w:rsidP="004852B1">
      <w:r w:rsidRPr="00682F2D">
        <w:t>Addition and subtraction and multiplication and division</w:t>
      </w:r>
      <w:r w:rsidR="00305ED2">
        <w:t>:</w:t>
      </w:r>
    </w:p>
    <w:p w14:paraId="36467DE5" w14:textId="77777777" w:rsidR="00571338" w:rsidRDefault="00571338" w:rsidP="00571338">
      <w:pPr>
        <w:pStyle w:val="ListBullet"/>
      </w:pPr>
      <w:r w:rsidRPr="00541681">
        <w:lastRenderedPageBreak/>
        <w:t>Explore the use of brackets and the order of operations when readin</w:t>
      </w:r>
      <w:r>
        <w:t>g and writing number sentences</w:t>
      </w:r>
    </w:p>
    <w:p w14:paraId="49588951" w14:textId="77777777" w:rsidR="00571338" w:rsidRDefault="00571338" w:rsidP="00571338">
      <w:pPr>
        <w:pStyle w:val="ListBullet"/>
      </w:pPr>
      <w:r w:rsidRPr="00541681">
        <w:t>Cre</w:t>
      </w:r>
      <w:r>
        <w:t>ate a simple budget</w:t>
      </w:r>
    </w:p>
    <w:p w14:paraId="6498BB12" w14:textId="38FF08B8" w:rsidR="00571338" w:rsidRPr="00682F2D" w:rsidRDefault="00571338" w:rsidP="004852B1">
      <w:r w:rsidRPr="00682F2D">
        <w:t>Addition and subtraction and fractions and decimals</w:t>
      </w:r>
      <w:r w:rsidR="00305ED2">
        <w:t>:</w:t>
      </w:r>
    </w:p>
    <w:p w14:paraId="524D88CA" w14:textId="77777777" w:rsidR="00571338" w:rsidRDefault="00571338" w:rsidP="00571338">
      <w:pPr>
        <w:pStyle w:val="ListBullet"/>
      </w:pPr>
      <w:r w:rsidRPr="00541681">
        <w:t>Investigate strategies to solve problems involving addition and subtraction of fract</w:t>
      </w:r>
      <w:r>
        <w:t>ions with the same denominator</w:t>
      </w:r>
    </w:p>
    <w:p w14:paraId="038592C4" w14:textId="77777777" w:rsidR="00571338" w:rsidRDefault="00571338" w:rsidP="00571338">
      <w:pPr>
        <w:pStyle w:val="ListBullet"/>
      </w:pPr>
      <w:r w:rsidRPr="00541681">
        <w:t>Add and subtract fractions, including mixed numerals, where one denominator is the same as, or a multiple of, the othe</w:t>
      </w:r>
      <w:r>
        <w:t>r</w:t>
      </w:r>
    </w:p>
    <w:p w14:paraId="365C1377" w14:textId="77777777" w:rsidR="00571338" w:rsidRDefault="00571338" w:rsidP="00571338">
      <w:pPr>
        <w:pStyle w:val="ListBullet"/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056380CB" w14:textId="77777777" w:rsidR="00571338" w:rsidRDefault="00571338" w:rsidP="00571338">
      <w:pPr>
        <w:pStyle w:val="ListBullet"/>
      </w:pPr>
      <w:r w:rsidRPr="00541681">
        <w:t>Investigate and calculate simple percentages of quantities including discounts of 10%, 25% and 50% on sale items</w:t>
      </w:r>
    </w:p>
    <w:p w14:paraId="5550A6F0" w14:textId="3AF5BAFF" w:rsidR="00571338" w:rsidRPr="00682F2D" w:rsidRDefault="00571338" w:rsidP="004852B1">
      <w:r>
        <w:t xml:space="preserve">Addition and subtraction, </w:t>
      </w:r>
      <w:r w:rsidRPr="00682F2D">
        <w:t>patterns and algebra and fractions and decimals</w:t>
      </w:r>
      <w:r w:rsidR="00305ED2">
        <w:t>:</w:t>
      </w:r>
    </w:p>
    <w:p w14:paraId="12213210" w14:textId="77777777" w:rsidR="00571338" w:rsidRDefault="00571338" w:rsidP="00571338">
      <w:pPr>
        <w:pStyle w:val="ListBullet"/>
      </w:pPr>
      <w:r w:rsidRPr="00541681">
        <w:t>Describe, continue and create patterns with fractions, decimals and whole numbers resulting from addition and subtraction</w:t>
      </w:r>
    </w:p>
    <w:p w14:paraId="1E8A405E" w14:textId="73EA22BD" w:rsidR="00571338" w:rsidRPr="00682F2D" w:rsidRDefault="00571338" w:rsidP="004852B1">
      <w:r w:rsidRPr="00682F2D">
        <w:t>Multiplication and division and fractions and decimals</w:t>
      </w:r>
      <w:r w:rsidR="00305ED2">
        <w:t>:</w:t>
      </w:r>
    </w:p>
    <w:p w14:paraId="38D42499" w14:textId="77777777" w:rsidR="00571338" w:rsidRDefault="00571338" w:rsidP="00571338">
      <w:pPr>
        <w:pStyle w:val="ListBullet"/>
      </w:pPr>
      <w:r w:rsidRPr="007B0BBB">
        <w:t>Multi</w:t>
      </w:r>
      <w:r>
        <w:t>ply fractions by whole numbers</w:t>
      </w:r>
    </w:p>
    <w:p w14:paraId="3D8CE23D" w14:textId="77777777" w:rsidR="00571338" w:rsidRDefault="00571338" w:rsidP="00571338">
      <w:pPr>
        <w:pStyle w:val="ListBullet"/>
      </w:pPr>
      <w:r w:rsidRPr="007B0BBB">
        <w:t>Use mental, written and calculator strategies to divide decim</w:t>
      </w:r>
      <w:r>
        <w:t>als by one-digit whole numbers</w:t>
      </w:r>
    </w:p>
    <w:p w14:paraId="60D02423" w14:textId="77777777" w:rsidR="00571338" w:rsidRDefault="00571338" w:rsidP="00571338">
      <w:pPr>
        <w:pStyle w:val="ListBullet"/>
      </w:pPr>
      <w:r w:rsidRPr="007B0BBB">
        <w:t>Multiply and divi</w:t>
      </w:r>
      <w:r>
        <w:t>de decimals by 10, 100 and 1000</w:t>
      </w:r>
    </w:p>
    <w:p w14:paraId="2C0734B9" w14:textId="40C3EEC9" w:rsidR="00571338" w:rsidRPr="00682F2D" w:rsidRDefault="00571338" w:rsidP="004852B1">
      <w:r w:rsidRPr="00682F2D">
        <w:t xml:space="preserve">Multiplication </w:t>
      </w:r>
      <w:r>
        <w:t xml:space="preserve">and division </w:t>
      </w:r>
      <w:r w:rsidRPr="00682F2D">
        <w:t>and patterns and algebra</w:t>
      </w:r>
      <w:r w:rsidR="00305ED2">
        <w:t>:</w:t>
      </w:r>
    </w:p>
    <w:p w14:paraId="2B7E672A" w14:textId="77777777" w:rsidR="00571338" w:rsidRDefault="00571338" w:rsidP="00571338">
      <w:pPr>
        <w:pStyle w:val="ListBullet"/>
      </w:pPr>
      <w:r w:rsidRPr="007B0BBB">
        <w:t>Find missing numbers in number sentences involving multiplication or division on one o</w:t>
      </w:r>
      <w:r>
        <w:t>r both sides of the equals sign</w:t>
      </w:r>
    </w:p>
    <w:p w14:paraId="181BFC4A" w14:textId="27818AAE" w:rsidR="00B607B0" w:rsidRDefault="003519FE" w:rsidP="00B607B0">
      <w:pPr>
        <w:pStyle w:val="Heading3"/>
      </w:pPr>
      <w:bookmarkStart w:id="27" w:name="_Toc71543431"/>
      <w:r>
        <w:t>Example c</w:t>
      </w:r>
      <w:r w:rsidR="00B607B0">
        <w:t xml:space="preserve">onnections </w:t>
      </w:r>
      <w:r w:rsidR="008647BA">
        <w:t>within Measurement and geometry</w:t>
      </w:r>
      <w:bookmarkEnd w:id="27"/>
    </w:p>
    <w:p w14:paraId="57ADDD52" w14:textId="4D3A7EC9" w:rsidR="001E3DDB" w:rsidRPr="00887AC5" w:rsidRDefault="001E3DDB" w:rsidP="004852B1">
      <w:r w:rsidRPr="00887AC5">
        <w:t>Length and two-dimensional space</w:t>
      </w:r>
      <w:r w:rsidR="00305ED2">
        <w:t>:</w:t>
      </w:r>
    </w:p>
    <w:p w14:paraId="4410850E" w14:textId="77777777" w:rsidR="001E3DDB" w:rsidRDefault="001E3DDB" w:rsidP="00887AC5">
      <w:pPr>
        <w:pStyle w:val="ListBullet"/>
      </w:pPr>
      <w:r w:rsidRPr="003E7D1D">
        <w:t>Investigate and find the perimeter of shapes</w:t>
      </w:r>
    </w:p>
    <w:p w14:paraId="48CD4400" w14:textId="77777777" w:rsidR="001E3DDB" w:rsidRDefault="001E3DDB" w:rsidP="00887AC5">
      <w:pPr>
        <w:pStyle w:val="ListBullet"/>
      </w:pPr>
      <w:r w:rsidRPr="003E7D1D">
        <w:t>Classify and draw regular and irregular two-dimensional shapes from</w:t>
      </w:r>
      <w:r>
        <w:t xml:space="preserve"> descriptions of their features</w:t>
      </w:r>
    </w:p>
    <w:p w14:paraId="10FD898D" w14:textId="2A25CD51" w:rsidR="00C8528C" w:rsidRPr="00887AC5" w:rsidRDefault="00C8528C" w:rsidP="004852B1">
      <w:r w:rsidRPr="00887AC5">
        <w:t>Two-dimensional space and angles</w:t>
      </w:r>
      <w:r w:rsidR="00305ED2">
        <w:t>:</w:t>
      </w:r>
    </w:p>
    <w:p w14:paraId="6992A250" w14:textId="77777777" w:rsidR="00C8528C" w:rsidRDefault="00C8528C" w:rsidP="00887AC5">
      <w:pPr>
        <w:pStyle w:val="ListBullet"/>
      </w:pPr>
      <w:r w:rsidRPr="000B4657">
        <w:lastRenderedPageBreak/>
        <w:t>Identify, name and draw right-angled, equilateral, i</w:t>
      </w:r>
      <w:r>
        <w:t>sosceles and scalene triangles</w:t>
      </w:r>
    </w:p>
    <w:p w14:paraId="3969CAD4" w14:textId="77777777" w:rsidR="00C8528C" w:rsidRDefault="00C8528C" w:rsidP="00887AC5">
      <w:pPr>
        <w:pStyle w:val="ListBullet"/>
      </w:pPr>
      <w:r w:rsidRPr="000B4657">
        <w:t>Describe angle size in degrees</w:t>
      </w:r>
      <w:r>
        <w:t xml:space="preserve"> for each angle classification</w:t>
      </w:r>
    </w:p>
    <w:p w14:paraId="2A96F2D8" w14:textId="77777777" w:rsidR="00C8528C" w:rsidRPr="000B4657" w:rsidRDefault="00C8528C" w:rsidP="00887AC5">
      <w:pPr>
        <w:pStyle w:val="ListBullet"/>
      </w:pPr>
      <w:r w:rsidRPr="000B4657">
        <w:t xml:space="preserve">Construct, measure, compare and estimate angles in degrees (up to 360°) </w:t>
      </w:r>
    </w:p>
    <w:p w14:paraId="67DD7A90" w14:textId="77777777" w:rsidR="008647BA" w:rsidRDefault="008647BA" w:rsidP="008647BA">
      <w:pPr>
        <w:pStyle w:val="Heading3"/>
      </w:pPr>
      <w:bookmarkStart w:id="28" w:name="_Toc71543432"/>
      <w:r>
        <w:t>Example connections across strands</w:t>
      </w:r>
      <w:bookmarkEnd w:id="28"/>
    </w:p>
    <w:p w14:paraId="7C41EEBB" w14:textId="40F52187" w:rsidR="00C8528C" w:rsidRPr="004852B1" w:rsidRDefault="00C8528C" w:rsidP="004852B1">
      <w:pPr>
        <w:rPr>
          <w:rStyle w:val="Strong"/>
          <w:b w:val="0"/>
        </w:rPr>
      </w:pPr>
      <w:r w:rsidRPr="004852B1">
        <w:rPr>
          <w:rStyle w:val="Strong"/>
          <w:b w:val="0"/>
        </w:rPr>
        <w:t>Measurement and geometry – Number and algebra</w:t>
      </w:r>
      <w:r w:rsidR="00305ED2">
        <w:rPr>
          <w:rStyle w:val="Strong"/>
          <w:b w:val="0"/>
        </w:rPr>
        <w:t>:</w:t>
      </w:r>
    </w:p>
    <w:p w14:paraId="2D85DC4B" w14:textId="77777777" w:rsidR="001E3DDB" w:rsidRDefault="001E3DDB" w:rsidP="001E3DDB">
      <w:pPr>
        <w:pStyle w:val="ListBullet"/>
      </w:pPr>
      <w:r>
        <w:t>Length, whole numbers and fractions and decimals</w:t>
      </w:r>
    </w:p>
    <w:p w14:paraId="0360E3EB" w14:textId="77777777" w:rsidR="001E3DDB" w:rsidRDefault="001E3DDB" w:rsidP="001E3DDB">
      <w:pPr>
        <w:pStyle w:val="ListBullet2"/>
      </w:pPr>
      <w:r w:rsidRPr="003535AB">
        <w:t>Convert between kilometres, metres, centimetres and millimetres to compare lengths and distances</w:t>
      </w:r>
    </w:p>
    <w:p w14:paraId="37146A77" w14:textId="77777777" w:rsidR="001E3DDB" w:rsidRDefault="001E3DDB" w:rsidP="001E3DDB">
      <w:pPr>
        <w:pStyle w:val="ListBullet"/>
      </w:pPr>
      <w:r>
        <w:t>Length and addition and subtraction</w:t>
      </w:r>
    </w:p>
    <w:p w14:paraId="254524A2" w14:textId="77777777" w:rsidR="001E3DDB" w:rsidRDefault="001E3DDB" w:rsidP="001E3DDB">
      <w:pPr>
        <w:pStyle w:val="ListBullet2"/>
      </w:pPr>
      <w:r w:rsidRPr="003535AB">
        <w:t xml:space="preserve">Find perimeters of common two-dimensional </w:t>
      </w:r>
      <w:r>
        <w:t>shapes and record the strategy</w:t>
      </w:r>
    </w:p>
    <w:p w14:paraId="689B26AD" w14:textId="77777777" w:rsidR="001E3DDB" w:rsidRDefault="001E3DDB" w:rsidP="001E3DDB">
      <w:pPr>
        <w:pStyle w:val="ListBullet2"/>
      </w:pPr>
      <w:r w:rsidRPr="003535AB">
        <w:t>Solve problems involving length and perimeter</w:t>
      </w:r>
    </w:p>
    <w:p w14:paraId="08706BBB" w14:textId="2FEEEE7D" w:rsidR="00C8528C" w:rsidRDefault="00DA0599" w:rsidP="00C8528C">
      <w:pPr>
        <w:pStyle w:val="ListBullet"/>
      </w:pPr>
      <w:r>
        <w:t>Time and w</w:t>
      </w:r>
      <w:r w:rsidR="00C8528C">
        <w:t>hole num</w:t>
      </w:r>
      <w:r>
        <w:t>bers</w:t>
      </w:r>
    </w:p>
    <w:p w14:paraId="5BE198B5" w14:textId="77777777" w:rsidR="00C8528C" w:rsidRPr="004917E1" w:rsidRDefault="00C8528C" w:rsidP="00C8528C">
      <w:pPr>
        <w:pStyle w:val="ListBullet2"/>
        <w:rPr>
          <w:rStyle w:val="Strong"/>
          <w:b w:val="0"/>
          <w:bCs w:val="0"/>
        </w:rPr>
      </w:pPr>
      <w:r w:rsidRPr="004917E1">
        <w:t>Draw and interpre</w:t>
      </w:r>
      <w:r>
        <w:t>t timelines using a given scale</w:t>
      </w:r>
    </w:p>
    <w:p w14:paraId="1CC0B824" w14:textId="09A08329" w:rsidR="00B607B0" w:rsidRPr="004852B1" w:rsidRDefault="00B607B0" w:rsidP="004852B1">
      <w:pPr>
        <w:rPr>
          <w:rStyle w:val="Strong"/>
          <w:b w:val="0"/>
          <w:lang w:eastAsia="zh-CN"/>
        </w:rPr>
      </w:pPr>
      <w:r w:rsidRPr="004852B1">
        <w:rPr>
          <w:rStyle w:val="Strong"/>
          <w:b w:val="0"/>
          <w:lang w:eastAsia="zh-CN"/>
        </w:rPr>
        <w:t>Statistics and probability</w:t>
      </w:r>
      <w:r w:rsidR="001E3DDB" w:rsidRPr="004852B1">
        <w:rPr>
          <w:rStyle w:val="Strong"/>
          <w:b w:val="0"/>
          <w:lang w:eastAsia="zh-CN"/>
        </w:rPr>
        <w:t xml:space="preserve"> Number and a</w:t>
      </w:r>
      <w:r w:rsidR="00305ED2">
        <w:rPr>
          <w:rStyle w:val="Strong"/>
          <w:b w:val="0"/>
          <w:lang w:eastAsia="zh-CN"/>
        </w:rPr>
        <w:t>lgebra:</w:t>
      </w:r>
    </w:p>
    <w:p w14:paraId="72B11B6B" w14:textId="2A55AA4F" w:rsidR="00A87BD5" w:rsidRDefault="001E3DDB" w:rsidP="00A87BD5">
      <w:pPr>
        <w:pStyle w:val="ListBullet"/>
        <w:tabs>
          <w:tab w:val="clear" w:pos="652"/>
          <w:tab w:val="num" w:pos="360"/>
        </w:tabs>
        <w:adjustRightInd/>
        <w:snapToGrid/>
        <w:spacing w:before="60"/>
        <w:ind w:left="357" w:hanging="357"/>
      </w:pPr>
      <w:r>
        <w:t>Chance and fractions and decimals</w:t>
      </w:r>
    </w:p>
    <w:p w14:paraId="0F75D874" w14:textId="77777777" w:rsidR="00A87BD5" w:rsidRDefault="00A87BD5" w:rsidP="00A87BD5">
      <w:pPr>
        <w:pStyle w:val="ListBullet2"/>
        <w:spacing w:line="312" w:lineRule="auto"/>
        <w:ind w:left="1021" w:hanging="397"/>
      </w:pPr>
      <w:r w:rsidRPr="00F84E9E">
        <w:t>List outcomes of chance experiments inv</w:t>
      </w:r>
      <w:r>
        <w:t>olving equally likely outcomes</w:t>
      </w:r>
    </w:p>
    <w:p w14:paraId="36FD81EE" w14:textId="77777777" w:rsidR="00A87BD5" w:rsidRDefault="00A87BD5" w:rsidP="00A87BD5">
      <w:pPr>
        <w:pStyle w:val="ListBullet2"/>
        <w:spacing w:line="312" w:lineRule="auto"/>
        <w:ind w:left="1021" w:hanging="397"/>
      </w:pPr>
      <w:r w:rsidRPr="00F84E9E">
        <w:t>Represent</w:t>
      </w:r>
      <w:r>
        <w:t xml:space="preserve"> probabilities using fractions</w:t>
      </w:r>
    </w:p>
    <w:p w14:paraId="366E4C3F" w14:textId="77777777" w:rsidR="00A87BD5" w:rsidRDefault="00A87BD5" w:rsidP="00A87BD5">
      <w:pPr>
        <w:pStyle w:val="ListBullet2"/>
        <w:spacing w:line="312" w:lineRule="auto"/>
        <w:ind w:left="1021" w:hanging="397"/>
      </w:pPr>
      <w:r w:rsidRPr="00F84E9E">
        <w:t>Recognise that p</w:t>
      </w:r>
      <w:r>
        <w:t>robabilities range from 0 to 1</w:t>
      </w:r>
    </w:p>
    <w:p w14:paraId="5EE53988" w14:textId="3153785A" w:rsidR="001E3DDB" w:rsidRDefault="00A87BD5" w:rsidP="00E00ED1">
      <w:pPr>
        <w:pStyle w:val="ListBullet2"/>
        <w:spacing w:line="312" w:lineRule="auto"/>
        <w:ind w:left="1021" w:hanging="397"/>
      </w:pPr>
      <w:r w:rsidRPr="00F84E9E">
        <w:t xml:space="preserve">Represent probabilities using fractions, decimals and </w:t>
      </w:r>
      <w:r>
        <w:t>percentages</w:t>
      </w:r>
    </w:p>
    <w:p w14:paraId="3263FF36" w14:textId="77777777" w:rsidR="005F2004" w:rsidRDefault="005F2004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59B68483" w14:textId="6CAC8B2C" w:rsidR="00B607B0" w:rsidRDefault="00873235" w:rsidP="00873235">
      <w:pPr>
        <w:pStyle w:val="Heading2"/>
      </w:pPr>
      <w:bookmarkStart w:id="29" w:name="_Toc71543433"/>
      <w:r>
        <w:lastRenderedPageBreak/>
        <w:t>Later Term 3</w:t>
      </w:r>
      <w:bookmarkEnd w:id="29"/>
    </w:p>
    <w:p w14:paraId="020C7C75" w14:textId="733F9ED5" w:rsidR="00305ED2" w:rsidRDefault="00305ED2" w:rsidP="00305ED2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Later Term 3</w:t>
      </w:r>
      <w:r w:rsidRPr="00E02660">
        <w:t xml:space="preserve"> outcomes</w:t>
      </w:r>
    </w:p>
    <w:tbl>
      <w:tblPr>
        <w:tblStyle w:val="Tableheader"/>
        <w:tblW w:w="9781" w:type="dxa"/>
        <w:tblInd w:w="-120" w:type="dxa"/>
        <w:tblLook w:val="0420" w:firstRow="1" w:lastRow="0" w:firstColumn="0" w:lastColumn="0" w:noHBand="0" w:noVBand="1"/>
        <w:tblDescription w:val="Later Term 3 strands, substrands and outcomes"/>
      </w:tblPr>
      <w:tblGrid>
        <w:gridCol w:w="2050"/>
        <w:gridCol w:w="4473"/>
        <w:gridCol w:w="3258"/>
      </w:tblGrid>
      <w:tr w:rsidR="00433838" w:rsidRPr="007B6B2F" w14:paraId="4E0A0CF6" w14:textId="77777777" w:rsidTr="00321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tcW w:w="2050" w:type="dxa"/>
          </w:tcPr>
          <w:p w14:paraId="5ED400F0" w14:textId="77777777" w:rsidR="00433838" w:rsidRPr="007B6B2F" w:rsidRDefault="00433838" w:rsidP="00563C92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473" w:type="dxa"/>
          </w:tcPr>
          <w:p w14:paraId="0634EEC7" w14:textId="77777777" w:rsidR="00433838" w:rsidRPr="007B6B2F" w:rsidRDefault="00433838" w:rsidP="00563C92">
            <w:pPr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3258" w:type="dxa"/>
          </w:tcPr>
          <w:p w14:paraId="37B8F7E0" w14:textId="77777777" w:rsidR="00433838" w:rsidRPr="007B6B2F" w:rsidRDefault="00433838" w:rsidP="00563C92">
            <w:pPr>
              <w:rPr>
                <w:lang w:eastAsia="zh-CN"/>
              </w:rPr>
            </w:pPr>
            <w:r>
              <w:t>Outcomes</w:t>
            </w:r>
          </w:p>
        </w:tc>
      </w:tr>
      <w:tr w:rsidR="00433838" w:rsidRPr="006E73D9" w14:paraId="3CA21F40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0"/>
        </w:trPr>
        <w:tc>
          <w:tcPr>
            <w:tcW w:w="2050" w:type="dxa"/>
            <w:vAlign w:val="top"/>
          </w:tcPr>
          <w:p w14:paraId="72A0293B" w14:textId="77777777" w:rsidR="00433838" w:rsidRDefault="00433838" w:rsidP="00563C92">
            <w:pPr>
              <w:rPr>
                <w:lang w:eastAsia="zh-CN"/>
              </w:rPr>
            </w:pPr>
            <w:r w:rsidRPr="00CD3498">
              <w:t>Number and algebra</w:t>
            </w:r>
          </w:p>
        </w:tc>
        <w:tc>
          <w:tcPr>
            <w:tcW w:w="4473" w:type="dxa"/>
            <w:vAlign w:val="top"/>
          </w:tcPr>
          <w:p w14:paraId="6D6902A5" w14:textId="77777777" w:rsidR="00E34E7A" w:rsidRDefault="00E34E7A" w:rsidP="00563C92">
            <w:r>
              <w:t>Addition and subtraction</w:t>
            </w:r>
          </w:p>
          <w:p w14:paraId="1A9A0AA7" w14:textId="77777777" w:rsidR="00E34E7A" w:rsidRDefault="00E34E7A" w:rsidP="00563C92">
            <w:r>
              <w:t>Multiplication and division</w:t>
            </w:r>
          </w:p>
          <w:p w14:paraId="587A9EC1" w14:textId="77777777" w:rsidR="00E34E7A" w:rsidRDefault="00E34E7A" w:rsidP="00563C92">
            <w:r>
              <w:t>Fractions and decimals</w:t>
            </w:r>
          </w:p>
          <w:p w14:paraId="055AC3E8" w14:textId="138C9081" w:rsidR="00433838" w:rsidRDefault="00E34E7A" w:rsidP="00563C92">
            <w:pPr>
              <w:rPr>
                <w:lang w:eastAsia="zh-CN"/>
              </w:rPr>
            </w:pPr>
            <w:r>
              <w:t>P</w:t>
            </w:r>
            <w:r w:rsidR="00433838" w:rsidRPr="00CD3498">
              <w:t>atterns and algebra</w:t>
            </w:r>
          </w:p>
        </w:tc>
        <w:tc>
          <w:tcPr>
            <w:tcW w:w="3258" w:type="dxa"/>
            <w:vAlign w:val="top"/>
          </w:tcPr>
          <w:p w14:paraId="58EDC507" w14:textId="77777777" w:rsidR="00E34E7A" w:rsidRDefault="00E34E7A" w:rsidP="00563C92">
            <w:pPr>
              <w:rPr>
                <w:lang w:val="pl-PL"/>
              </w:rPr>
            </w:pPr>
            <w:r>
              <w:rPr>
                <w:lang w:val="pl-PL"/>
              </w:rPr>
              <w:t>MA3-5NA</w:t>
            </w:r>
          </w:p>
          <w:p w14:paraId="29171CE0" w14:textId="77777777" w:rsidR="00E34E7A" w:rsidRDefault="00E34E7A" w:rsidP="00563C92">
            <w:pPr>
              <w:rPr>
                <w:lang w:val="pl-PL"/>
              </w:rPr>
            </w:pPr>
            <w:r>
              <w:rPr>
                <w:lang w:val="pl-PL"/>
              </w:rPr>
              <w:t>MA3-6NA</w:t>
            </w:r>
          </w:p>
          <w:p w14:paraId="702245AE" w14:textId="77777777" w:rsidR="00E34E7A" w:rsidRDefault="00433838" w:rsidP="00563C92">
            <w:pPr>
              <w:rPr>
                <w:lang w:val="pl-PL"/>
              </w:rPr>
            </w:pPr>
            <w:r w:rsidRPr="001D17BF">
              <w:rPr>
                <w:lang w:val="pl-PL"/>
              </w:rPr>
              <w:t>MA3</w:t>
            </w:r>
            <w:r w:rsidR="00E34E7A">
              <w:rPr>
                <w:lang w:val="pl-PL"/>
              </w:rPr>
              <w:t>-7NA</w:t>
            </w:r>
          </w:p>
          <w:p w14:paraId="061A5E59" w14:textId="13F31967" w:rsidR="00433838" w:rsidRPr="001D17BF" w:rsidRDefault="00433838" w:rsidP="00563C92">
            <w:pPr>
              <w:rPr>
                <w:lang w:val="pl-PL" w:eastAsia="zh-CN"/>
              </w:rPr>
            </w:pPr>
            <w:r w:rsidRPr="001D17BF">
              <w:rPr>
                <w:lang w:val="pl-PL"/>
              </w:rPr>
              <w:t>MA3-8NA</w:t>
            </w:r>
          </w:p>
        </w:tc>
      </w:tr>
      <w:tr w:rsidR="00433838" w14:paraId="727FB325" w14:textId="77777777" w:rsidTr="00321F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48"/>
        </w:trPr>
        <w:tc>
          <w:tcPr>
            <w:tcW w:w="2050" w:type="dxa"/>
            <w:vAlign w:val="top"/>
          </w:tcPr>
          <w:p w14:paraId="3295A674" w14:textId="77777777" w:rsidR="00433838" w:rsidRDefault="00433838" w:rsidP="00563C92">
            <w:pPr>
              <w:rPr>
                <w:lang w:eastAsia="zh-CN"/>
              </w:rPr>
            </w:pPr>
            <w:r w:rsidRPr="00CD3498">
              <w:t>Measurement and geometry</w:t>
            </w:r>
          </w:p>
        </w:tc>
        <w:tc>
          <w:tcPr>
            <w:tcW w:w="4473" w:type="dxa"/>
            <w:vAlign w:val="top"/>
          </w:tcPr>
          <w:p w14:paraId="32D16855" w14:textId="77777777" w:rsidR="00E34E7A" w:rsidRDefault="00E34E7A" w:rsidP="00563C92">
            <w:r>
              <w:t>Area</w:t>
            </w:r>
          </w:p>
          <w:p w14:paraId="321F7F91" w14:textId="352C2D5D" w:rsidR="00433838" w:rsidRDefault="00E34E7A" w:rsidP="00563C92">
            <w:pPr>
              <w:rPr>
                <w:lang w:eastAsia="zh-CN"/>
              </w:rPr>
            </w:pPr>
            <w:r>
              <w:t>Po</w:t>
            </w:r>
            <w:r w:rsidR="00433838" w:rsidRPr="00CD3498">
              <w:t>sition</w:t>
            </w:r>
          </w:p>
        </w:tc>
        <w:tc>
          <w:tcPr>
            <w:tcW w:w="3258" w:type="dxa"/>
            <w:vAlign w:val="top"/>
          </w:tcPr>
          <w:p w14:paraId="727E8248" w14:textId="77777777" w:rsidR="00E34E7A" w:rsidRDefault="00E34E7A" w:rsidP="00563C92">
            <w:r>
              <w:t>MA3-10MG</w:t>
            </w:r>
          </w:p>
          <w:p w14:paraId="7D6DA5D4" w14:textId="2D7EBF52" w:rsidR="00433838" w:rsidRDefault="00433838" w:rsidP="00563C92">
            <w:pPr>
              <w:rPr>
                <w:lang w:eastAsia="zh-CN"/>
              </w:rPr>
            </w:pPr>
            <w:r w:rsidRPr="002E52FF">
              <w:t>MA3-17MG</w:t>
            </w:r>
          </w:p>
        </w:tc>
      </w:tr>
      <w:tr w:rsidR="00433838" w14:paraId="05052696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0"/>
        </w:trPr>
        <w:tc>
          <w:tcPr>
            <w:tcW w:w="2050" w:type="dxa"/>
            <w:vAlign w:val="top"/>
          </w:tcPr>
          <w:p w14:paraId="28087978" w14:textId="77777777" w:rsidR="00433838" w:rsidRDefault="00433838" w:rsidP="00563C92">
            <w:pPr>
              <w:rPr>
                <w:lang w:eastAsia="zh-CN"/>
              </w:rPr>
            </w:pPr>
            <w:r w:rsidRPr="00CD3498">
              <w:t>Statistics and probability</w:t>
            </w:r>
          </w:p>
        </w:tc>
        <w:tc>
          <w:tcPr>
            <w:tcW w:w="4473" w:type="dxa"/>
            <w:vAlign w:val="top"/>
          </w:tcPr>
          <w:p w14:paraId="6828C124" w14:textId="77777777" w:rsidR="00433838" w:rsidRDefault="00433838" w:rsidP="00563C92">
            <w:pPr>
              <w:rPr>
                <w:lang w:eastAsia="zh-CN"/>
              </w:rPr>
            </w:pPr>
            <w:r w:rsidRPr="00CD3498">
              <w:t>Data</w:t>
            </w:r>
          </w:p>
        </w:tc>
        <w:tc>
          <w:tcPr>
            <w:tcW w:w="3258" w:type="dxa"/>
            <w:vAlign w:val="top"/>
          </w:tcPr>
          <w:p w14:paraId="7E866607" w14:textId="77777777" w:rsidR="00433838" w:rsidRDefault="00433838" w:rsidP="00563C92">
            <w:pPr>
              <w:rPr>
                <w:lang w:eastAsia="zh-CN"/>
              </w:rPr>
            </w:pPr>
            <w:r w:rsidRPr="002E52FF">
              <w:t>MA3-18SP</w:t>
            </w:r>
          </w:p>
        </w:tc>
      </w:tr>
    </w:tbl>
    <w:p w14:paraId="0C871A3C" w14:textId="77777777" w:rsidR="00887AC5" w:rsidRPr="00FA530C" w:rsidRDefault="00887AC5" w:rsidP="00887AC5">
      <w:pPr>
        <w:pStyle w:val="Heading3"/>
      </w:pPr>
      <w:bookmarkStart w:id="30" w:name="_Toc71543434"/>
      <w:r>
        <w:t>Example c</w:t>
      </w:r>
      <w:r w:rsidRPr="00FA530C">
        <w:t>onnections within Number and algebra</w:t>
      </w:r>
      <w:bookmarkEnd w:id="30"/>
    </w:p>
    <w:p w14:paraId="2AEC56F5" w14:textId="702655CC" w:rsidR="00571338" w:rsidRPr="00682F2D" w:rsidRDefault="00571338" w:rsidP="004852B1">
      <w:r w:rsidRPr="00682F2D">
        <w:t>Whole number and addition and subtraction</w:t>
      </w:r>
      <w:r w:rsidR="00305ED2">
        <w:t>:</w:t>
      </w:r>
    </w:p>
    <w:p w14:paraId="47D0B152" w14:textId="77777777" w:rsidR="00571338" w:rsidRPr="001D17BF" w:rsidRDefault="00571338" w:rsidP="00571338">
      <w:pPr>
        <w:pStyle w:val="ListBullet"/>
      </w:pPr>
      <w:r>
        <w:t>P</w:t>
      </w:r>
      <w:r w:rsidRPr="001D17BF">
        <w:t xml:space="preserve">artition numbers of any size in non-standard forms to aid mental calculation </w:t>
      </w:r>
    </w:p>
    <w:p w14:paraId="2C2F7919" w14:textId="2D6250BD" w:rsidR="00571338" w:rsidRPr="00682F2D" w:rsidRDefault="00571338" w:rsidP="004852B1">
      <w:r w:rsidRPr="00682F2D">
        <w:t>Whole numbers and multiplication and division</w:t>
      </w:r>
      <w:r w:rsidR="00305ED2">
        <w:t>:</w:t>
      </w:r>
    </w:p>
    <w:p w14:paraId="3445738C" w14:textId="77777777" w:rsidR="00571338" w:rsidRDefault="00571338" w:rsidP="00571338">
      <w:pPr>
        <w:pStyle w:val="ListBullet"/>
      </w:pPr>
      <w:r>
        <w:t>U</w:t>
      </w:r>
      <w:r w:rsidRPr="00541681">
        <w:t xml:space="preserve">se mental and written strategies to multiply three- and four-digit numbers by one-digit numbers </w:t>
      </w:r>
    </w:p>
    <w:p w14:paraId="676E95ED" w14:textId="77777777" w:rsidR="00571338" w:rsidRDefault="00571338" w:rsidP="00571338">
      <w:pPr>
        <w:pStyle w:val="ListBullet"/>
      </w:pPr>
      <w:r>
        <w:t>Partition numbers of any size in non-standard forms to aid mental calculation</w:t>
      </w:r>
    </w:p>
    <w:p w14:paraId="187A9DA9" w14:textId="7AA509A6" w:rsidR="00571338" w:rsidRPr="00682F2D" w:rsidRDefault="00571338" w:rsidP="004852B1">
      <w:r w:rsidRPr="00682F2D">
        <w:t>Whole number and patterns and algebra</w:t>
      </w:r>
      <w:r w:rsidR="00305ED2">
        <w:t>:</w:t>
      </w:r>
    </w:p>
    <w:p w14:paraId="32FF19D6" w14:textId="77777777" w:rsidR="00571338" w:rsidRDefault="00571338" w:rsidP="00571338">
      <w:pPr>
        <w:pStyle w:val="ListBullet"/>
      </w:pPr>
      <w:r w:rsidRPr="00541681">
        <w:t>Identify and describe factors and multiples of whole numbers and use them to solve problems</w:t>
      </w:r>
    </w:p>
    <w:p w14:paraId="7F8EFE7B" w14:textId="0193CB2C" w:rsidR="00571338" w:rsidRDefault="00B933B1" w:rsidP="00571338">
      <w:pPr>
        <w:pStyle w:val="ListBullet"/>
      </w:pPr>
      <w:r>
        <w:t>Model, i</w:t>
      </w:r>
      <w:r w:rsidR="00571338" w:rsidRPr="00541681">
        <w:t>dentify and describe properties of prime, composite, square and triangular numbers</w:t>
      </w:r>
    </w:p>
    <w:p w14:paraId="2BC5A96C" w14:textId="77777777" w:rsidR="00571338" w:rsidRPr="00FA530C" w:rsidRDefault="00571338" w:rsidP="00571338">
      <w:pPr>
        <w:pStyle w:val="ListBullet"/>
      </w:pPr>
      <w:r w:rsidRPr="00541681">
        <w:t>Recognise the location of negative whole numbers in relation to zero and place them on a number line</w:t>
      </w:r>
    </w:p>
    <w:p w14:paraId="59016E12" w14:textId="58B09FD9" w:rsidR="00571338" w:rsidRPr="00682F2D" w:rsidRDefault="00571338" w:rsidP="004852B1">
      <w:r w:rsidRPr="00682F2D">
        <w:t>Addition and subtraction and multiplication and division</w:t>
      </w:r>
      <w:r w:rsidR="00305ED2">
        <w:t>:</w:t>
      </w:r>
    </w:p>
    <w:p w14:paraId="26E8A093" w14:textId="77777777" w:rsidR="00571338" w:rsidRDefault="00571338" w:rsidP="00571338">
      <w:pPr>
        <w:pStyle w:val="ListBullet"/>
      </w:pPr>
      <w:r w:rsidRPr="00541681">
        <w:t>Explore the use of brackets and the order of operations when readin</w:t>
      </w:r>
      <w:r>
        <w:t>g and writing number sentences</w:t>
      </w:r>
    </w:p>
    <w:p w14:paraId="456500CB" w14:textId="77777777" w:rsidR="00571338" w:rsidRDefault="00571338" w:rsidP="00571338">
      <w:pPr>
        <w:pStyle w:val="ListBullet"/>
      </w:pPr>
      <w:r w:rsidRPr="00541681">
        <w:t>Cre</w:t>
      </w:r>
      <w:r>
        <w:t>ate a simple budget</w:t>
      </w:r>
    </w:p>
    <w:p w14:paraId="4EDC39F8" w14:textId="49333CDC" w:rsidR="00571338" w:rsidRPr="00682F2D" w:rsidRDefault="00571338" w:rsidP="004852B1">
      <w:r w:rsidRPr="00682F2D">
        <w:lastRenderedPageBreak/>
        <w:t>Addition and subtraction and fractions and decimals</w:t>
      </w:r>
      <w:r w:rsidR="00305ED2">
        <w:t>:</w:t>
      </w:r>
    </w:p>
    <w:p w14:paraId="71A8D135" w14:textId="77777777" w:rsidR="00571338" w:rsidRDefault="00571338" w:rsidP="00571338">
      <w:pPr>
        <w:pStyle w:val="ListBullet"/>
      </w:pPr>
      <w:r w:rsidRPr="00541681">
        <w:t>Investigate strategies to solve problems involving addition and subtraction of fract</w:t>
      </w:r>
      <w:r>
        <w:t>ions with the same denominator</w:t>
      </w:r>
    </w:p>
    <w:p w14:paraId="746ED097" w14:textId="77777777" w:rsidR="00571338" w:rsidRDefault="00571338" w:rsidP="00571338">
      <w:pPr>
        <w:pStyle w:val="ListBullet"/>
      </w:pPr>
      <w:r w:rsidRPr="00541681">
        <w:t>Add and subtract fractions, including mixed numerals, where one denominator is the same as, or a multiple of, the othe</w:t>
      </w:r>
      <w:r>
        <w:t>r</w:t>
      </w:r>
    </w:p>
    <w:p w14:paraId="5A453840" w14:textId="77777777" w:rsidR="00571338" w:rsidRDefault="00571338" w:rsidP="00571338">
      <w:pPr>
        <w:pStyle w:val="ListBullet"/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2C8BD1C8" w14:textId="77777777" w:rsidR="00571338" w:rsidRDefault="00571338" w:rsidP="00571338">
      <w:pPr>
        <w:pStyle w:val="ListBullet"/>
      </w:pPr>
      <w:r w:rsidRPr="00541681">
        <w:t>Investigate and calculate simple percentages of quantities including discounts of 10%, 25% and 50% on sale items</w:t>
      </w:r>
    </w:p>
    <w:p w14:paraId="0AFBBA07" w14:textId="21658F9D" w:rsidR="00571338" w:rsidRPr="00682F2D" w:rsidRDefault="00571338" w:rsidP="004852B1">
      <w:r>
        <w:t xml:space="preserve">Addition and subtraction, </w:t>
      </w:r>
      <w:r w:rsidRPr="00682F2D">
        <w:t>patterns and algebra and fractions and decimals</w:t>
      </w:r>
      <w:r w:rsidR="00305ED2">
        <w:t>:</w:t>
      </w:r>
    </w:p>
    <w:p w14:paraId="761C663F" w14:textId="77777777" w:rsidR="00571338" w:rsidRDefault="00571338" w:rsidP="00571338">
      <w:pPr>
        <w:pStyle w:val="ListBullet"/>
      </w:pPr>
      <w:r w:rsidRPr="00541681">
        <w:t>Describe, continue and create patterns with fractions, decimals and whole numbers resulting from addition and subtraction</w:t>
      </w:r>
    </w:p>
    <w:p w14:paraId="3A8B7892" w14:textId="31B7B384" w:rsidR="00571338" w:rsidRPr="00682F2D" w:rsidRDefault="00571338" w:rsidP="004852B1">
      <w:r w:rsidRPr="00682F2D">
        <w:t>Multiplication and division and fractions and decimals</w:t>
      </w:r>
      <w:r w:rsidR="00305ED2">
        <w:t>:</w:t>
      </w:r>
    </w:p>
    <w:p w14:paraId="139D5248" w14:textId="77777777" w:rsidR="00571338" w:rsidRDefault="00571338" w:rsidP="00571338">
      <w:pPr>
        <w:pStyle w:val="ListBullet"/>
      </w:pPr>
      <w:r w:rsidRPr="007B0BBB">
        <w:t>Multi</w:t>
      </w:r>
      <w:r>
        <w:t>ply fractions by whole numbers</w:t>
      </w:r>
    </w:p>
    <w:p w14:paraId="156A5473" w14:textId="77777777" w:rsidR="00571338" w:rsidRDefault="00571338" w:rsidP="00571338">
      <w:pPr>
        <w:pStyle w:val="ListBullet"/>
      </w:pPr>
      <w:r w:rsidRPr="007B0BBB">
        <w:t>Use mental, written and calculator strategies to divide decim</w:t>
      </w:r>
      <w:r>
        <w:t>als by one-digit whole numbers</w:t>
      </w:r>
    </w:p>
    <w:p w14:paraId="2B366D69" w14:textId="77777777" w:rsidR="00571338" w:rsidRDefault="00571338" w:rsidP="00571338">
      <w:pPr>
        <w:pStyle w:val="ListBullet"/>
      </w:pPr>
      <w:r w:rsidRPr="007B0BBB">
        <w:t>Multiply and divi</w:t>
      </w:r>
      <w:r>
        <w:t>de decimals by 10, 100 and 1000</w:t>
      </w:r>
    </w:p>
    <w:p w14:paraId="6210205F" w14:textId="108DF672" w:rsidR="00571338" w:rsidRPr="00682F2D" w:rsidRDefault="00571338" w:rsidP="004852B1">
      <w:r w:rsidRPr="00682F2D">
        <w:t xml:space="preserve">Multiplication </w:t>
      </w:r>
      <w:r>
        <w:t xml:space="preserve">and division </w:t>
      </w:r>
      <w:r w:rsidRPr="00682F2D">
        <w:t>and patterns and algebra</w:t>
      </w:r>
      <w:r w:rsidR="00305ED2">
        <w:t>:</w:t>
      </w:r>
    </w:p>
    <w:p w14:paraId="1FB6C471" w14:textId="77777777" w:rsidR="00571338" w:rsidRDefault="00571338" w:rsidP="00571338">
      <w:pPr>
        <w:pStyle w:val="ListBullet"/>
      </w:pPr>
      <w:r w:rsidRPr="007B0BBB">
        <w:t>Find missing numbers in number sentences involving multiplication or division on one o</w:t>
      </w:r>
      <w:r>
        <w:t>r both sides of the equals sign</w:t>
      </w:r>
    </w:p>
    <w:p w14:paraId="28F6F865" w14:textId="40272BAB" w:rsidR="00873235" w:rsidRDefault="003519FE" w:rsidP="00873235">
      <w:pPr>
        <w:pStyle w:val="Heading3"/>
      </w:pPr>
      <w:bookmarkStart w:id="31" w:name="_Toc71543435"/>
      <w:r>
        <w:t>Example c</w:t>
      </w:r>
      <w:r w:rsidR="00873235">
        <w:t>onnections across strands</w:t>
      </w:r>
      <w:bookmarkEnd w:id="31"/>
    </w:p>
    <w:p w14:paraId="5CF43632" w14:textId="45E35451" w:rsidR="007766D2" w:rsidRPr="004852B1" w:rsidRDefault="00873235" w:rsidP="004852B1">
      <w:pPr>
        <w:rPr>
          <w:rStyle w:val="Strong"/>
          <w:b w:val="0"/>
        </w:rPr>
      </w:pPr>
      <w:r w:rsidRPr="004852B1">
        <w:rPr>
          <w:rStyle w:val="Strong"/>
          <w:b w:val="0"/>
        </w:rPr>
        <w:t>Measurement a</w:t>
      </w:r>
      <w:r w:rsidR="007766D2" w:rsidRPr="004852B1">
        <w:rPr>
          <w:rStyle w:val="Strong"/>
          <w:b w:val="0"/>
        </w:rPr>
        <w:t>nd geometry – Number and algebra</w:t>
      </w:r>
      <w:r w:rsidR="00305ED2">
        <w:rPr>
          <w:rStyle w:val="Strong"/>
          <w:b w:val="0"/>
        </w:rPr>
        <w:t>:</w:t>
      </w:r>
    </w:p>
    <w:p w14:paraId="5A49D0EF" w14:textId="70AFC23D" w:rsidR="007766D2" w:rsidRDefault="001E3DDB" w:rsidP="007766D2">
      <w:pPr>
        <w:pStyle w:val="ListBullet"/>
      </w:pPr>
      <w:r>
        <w:t>Area and multiplication and division</w:t>
      </w:r>
    </w:p>
    <w:p w14:paraId="5CE14AEC" w14:textId="77777777" w:rsidR="007766D2" w:rsidRDefault="007766D2" w:rsidP="007766D2">
      <w:pPr>
        <w:pStyle w:val="ListBullet2"/>
      </w:pPr>
      <w:r w:rsidRPr="004917E1">
        <w:t>Investigate strategies to find areas of rectangles (including squares) an</w:t>
      </w:r>
      <w:r>
        <w:t>d record the strategy</w:t>
      </w:r>
    </w:p>
    <w:p w14:paraId="4A04215E" w14:textId="172346A6" w:rsidR="007766D2" w:rsidRDefault="007766D2" w:rsidP="007766D2">
      <w:pPr>
        <w:pStyle w:val="ListBullet2"/>
      </w:pPr>
      <w:r w:rsidRPr="004917E1">
        <w:t>Investigate and explain the relationship between the area of triangles and the area of rectangle</w:t>
      </w:r>
      <w:r>
        <w:t>s</w:t>
      </w:r>
    </w:p>
    <w:p w14:paraId="208693F4" w14:textId="0BEBBF7A" w:rsidR="007766D2" w:rsidRPr="00C24244" w:rsidRDefault="001D17BF" w:rsidP="00873235">
      <w:pPr>
        <w:pStyle w:val="ListBullet2"/>
        <w:rPr>
          <w:rStyle w:val="Strong"/>
          <w:b w:val="0"/>
          <w:bCs w:val="0"/>
        </w:rPr>
      </w:pPr>
      <w:r>
        <w:t>U</w:t>
      </w:r>
      <w:r w:rsidRPr="001D17BF">
        <w:t xml:space="preserve">sing an area model </w:t>
      </w:r>
    </w:p>
    <w:p w14:paraId="1E592942" w14:textId="0B93A0FC" w:rsidR="00873235" w:rsidRPr="007766D2" w:rsidRDefault="001E3DDB" w:rsidP="00873235">
      <w:pPr>
        <w:pStyle w:val="ListBullet"/>
      </w:pPr>
      <w:r>
        <w:t>Position and patterns and algebra</w:t>
      </w:r>
    </w:p>
    <w:p w14:paraId="5D909614" w14:textId="3126B038" w:rsidR="00873235" w:rsidRDefault="007766D2" w:rsidP="007766D2">
      <w:pPr>
        <w:pStyle w:val="ListBullet2"/>
      </w:pPr>
      <w:r w:rsidRPr="007766D2">
        <w:t xml:space="preserve">Identify and record the coordinates of given points in all four quadrants of the number plane (Cartesian plane) </w:t>
      </w:r>
    </w:p>
    <w:p w14:paraId="606D55CE" w14:textId="7258DF0D" w:rsidR="007766D2" w:rsidRPr="004852B1" w:rsidRDefault="007766D2" w:rsidP="007766D2">
      <w:pPr>
        <w:rPr>
          <w:rStyle w:val="Strong"/>
          <w:b w:val="0"/>
          <w:lang w:eastAsia="zh-CN"/>
        </w:rPr>
      </w:pPr>
      <w:r w:rsidRPr="004852B1">
        <w:rPr>
          <w:rStyle w:val="Strong"/>
          <w:b w:val="0"/>
          <w:lang w:eastAsia="zh-CN"/>
        </w:rPr>
        <w:t>Number and algebra – Statistics and probability</w:t>
      </w:r>
      <w:r w:rsidR="00305ED2">
        <w:rPr>
          <w:rStyle w:val="Strong"/>
          <w:b w:val="0"/>
          <w:lang w:eastAsia="zh-CN"/>
        </w:rPr>
        <w:t>:</w:t>
      </w:r>
    </w:p>
    <w:p w14:paraId="5D81B94B" w14:textId="670EF92B" w:rsidR="007766D2" w:rsidRDefault="001E3DDB" w:rsidP="00305ED2">
      <w:pPr>
        <w:pStyle w:val="ListBullet"/>
      </w:pPr>
      <w:r>
        <w:lastRenderedPageBreak/>
        <w:t>Data and whole numbers</w:t>
      </w:r>
    </w:p>
    <w:p w14:paraId="34432B09" w14:textId="175DAA64" w:rsidR="00144AF2" w:rsidRDefault="007766D2" w:rsidP="007766D2">
      <w:pPr>
        <w:pStyle w:val="ListBullet2"/>
      </w:pPr>
      <w:r w:rsidRPr="000B4657">
        <w:t>Pose questions and collect categorical or numerical data by observation or survey</w:t>
      </w:r>
    </w:p>
    <w:p w14:paraId="0016AC99" w14:textId="77777777" w:rsidR="005F2004" w:rsidRDefault="005F2004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56F113A1" w14:textId="127A7CE9" w:rsidR="00873235" w:rsidRDefault="00873235" w:rsidP="00873235">
      <w:pPr>
        <w:pStyle w:val="Heading2"/>
      </w:pPr>
      <w:bookmarkStart w:id="32" w:name="_Toc71543436"/>
      <w:r>
        <w:lastRenderedPageBreak/>
        <w:t>Early</w:t>
      </w:r>
      <w:r w:rsidR="00DA7484">
        <w:t xml:space="preserve"> </w:t>
      </w:r>
      <w:r>
        <w:t>Term 4</w:t>
      </w:r>
      <w:bookmarkEnd w:id="32"/>
    </w:p>
    <w:p w14:paraId="3E670237" w14:textId="093DC26A" w:rsidR="00305ED2" w:rsidRDefault="00305ED2" w:rsidP="00305ED2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Early Term 4</w:t>
      </w:r>
      <w:r w:rsidRPr="0024615E">
        <w:t xml:space="preserve"> outcomes</w:t>
      </w:r>
    </w:p>
    <w:tbl>
      <w:tblPr>
        <w:tblStyle w:val="Tableheader"/>
        <w:tblW w:w="10013" w:type="dxa"/>
        <w:tblInd w:w="-90" w:type="dxa"/>
        <w:tblLook w:val="0420" w:firstRow="1" w:lastRow="0" w:firstColumn="0" w:lastColumn="0" w:noHBand="0" w:noVBand="1"/>
        <w:tblDescription w:val="Early Term 4 strands, substrands and outcomes"/>
      </w:tblPr>
      <w:tblGrid>
        <w:gridCol w:w="2167"/>
        <w:gridCol w:w="3724"/>
        <w:gridCol w:w="4122"/>
      </w:tblGrid>
      <w:tr w:rsidR="00433838" w:rsidRPr="007B6B2F" w14:paraId="0E3B679F" w14:textId="77777777" w:rsidTr="00321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2167" w:type="dxa"/>
          </w:tcPr>
          <w:p w14:paraId="1FC7DECC" w14:textId="77777777" w:rsidR="00433838" w:rsidRPr="007B6B2F" w:rsidRDefault="00433838" w:rsidP="00563C92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3724" w:type="dxa"/>
          </w:tcPr>
          <w:p w14:paraId="51BB0B21" w14:textId="77777777" w:rsidR="00433838" w:rsidRPr="007B6B2F" w:rsidRDefault="00433838" w:rsidP="00563C92">
            <w:pPr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4122" w:type="dxa"/>
          </w:tcPr>
          <w:p w14:paraId="0FA6D4B9" w14:textId="77777777" w:rsidR="00433838" w:rsidRPr="007B6B2F" w:rsidRDefault="00433838" w:rsidP="00563C92">
            <w:pPr>
              <w:rPr>
                <w:lang w:eastAsia="zh-CN"/>
              </w:rPr>
            </w:pPr>
            <w:r>
              <w:t>Outcomes</w:t>
            </w:r>
          </w:p>
        </w:tc>
      </w:tr>
      <w:tr w:rsidR="00433838" w:rsidRPr="006E73D9" w14:paraId="5C8BEAEB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9"/>
        </w:trPr>
        <w:tc>
          <w:tcPr>
            <w:tcW w:w="2167" w:type="dxa"/>
            <w:vAlign w:val="top"/>
          </w:tcPr>
          <w:p w14:paraId="1802EAE6" w14:textId="77777777" w:rsidR="00433838" w:rsidRDefault="00433838" w:rsidP="00563C92">
            <w:pPr>
              <w:rPr>
                <w:lang w:eastAsia="zh-CN"/>
              </w:rPr>
            </w:pPr>
            <w:r w:rsidRPr="00CD3498">
              <w:t>Number and algebra</w:t>
            </w:r>
          </w:p>
        </w:tc>
        <w:tc>
          <w:tcPr>
            <w:tcW w:w="3724" w:type="dxa"/>
            <w:vAlign w:val="top"/>
          </w:tcPr>
          <w:p w14:paraId="1676617C" w14:textId="77777777" w:rsidR="009573FA" w:rsidRDefault="009573FA" w:rsidP="00563C92">
            <w:r>
              <w:t>Whole numbers</w:t>
            </w:r>
          </w:p>
          <w:p w14:paraId="00F0426F" w14:textId="77777777" w:rsidR="009573FA" w:rsidRDefault="009573FA" w:rsidP="00563C92">
            <w:r>
              <w:t>Multiplication and division</w:t>
            </w:r>
          </w:p>
          <w:p w14:paraId="42FA2C82" w14:textId="18156DD3" w:rsidR="00433838" w:rsidRDefault="009573FA" w:rsidP="00563C92">
            <w:r>
              <w:t>F</w:t>
            </w:r>
            <w:r w:rsidR="00433838" w:rsidRPr="00CD3498">
              <w:t>ractions and decimals</w:t>
            </w:r>
          </w:p>
        </w:tc>
        <w:tc>
          <w:tcPr>
            <w:tcW w:w="4122" w:type="dxa"/>
            <w:vAlign w:val="top"/>
          </w:tcPr>
          <w:p w14:paraId="240CB150" w14:textId="77777777" w:rsidR="009573FA" w:rsidRDefault="009573FA" w:rsidP="00563C92">
            <w:pPr>
              <w:rPr>
                <w:lang w:val="pl-PL"/>
              </w:rPr>
            </w:pPr>
            <w:r>
              <w:rPr>
                <w:lang w:val="pl-PL"/>
              </w:rPr>
              <w:t>MA3-4NA</w:t>
            </w:r>
          </w:p>
          <w:p w14:paraId="50FDE96F" w14:textId="77777777" w:rsidR="005220B1" w:rsidRDefault="009573FA" w:rsidP="00563C92">
            <w:pPr>
              <w:rPr>
                <w:lang w:val="pl-PL"/>
              </w:rPr>
            </w:pPr>
            <w:r>
              <w:rPr>
                <w:lang w:val="pl-PL"/>
              </w:rPr>
              <w:t>MA3-6NA</w:t>
            </w:r>
          </w:p>
          <w:p w14:paraId="128A3E7D" w14:textId="14F33326" w:rsidR="00433838" w:rsidRPr="006A7A9A" w:rsidRDefault="00433838" w:rsidP="00563C92">
            <w:pPr>
              <w:rPr>
                <w:lang w:val="pl-PL" w:eastAsia="zh-CN"/>
              </w:rPr>
            </w:pPr>
            <w:r w:rsidRPr="006A7A9A">
              <w:rPr>
                <w:lang w:val="pl-PL"/>
              </w:rPr>
              <w:t>MA2-7NA</w:t>
            </w:r>
          </w:p>
        </w:tc>
      </w:tr>
      <w:tr w:rsidR="00433838" w:rsidRPr="006E73D9" w14:paraId="626EACF2" w14:textId="77777777" w:rsidTr="00321F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6"/>
        </w:trPr>
        <w:tc>
          <w:tcPr>
            <w:tcW w:w="2167" w:type="dxa"/>
            <w:vAlign w:val="top"/>
          </w:tcPr>
          <w:p w14:paraId="7EC02B55" w14:textId="77777777" w:rsidR="00433838" w:rsidRDefault="00433838" w:rsidP="00563C92">
            <w:pPr>
              <w:rPr>
                <w:lang w:eastAsia="zh-CN"/>
              </w:rPr>
            </w:pPr>
            <w:r w:rsidRPr="00CD3498">
              <w:t>Measurement and geometry</w:t>
            </w:r>
          </w:p>
        </w:tc>
        <w:tc>
          <w:tcPr>
            <w:tcW w:w="3724" w:type="dxa"/>
            <w:vAlign w:val="top"/>
          </w:tcPr>
          <w:p w14:paraId="3BE1A3AB" w14:textId="77777777" w:rsidR="005220B1" w:rsidRDefault="00433838" w:rsidP="00563C92">
            <w:r w:rsidRPr="00CD3498">
              <w:t>Volume a</w:t>
            </w:r>
            <w:r w:rsidR="005220B1">
              <w:t>nd capacity</w:t>
            </w:r>
          </w:p>
          <w:p w14:paraId="5C14E610" w14:textId="77777777" w:rsidR="005220B1" w:rsidRDefault="005220B1" w:rsidP="00563C92">
            <w:r>
              <w:t>Time</w:t>
            </w:r>
          </w:p>
          <w:p w14:paraId="2D4B66A6" w14:textId="6F969624" w:rsidR="00433838" w:rsidRDefault="005220B1" w:rsidP="00563C92">
            <w:pPr>
              <w:rPr>
                <w:lang w:eastAsia="zh-CN"/>
              </w:rPr>
            </w:pPr>
            <w:r>
              <w:t>T</w:t>
            </w:r>
            <w:r w:rsidR="00433838" w:rsidRPr="00CD3498">
              <w:t>hree-dimensional space</w:t>
            </w:r>
          </w:p>
        </w:tc>
        <w:tc>
          <w:tcPr>
            <w:tcW w:w="4122" w:type="dxa"/>
            <w:vAlign w:val="top"/>
          </w:tcPr>
          <w:p w14:paraId="49618474" w14:textId="77777777" w:rsidR="009573FA" w:rsidRDefault="009573FA" w:rsidP="00563C92">
            <w:pPr>
              <w:rPr>
                <w:lang w:val="it-IT"/>
              </w:rPr>
            </w:pPr>
            <w:r>
              <w:rPr>
                <w:lang w:val="it-IT"/>
              </w:rPr>
              <w:t>MA3-11MG</w:t>
            </w:r>
          </w:p>
          <w:p w14:paraId="70DD6385" w14:textId="4C03D079" w:rsidR="009573FA" w:rsidRDefault="009573FA" w:rsidP="00563C92">
            <w:pPr>
              <w:rPr>
                <w:lang w:val="it-IT"/>
              </w:rPr>
            </w:pPr>
            <w:r>
              <w:rPr>
                <w:lang w:val="it-IT"/>
              </w:rPr>
              <w:t>MA3-13MG</w:t>
            </w:r>
          </w:p>
          <w:p w14:paraId="40ADB111" w14:textId="472851F8" w:rsidR="00433838" w:rsidRPr="006A7A9A" w:rsidRDefault="00433838" w:rsidP="00563C92">
            <w:pPr>
              <w:rPr>
                <w:lang w:val="it-IT" w:eastAsia="zh-CN"/>
              </w:rPr>
            </w:pPr>
            <w:r w:rsidRPr="006A7A9A">
              <w:rPr>
                <w:lang w:val="it-IT"/>
              </w:rPr>
              <w:t>MA3-14MG</w:t>
            </w:r>
          </w:p>
        </w:tc>
      </w:tr>
      <w:tr w:rsidR="00433838" w14:paraId="3056EC13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9"/>
        </w:trPr>
        <w:tc>
          <w:tcPr>
            <w:tcW w:w="2167" w:type="dxa"/>
            <w:vAlign w:val="top"/>
          </w:tcPr>
          <w:p w14:paraId="4AED9C9A" w14:textId="77777777" w:rsidR="00433838" w:rsidRDefault="00433838" w:rsidP="00563C92">
            <w:pPr>
              <w:rPr>
                <w:lang w:eastAsia="zh-CN"/>
              </w:rPr>
            </w:pPr>
            <w:r w:rsidRPr="00CD3498">
              <w:t>Statistics and probability</w:t>
            </w:r>
          </w:p>
        </w:tc>
        <w:tc>
          <w:tcPr>
            <w:tcW w:w="3724" w:type="dxa"/>
            <w:vAlign w:val="top"/>
          </w:tcPr>
          <w:p w14:paraId="153670ED" w14:textId="77777777" w:rsidR="009573FA" w:rsidRDefault="009573FA" w:rsidP="00563C92">
            <w:r>
              <w:t>Data</w:t>
            </w:r>
          </w:p>
          <w:p w14:paraId="189D8DE0" w14:textId="6824E03D" w:rsidR="00433838" w:rsidRDefault="009573FA" w:rsidP="00563C92">
            <w:pPr>
              <w:rPr>
                <w:lang w:eastAsia="zh-CN"/>
              </w:rPr>
            </w:pPr>
            <w:r>
              <w:t>C</w:t>
            </w:r>
            <w:r w:rsidR="00433838" w:rsidRPr="00CD3498">
              <w:t>hance</w:t>
            </w:r>
          </w:p>
        </w:tc>
        <w:tc>
          <w:tcPr>
            <w:tcW w:w="4122" w:type="dxa"/>
            <w:vAlign w:val="top"/>
          </w:tcPr>
          <w:p w14:paraId="3CCD6182" w14:textId="77777777" w:rsidR="009573FA" w:rsidRDefault="009573FA" w:rsidP="00563C92">
            <w:r>
              <w:t>MA3-18SP</w:t>
            </w:r>
          </w:p>
          <w:p w14:paraId="6F587A40" w14:textId="33902AF9" w:rsidR="00433838" w:rsidRDefault="00433838" w:rsidP="00563C92">
            <w:pPr>
              <w:rPr>
                <w:lang w:eastAsia="zh-CN"/>
              </w:rPr>
            </w:pPr>
            <w:r w:rsidRPr="002E52FF">
              <w:t>MA3-19SP</w:t>
            </w:r>
          </w:p>
        </w:tc>
      </w:tr>
    </w:tbl>
    <w:p w14:paraId="06C2DA17" w14:textId="77777777" w:rsidR="00D813FB" w:rsidRPr="00FA530C" w:rsidRDefault="00D813FB" w:rsidP="00D813FB">
      <w:pPr>
        <w:pStyle w:val="Heading3"/>
      </w:pPr>
      <w:bookmarkStart w:id="33" w:name="_Toc71543437"/>
      <w:r>
        <w:t>Example c</w:t>
      </w:r>
      <w:r w:rsidRPr="00FA530C">
        <w:t>onnections within Number and algebra</w:t>
      </w:r>
      <w:bookmarkEnd w:id="33"/>
    </w:p>
    <w:p w14:paraId="36A91A03" w14:textId="52A3E9BD" w:rsidR="00571338" w:rsidRPr="00682F2D" w:rsidRDefault="00571338" w:rsidP="004852B1">
      <w:r w:rsidRPr="00682F2D">
        <w:t>Whole number and addition and subtraction</w:t>
      </w:r>
      <w:r w:rsidR="00305ED2">
        <w:t>:</w:t>
      </w:r>
    </w:p>
    <w:p w14:paraId="1057AE73" w14:textId="77777777" w:rsidR="00571338" w:rsidRPr="001D17BF" w:rsidRDefault="00571338" w:rsidP="00571338">
      <w:pPr>
        <w:pStyle w:val="ListBullet"/>
      </w:pPr>
      <w:r>
        <w:t>P</w:t>
      </w:r>
      <w:r w:rsidRPr="001D17BF">
        <w:t xml:space="preserve">artition numbers of any size in non-standard forms to aid mental calculation </w:t>
      </w:r>
    </w:p>
    <w:p w14:paraId="0ECC1E96" w14:textId="1F021910" w:rsidR="00571338" w:rsidRPr="00682F2D" w:rsidRDefault="00571338" w:rsidP="004852B1">
      <w:r w:rsidRPr="00682F2D">
        <w:t>Whole numbers and multiplication and division</w:t>
      </w:r>
      <w:r w:rsidR="00305ED2">
        <w:t>:</w:t>
      </w:r>
    </w:p>
    <w:p w14:paraId="47BE2BCC" w14:textId="77777777" w:rsidR="00571338" w:rsidRDefault="00571338" w:rsidP="00571338">
      <w:pPr>
        <w:pStyle w:val="ListBullet"/>
      </w:pPr>
      <w:r>
        <w:t>U</w:t>
      </w:r>
      <w:r w:rsidRPr="00541681">
        <w:t xml:space="preserve">se mental and written strategies to multiply three- and four-digit numbers by one-digit numbers </w:t>
      </w:r>
    </w:p>
    <w:p w14:paraId="65A2F9A3" w14:textId="77777777" w:rsidR="00571338" w:rsidRDefault="00571338" w:rsidP="00571338">
      <w:pPr>
        <w:pStyle w:val="ListBullet"/>
      </w:pPr>
      <w:r>
        <w:t>Partition numbers of any size in non-standard forms to aid mental calculation</w:t>
      </w:r>
    </w:p>
    <w:p w14:paraId="384FDBD3" w14:textId="12DF7EF1" w:rsidR="00571338" w:rsidRPr="00682F2D" w:rsidRDefault="00571338" w:rsidP="004852B1">
      <w:r w:rsidRPr="00682F2D">
        <w:t>Whole number and patterns and algebra</w:t>
      </w:r>
      <w:r w:rsidR="00305ED2">
        <w:t>:</w:t>
      </w:r>
    </w:p>
    <w:p w14:paraId="6AB0FFEC" w14:textId="77777777" w:rsidR="00571338" w:rsidRDefault="00571338" w:rsidP="00571338">
      <w:pPr>
        <w:pStyle w:val="ListBullet"/>
      </w:pPr>
      <w:r w:rsidRPr="00541681">
        <w:t>Identify and describe factors and multiples of whole numbers and use them to solve problems</w:t>
      </w:r>
    </w:p>
    <w:p w14:paraId="2356EB82" w14:textId="147EC6DD" w:rsidR="00571338" w:rsidRDefault="00B933B1" w:rsidP="00571338">
      <w:pPr>
        <w:pStyle w:val="ListBullet"/>
      </w:pPr>
      <w:r>
        <w:t>Model, i</w:t>
      </w:r>
      <w:r w:rsidR="00571338" w:rsidRPr="00541681">
        <w:t>dentify and describe properties of prime, composite, square and triangular numbers</w:t>
      </w:r>
    </w:p>
    <w:p w14:paraId="5895ADD8" w14:textId="77777777" w:rsidR="00571338" w:rsidRPr="00FA530C" w:rsidRDefault="00571338" w:rsidP="00571338">
      <w:pPr>
        <w:pStyle w:val="ListBullet"/>
      </w:pPr>
      <w:r w:rsidRPr="00541681">
        <w:t>Recognise the location of negative whole numbers in relation to zero and place them on a number line</w:t>
      </w:r>
    </w:p>
    <w:p w14:paraId="013B2C96" w14:textId="348109FD" w:rsidR="00571338" w:rsidRPr="00682F2D" w:rsidRDefault="00571338" w:rsidP="004852B1">
      <w:r w:rsidRPr="00682F2D">
        <w:t>Addition and subtraction and multiplication and division</w:t>
      </w:r>
      <w:r w:rsidR="00305ED2">
        <w:t>:</w:t>
      </w:r>
    </w:p>
    <w:p w14:paraId="562A264C" w14:textId="77777777" w:rsidR="00571338" w:rsidRDefault="00571338" w:rsidP="00571338">
      <w:pPr>
        <w:pStyle w:val="ListBullet"/>
      </w:pPr>
      <w:r w:rsidRPr="00541681">
        <w:t>Explore the use of brackets and the order of operations when readin</w:t>
      </w:r>
      <w:r>
        <w:t>g and writing number sentences</w:t>
      </w:r>
    </w:p>
    <w:p w14:paraId="2A0C071B" w14:textId="77777777" w:rsidR="00571338" w:rsidRDefault="00571338" w:rsidP="00571338">
      <w:pPr>
        <w:pStyle w:val="ListBullet"/>
      </w:pPr>
      <w:r w:rsidRPr="00541681">
        <w:t>Cre</w:t>
      </w:r>
      <w:r>
        <w:t>ate a simple budget</w:t>
      </w:r>
    </w:p>
    <w:p w14:paraId="2A795F6A" w14:textId="5A3E6C1F" w:rsidR="00571338" w:rsidRPr="00682F2D" w:rsidRDefault="00571338" w:rsidP="004852B1">
      <w:r w:rsidRPr="00682F2D">
        <w:lastRenderedPageBreak/>
        <w:t>Addition and subtraction and fractions and decimals</w:t>
      </w:r>
      <w:r w:rsidR="00305ED2">
        <w:t>:</w:t>
      </w:r>
    </w:p>
    <w:p w14:paraId="0D4E3FBA" w14:textId="77777777" w:rsidR="00571338" w:rsidRDefault="00571338" w:rsidP="00571338">
      <w:pPr>
        <w:pStyle w:val="ListBullet"/>
      </w:pPr>
      <w:r w:rsidRPr="00541681">
        <w:t>Investigate strategies to solve problems involving addition and subtraction of fract</w:t>
      </w:r>
      <w:r>
        <w:t>ions with the same denominator</w:t>
      </w:r>
    </w:p>
    <w:p w14:paraId="0DEF6A5C" w14:textId="77777777" w:rsidR="00571338" w:rsidRDefault="00571338" w:rsidP="00571338">
      <w:pPr>
        <w:pStyle w:val="ListBullet"/>
      </w:pPr>
      <w:r w:rsidRPr="00541681">
        <w:t>Add and subtract fractions, including mixed numerals, where one denominator is the same as, or a multiple of, the othe</w:t>
      </w:r>
      <w:r>
        <w:t>r</w:t>
      </w:r>
    </w:p>
    <w:p w14:paraId="34D01035" w14:textId="77777777" w:rsidR="00571338" w:rsidRDefault="00571338" w:rsidP="00571338">
      <w:pPr>
        <w:pStyle w:val="ListBullet"/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2D0A915B" w14:textId="77777777" w:rsidR="00571338" w:rsidRDefault="00571338" w:rsidP="00571338">
      <w:pPr>
        <w:pStyle w:val="ListBullet"/>
      </w:pPr>
      <w:r w:rsidRPr="00541681">
        <w:t>Investigate and calculate simple percentages of quantities including discounts of 10%, 25% and 50% on sale items</w:t>
      </w:r>
    </w:p>
    <w:p w14:paraId="09770A35" w14:textId="2E082B65" w:rsidR="00571338" w:rsidRPr="00682F2D" w:rsidRDefault="00571338" w:rsidP="004852B1">
      <w:r>
        <w:t xml:space="preserve">Addition and subtraction, </w:t>
      </w:r>
      <w:r w:rsidRPr="00682F2D">
        <w:t>patterns and algebra and fractions and decimals</w:t>
      </w:r>
      <w:r w:rsidR="00305ED2">
        <w:t>:</w:t>
      </w:r>
    </w:p>
    <w:p w14:paraId="36CF44EF" w14:textId="77777777" w:rsidR="00571338" w:rsidRDefault="00571338" w:rsidP="00571338">
      <w:pPr>
        <w:pStyle w:val="ListBullet"/>
      </w:pPr>
      <w:r w:rsidRPr="00541681">
        <w:t>Describe, continue and create patterns with fractions, decimals and whole numbers resulting from addition and subtraction</w:t>
      </w:r>
    </w:p>
    <w:p w14:paraId="489448B6" w14:textId="6A1BC339" w:rsidR="00571338" w:rsidRPr="00682F2D" w:rsidRDefault="00571338" w:rsidP="004852B1">
      <w:r w:rsidRPr="00682F2D">
        <w:t>Multiplication and division and fractions and decimals</w:t>
      </w:r>
      <w:r w:rsidR="00305ED2">
        <w:t>:</w:t>
      </w:r>
    </w:p>
    <w:p w14:paraId="7BB63752" w14:textId="77777777" w:rsidR="00571338" w:rsidRDefault="00571338" w:rsidP="00571338">
      <w:pPr>
        <w:pStyle w:val="ListBullet"/>
      </w:pPr>
      <w:r w:rsidRPr="007B0BBB">
        <w:t>Multi</w:t>
      </w:r>
      <w:r>
        <w:t>ply fractions by whole numbers</w:t>
      </w:r>
    </w:p>
    <w:p w14:paraId="18753064" w14:textId="77777777" w:rsidR="00571338" w:rsidRDefault="00571338" w:rsidP="00571338">
      <w:pPr>
        <w:pStyle w:val="ListBullet"/>
      </w:pPr>
      <w:r w:rsidRPr="007B0BBB">
        <w:t>Use mental, written and calculator strategies to divide decim</w:t>
      </w:r>
      <w:r>
        <w:t>als by one-digit whole numbers</w:t>
      </w:r>
    </w:p>
    <w:p w14:paraId="62CE1982" w14:textId="77777777" w:rsidR="00571338" w:rsidRDefault="00571338" w:rsidP="00571338">
      <w:pPr>
        <w:pStyle w:val="ListBullet"/>
      </w:pPr>
      <w:r w:rsidRPr="007B0BBB">
        <w:t>Multiply and divi</w:t>
      </w:r>
      <w:r>
        <w:t>de decimals by 10, 100 and 1000</w:t>
      </w:r>
    </w:p>
    <w:p w14:paraId="17B57E60" w14:textId="511913A4" w:rsidR="00571338" w:rsidRPr="00682F2D" w:rsidRDefault="00571338" w:rsidP="004852B1">
      <w:r w:rsidRPr="00682F2D">
        <w:t xml:space="preserve">Multiplication </w:t>
      </w:r>
      <w:r>
        <w:t xml:space="preserve">and division </w:t>
      </w:r>
      <w:r w:rsidRPr="00682F2D">
        <w:t>and patterns and algebra</w:t>
      </w:r>
      <w:r w:rsidR="00305ED2">
        <w:t>:</w:t>
      </w:r>
    </w:p>
    <w:p w14:paraId="28BDDCCD" w14:textId="77777777" w:rsidR="00571338" w:rsidRDefault="00571338" w:rsidP="00571338">
      <w:pPr>
        <w:pStyle w:val="ListBullet"/>
      </w:pPr>
      <w:r w:rsidRPr="007B0BBB">
        <w:t>Find missing numbers in number sentences involving multiplication or division on one o</w:t>
      </w:r>
      <w:r>
        <w:t>r both sides of the equals sign</w:t>
      </w:r>
    </w:p>
    <w:p w14:paraId="0C1B56FA" w14:textId="77777777" w:rsidR="009E2556" w:rsidRDefault="009E2556" w:rsidP="009E2556">
      <w:pPr>
        <w:pStyle w:val="Heading3"/>
      </w:pPr>
      <w:bookmarkStart w:id="34" w:name="_Toc71543438"/>
      <w:r>
        <w:t>Example connections within Measurement and geometry</w:t>
      </w:r>
      <w:bookmarkEnd w:id="34"/>
    </w:p>
    <w:p w14:paraId="0FE46FDE" w14:textId="266C0548" w:rsidR="009E2556" w:rsidRPr="005E34C4" w:rsidRDefault="009E2556" w:rsidP="004852B1">
      <w:r w:rsidRPr="005E34C4">
        <w:t>Volume and capacity and three-dimensional space</w:t>
      </w:r>
      <w:r w:rsidR="00305ED2">
        <w:t>:</w:t>
      </w:r>
    </w:p>
    <w:p w14:paraId="49A45038" w14:textId="77777777" w:rsidR="009E2556" w:rsidRDefault="009E2556" w:rsidP="005E34C4">
      <w:pPr>
        <w:pStyle w:val="ListBullet"/>
      </w:pPr>
      <w:r w:rsidRPr="000D411C">
        <w:t>Investigate strategies to find the</w:t>
      </w:r>
      <w:r>
        <w:t xml:space="preserve"> volumes of rectangular prisms</w:t>
      </w:r>
    </w:p>
    <w:p w14:paraId="3FA65381" w14:textId="77777777" w:rsidR="009E2556" w:rsidRDefault="009E2556" w:rsidP="005E34C4">
      <w:pPr>
        <w:pStyle w:val="ListBullet"/>
      </w:pPr>
      <w:r w:rsidRPr="000D411C">
        <w:t xml:space="preserve">Describe and compare the properties of prisms and pyramids in terms of their faces, vertices and edges </w:t>
      </w:r>
    </w:p>
    <w:p w14:paraId="5EF6A2BF" w14:textId="77777777" w:rsidR="009E2556" w:rsidRDefault="009E2556" w:rsidP="009E2556">
      <w:pPr>
        <w:pStyle w:val="ListBullet2"/>
        <w:numPr>
          <w:ilvl w:val="0"/>
          <w:numId w:val="0"/>
        </w:numPr>
        <w:ind w:left="652"/>
      </w:pPr>
    </w:p>
    <w:p w14:paraId="72DA84F3" w14:textId="2D7DF0C0" w:rsidR="00633FEE" w:rsidRDefault="003519FE" w:rsidP="00633FEE">
      <w:pPr>
        <w:pStyle w:val="Heading3"/>
      </w:pPr>
      <w:bookmarkStart w:id="35" w:name="_Toc71543439"/>
      <w:r>
        <w:t>Example c</w:t>
      </w:r>
      <w:r w:rsidR="00633FEE">
        <w:t>onnections across strands</w:t>
      </w:r>
      <w:bookmarkEnd w:id="35"/>
    </w:p>
    <w:p w14:paraId="442B435B" w14:textId="091710C9" w:rsidR="00633FEE" w:rsidRPr="004852B1" w:rsidRDefault="00633FEE" w:rsidP="004852B1">
      <w:pPr>
        <w:rPr>
          <w:rStyle w:val="Strong"/>
          <w:b w:val="0"/>
        </w:rPr>
      </w:pPr>
      <w:r w:rsidRPr="004852B1">
        <w:rPr>
          <w:rStyle w:val="Strong"/>
          <w:b w:val="0"/>
        </w:rPr>
        <w:t>Measurement and geometry – Number and algebra</w:t>
      </w:r>
      <w:r w:rsidR="00305ED2">
        <w:rPr>
          <w:rStyle w:val="Strong"/>
          <w:b w:val="0"/>
        </w:rPr>
        <w:t>:</w:t>
      </w:r>
    </w:p>
    <w:p w14:paraId="09CFF1B0" w14:textId="4C26274E" w:rsidR="009E2556" w:rsidRDefault="004F0F02" w:rsidP="009E2556">
      <w:pPr>
        <w:pStyle w:val="ListBullet"/>
      </w:pPr>
      <w:r>
        <w:t xml:space="preserve">Volume and capacity, whole numbers and </w:t>
      </w:r>
      <w:r w:rsidR="009E2556">
        <w:t>fractio</w:t>
      </w:r>
      <w:r>
        <w:t>ns and decimals</w:t>
      </w:r>
    </w:p>
    <w:p w14:paraId="0977A0A4" w14:textId="77777777" w:rsidR="009E2556" w:rsidRDefault="009E2556" w:rsidP="009E2556">
      <w:pPr>
        <w:pStyle w:val="ListBullet2"/>
      </w:pPr>
      <w:r w:rsidRPr="003535AB">
        <w:lastRenderedPageBreak/>
        <w:t>Convert between millilitres and litres</w:t>
      </w:r>
    </w:p>
    <w:p w14:paraId="4D5A73CB" w14:textId="78AE22D7" w:rsidR="009E2556" w:rsidRDefault="004F0F02" w:rsidP="009E2556">
      <w:pPr>
        <w:pStyle w:val="ListBullet"/>
      </w:pPr>
      <w:r>
        <w:t>Volume and capacity and m</w:t>
      </w:r>
      <w:r w:rsidR="009E2556">
        <w:t xml:space="preserve">ultiplication and division and volume </w:t>
      </w:r>
    </w:p>
    <w:p w14:paraId="2218FFC6" w14:textId="6D822FAC" w:rsidR="009E2556" w:rsidRDefault="009E2556" w:rsidP="009E2556">
      <w:pPr>
        <w:pStyle w:val="ListBullet2"/>
      </w:pPr>
      <w:r>
        <w:t xml:space="preserve">Investigate strategies </w:t>
      </w:r>
      <w:r w:rsidRPr="003535AB">
        <w:t>to fin</w:t>
      </w:r>
      <w:r>
        <w:t>d volumes of rectangular prisms</w:t>
      </w:r>
    </w:p>
    <w:p w14:paraId="4AC3D53F" w14:textId="52E51C3C" w:rsidR="00633FEE" w:rsidRPr="009E2556" w:rsidRDefault="004F0F02" w:rsidP="004F0F02">
      <w:pPr>
        <w:pStyle w:val="ListBullet"/>
        <w:ind w:left="720" w:hanging="436"/>
      </w:pPr>
      <w:r>
        <w:t>Time and w</w:t>
      </w:r>
      <w:r w:rsidR="00633FEE" w:rsidRPr="009E2556">
        <w:t>hole number</w:t>
      </w:r>
      <w:r w:rsidR="003D7BCD" w:rsidRPr="009E2556">
        <w:t>s</w:t>
      </w:r>
      <w:r w:rsidR="00633FEE" w:rsidRPr="009E2556">
        <w:t xml:space="preserve"> </w:t>
      </w:r>
    </w:p>
    <w:p w14:paraId="55D8ADE6" w14:textId="5C8F973F" w:rsidR="00633FEE" w:rsidRPr="009E2556" w:rsidRDefault="009E2556" w:rsidP="00633FEE">
      <w:pPr>
        <w:pStyle w:val="ListBullet2"/>
      </w:pPr>
      <w:r w:rsidRPr="009E2556">
        <w:t>Draw and interpret timelines using a given scale</w:t>
      </w:r>
    </w:p>
    <w:p w14:paraId="01C86789" w14:textId="359FB6B8" w:rsidR="00C1121E" w:rsidRPr="004852B1" w:rsidRDefault="00C1121E" w:rsidP="004852B1">
      <w:pPr>
        <w:rPr>
          <w:rStyle w:val="Strong"/>
          <w:b w:val="0"/>
          <w:lang w:eastAsia="zh-CN"/>
        </w:rPr>
      </w:pPr>
      <w:r w:rsidRPr="004852B1">
        <w:rPr>
          <w:rStyle w:val="Strong"/>
          <w:b w:val="0"/>
          <w:lang w:eastAsia="zh-CN"/>
        </w:rPr>
        <w:t>Number and algebra – Statistics and probability</w:t>
      </w:r>
      <w:r w:rsidR="00305ED2">
        <w:rPr>
          <w:rStyle w:val="Strong"/>
          <w:b w:val="0"/>
          <w:lang w:eastAsia="zh-CN"/>
        </w:rPr>
        <w:t>:</w:t>
      </w:r>
    </w:p>
    <w:p w14:paraId="00389970" w14:textId="10123302" w:rsidR="00C1121E" w:rsidRDefault="006566A8" w:rsidP="00C1121E">
      <w:pPr>
        <w:pStyle w:val="ListBullet"/>
      </w:pPr>
      <w:r>
        <w:t>Data and w</w:t>
      </w:r>
      <w:r w:rsidR="00C1121E">
        <w:t>hole</w:t>
      </w:r>
      <w:r>
        <w:t xml:space="preserve"> numbers</w:t>
      </w:r>
    </w:p>
    <w:p w14:paraId="166306AE" w14:textId="6C4C5B8D" w:rsidR="00C1121E" w:rsidRPr="00C8688F" w:rsidRDefault="00C1121E" w:rsidP="00C1121E">
      <w:pPr>
        <w:pStyle w:val="ListBullet2"/>
        <w:rPr>
          <w:rStyle w:val="Strong"/>
          <w:b w:val="0"/>
          <w:bCs w:val="0"/>
        </w:rPr>
      </w:pPr>
      <w:r w:rsidRPr="000B4657">
        <w:t>Pose questions and collect categorical or numerical data by observation or survey</w:t>
      </w:r>
    </w:p>
    <w:p w14:paraId="7003F308" w14:textId="33612683" w:rsidR="00C1121E" w:rsidRDefault="00215536" w:rsidP="00C1121E">
      <w:pPr>
        <w:pStyle w:val="ListBullet"/>
        <w:tabs>
          <w:tab w:val="clear" w:pos="652"/>
          <w:tab w:val="num" w:pos="360"/>
        </w:tabs>
        <w:adjustRightInd/>
        <w:snapToGrid/>
        <w:spacing w:before="60"/>
        <w:ind w:left="357" w:hanging="357"/>
      </w:pPr>
      <w:r>
        <w:t>Chance and factions and decimals</w:t>
      </w:r>
    </w:p>
    <w:p w14:paraId="628F61D4" w14:textId="77777777" w:rsidR="00C1121E" w:rsidRDefault="00C1121E" w:rsidP="00C1121E">
      <w:pPr>
        <w:pStyle w:val="ListBullet2"/>
        <w:spacing w:line="312" w:lineRule="auto"/>
        <w:ind w:left="1021" w:hanging="397"/>
      </w:pPr>
      <w:r w:rsidRPr="00F84E9E">
        <w:t>List outcomes of chance experiments inv</w:t>
      </w:r>
      <w:r>
        <w:t>olving equally likely outcomes</w:t>
      </w:r>
    </w:p>
    <w:p w14:paraId="31A8FFD2" w14:textId="77777777" w:rsidR="00C1121E" w:rsidRDefault="00C1121E" w:rsidP="00C1121E">
      <w:pPr>
        <w:pStyle w:val="ListBullet2"/>
        <w:spacing w:line="312" w:lineRule="auto"/>
        <w:ind w:left="1021" w:hanging="397"/>
      </w:pPr>
      <w:r w:rsidRPr="00F84E9E">
        <w:t>Represent</w:t>
      </w:r>
      <w:r>
        <w:t xml:space="preserve"> probabilities using fractions</w:t>
      </w:r>
    </w:p>
    <w:p w14:paraId="3B6AF428" w14:textId="77777777" w:rsidR="00C1121E" w:rsidRDefault="00C1121E" w:rsidP="00C1121E">
      <w:pPr>
        <w:pStyle w:val="ListBullet2"/>
        <w:spacing w:line="312" w:lineRule="auto"/>
        <w:ind w:left="1021" w:hanging="397"/>
      </w:pPr>
      <w:r w:rsidRPr="00F84E9E">
        <w:t>Recognise that p</w:t>
      </w:r>
      <w:r>
        <w:t>robabilities range from 0 to 1</w:t>
      </w:r>
    </w:p>
    <w:p w14:paraId="11256658" w14:textId="77777777" w:rsidR="00C1121E" w:rsidRDefault="00C1121E" w:rsidP="00C1121E">
      <w:pPr>
        <w:pStyle w:val="ListBullet2"/>
        <w:spacing w:line="312" w:lineRule="auto"/>
        <w:ind w:left="1021" w:hanging="397"/>
      </w:pPr>
      <w:r w:rsidRPr="00F84E9E">
        <w:t xml:space="preserve">Represent probabilities using fractions, decimals and </w:t>
      </w:r>
      <w:r>
        <w:t>percentages</w:t>
      </w:r>
    </w:p>
    <w:p w14:paraId="45698560" w14:textId="67380278" w:rsidR="00633FEE" w:rsidRDefault="00633FEE" w:rsidP="00633FEE">
      <w:pPr>
        <w:pStyle w:val="Heading2"/>
      </w:pPr>
      <w:bookmarkStart w:id="36" w:name="_Toc71543440"/>
      <w:r w:rsidRPr="00633FEE">
        <w:t>Later Term 4</w:t>
      </w:r>
      <w:bookmarkEnd w:id="36"/>
    </w:p>
    <w:p w14:paraId="71D7F38D" w14:textId="3E5D8606" w:rsidR="00305ED2" w:rsidRDefault="00305ED2" w:rsidP="00305ED2">
      <w:pPr>
        <w:pStyle w:val="Caption"/>
      </w:pPr>
      <w:r w:rsidRPr="003343EA">
        <w:t xml:space="preserve">Table </w:t>
      </w:r>
      <w:r w:rsidRPr="003343EA">
        <w:fldChar w:fldCharType="begin"/>
      </w:r>
      <w:r w:rsidRPr="003343EA">
        <w:instrText xml:space="preserve"> SEQ Table \* ARABIC </w:instrText>
      </w:r>
      <w:r w:rsidRPr="003343EA">
        <w:fldChar w:fldCharType="separate"/>
      </w:r>
      <w:r w:rsidRPr="003343EA">
        <w:rPr>
          <w:noProof/>
        </w:rPr>
        <w:t>8</w:t>
      </w:r>
      <w:r w:rsidRPr="003343EA">
        <w:fldChar w:fldCharType="end"/>
      </w:r>
      <w:r>
        <w:t xml:space="preserve"> Later Term 4</w:t>
      </w:r>
      <w:r w:rsidRPr="00C07228">
        <w:t xml:space="preserve"> outcomes</w:t>
      </w:r>
    </w:p>
    <w:tbl>
      <w:tblPr>
        <w:tblStyle w:val="Tableheader"/>
        <w:tblW w:w="10255" w:type="dxa"/>
        <w:tblInd w:w="-90" w:type="dxa"/>
        <w:tblLook w:val="0420" w:firstRow="1" w:lastRow="0" w:firstColumn="0" w:lastColumn="0" w:noHBand="0" w:noVBand="1"/>
        <w:tblDescription w:val="Later Term 4 strands, substrands and outcomes"/>
      </w:tblPr>
      <w:tblGrid>
        <w:gridCol w:w="2363"/>
        <w:gridCol w:w="3670"/>
        <w:gridCol w:w="4222"/>
      </w:tblGrid>
      <w:tr w:rsidR="00433838" w:rsidRPr="007B6B2F" w14:paraId="345070C5" w14:textId="77777777" w:rsidTr="00321F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tcW w:w="2363" w:type="dxa"/>
          </w:tcPr>
          <w:p w14:paraId="19E64F1A" w14:textId="77777777" w:rsidR="00433838" w:rsidRPr="007B6B2F" w:rsidRDefault="00433838" w:rsidP="00563C92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3670" w:type="dxa"/>
          </w:tcPr>
          <w:p w14:paraId="33755729" w14:textId="77777777" w:rsidR="00433838" w:rsidRPr="007B6B2F" w:rsidRDefault="00433838" w:rsidP="00563C92">
            <w:pPr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4222" w:type="dxa"/>
          </w:tcPr>
          <w:p w14:paraId="379D9B02" w14:textId="77777777" w:rsidR="00433838" w:rsidRPr="007B6B2F" w:rsidRDefault="00433838" w:rsidP="00563C92">
            <w:pPr>
              <w:rPr>
                <w:lang w:eastAsia="zh-CN"/>
              </w:rPr>
            </w:pPr>
            <w:r>
              <w:t>Outcomes</w:t>
            </w:r>
          </w:p>
        </w:tc>
      </w:tr>
      <w:tr w:rsidR="00433838" w:rsidRPr="006E73D9" w14:paraId="1FBBC977" w14:textId="77777777" w:rsidTr="00321F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tcW w:w="2363" w:type="dxa"/>
            <w:vAlign w:val="top"/>
          </w:tcPr>
          <w:p w14:paraId="0D0315A1" w14:textId="77777777" w:rsidR="00433838" w:rsidRDefault="00433838" w:rsidP="00563C92">
            <w:pPr>
              <w:rPr>
                <w:lang w:eastAsia="zh-CN"/>
              </w:rPr>
            </w:pPr>
            <w:r w:rsidRPr="00CD3498">
              <w:t>Number and algebra</w:t>
            </w:r>
          </w:p>
        </w:tc>
        <w:tc>
          <w:tcPr>
            <w:tcW w:w="3670" w:type="dxa"/>
            <w:vAlign w:val="top"/>
          </w:tcPr>
          <w:p w14:paraId="657D515F" w14:textId="77777777" w:rsidR="00286A04" w:rsidRDefault="00286A04" w:rsidP="00563C92">
            <w:r>
              <w:t>Addition and subtraction</w:t>
            </w:r>
          </w:p>
          <w:p w14:paraId="2CD0E8AA" w14:textId="77777777" w:rsidR="00286A04" w:rsidRDefault="00286A04" w:rsidP="00563C92">
            <w:r>
              <w:t>Multiplication and division</w:t>
            </w:r>
          </w:p>
          <w:p w14:paraId="174E0FF8" w14:textId="77777777" w:rsidR="00286A04" w:rsidRDefault="00286A04" w:rsidP="00563C92">
            <w:r>
              <w:t>Fractions and decimals</w:t>
            </w:r>
          </w:p>
          <w:p w14:paraId="4A616FB8" w14:textId="281418FC" w:rsidR="00433838" w:rsidRDefault="00286A04" w:rsidP="00563C92">
            <w:pPr>
              <w:rPr>
                <w:lang w:eastAsia="zh-CN"/>
              </w:rPr>
            </w:pPr>
            <w:r>
              <w:t>P</w:t>
            </w:r>
            <w:r w:rsidR="00433838" w:rsidRPr="00CD3498">
              <w:t>atterns and algebra</w:t>
            </w:r>
          </w:p>
        </w:tc>
        <w:tc>
          <w:tcPr>
            <w:tcW w:w="4222" w:type="dxa"/>
            <w:vAlign w:val="top"/>
          </w:tcPr>
          <w:p w14:paraId="54C8F1F0" w14:textId="77777777" w:rsidR="00286A04" w:rsidRDefault="00286A04" w:rsidP="00563C92">
            <w:pPr>
              <w:rPr>
                <w:lang w:val="pl-PL"/>
              </w:rPr>
            </w:pPr>
            <w:r>
              <w:rPr>
                <w:lang w:val="pl-PL"/>
              </w:rPr>
              <w:t>MA3-5NA</w:t>
            </w:r>
          </w:p>
          <w:p w14:paraId="65A51938" w14:textId="77777777" w:rsidR="00286A04" w:rsidRDefault="00286A04" w:rsidP="00563C92">
            <w:pPr>
              <w:rPr>
                <w:lang w:val="pl-PL"/>
              </w:rPr>
            </w:pPr>
            <w:r>
              <w:rPr>
                <w:lang w:val="pl-PL"/>
              </w:rPr>
              <w:t>MA3-6NA</w:t>
            </w:r>
          </w:p>
          <w:p w14:paraId="6C8DCF3B" w14:textId="77777777" w:rsidR="00286A04" w:rsidRDefault="00286A04" w:rsidP="00563C92">
            <w:pPr>
              <w:rPr>
                <w:lang w:val="pl-PL"/>
              </w:rPr>
            </w:pPr>
            <w:r>
              <w:rPr>
                <w:lang w:val="pl-PL"/>
              </w:rPr>
              <w:t>MA3-7NA</w:t>
            </w:r>
          </w:p>
          <w:p w14:paraId="1707C275" w14:textId="5617DD33" w:rsidR="00433838" w:rsidRPr="006A7A9A" w:rsidRDefault="00433838" w:rsidP="00563C92">
            <w:pPr>
              <w:rPr>
                <w:lang w:val="pl-PL" w:eastAsia="zh-CN"/>
              </w:rPr>
            </w:pPr>
            <w:r w:rsidRPr="006A7A9A">
              <w:rPr>
                <w:lang w:val="pl-PL"/>
              </w:rPr>
              <w:t>MA3-8NA</w:t>
            </w:r>
          </w:p>
        </w:tc>
      </w:tr>
      <w:tr w:rsidR="00433838" w:rsidRPr="006E73D9" w14:paraId="0F06B08E" w14:textId="77777777" w:rsidTr="00321F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91"/>
        </w:trPr>
        <w:tc>
          <w:tcPr>
            <w:tcW w:w="2363" w:type="dxa"/>
            <w:vAlign w:val="top"/>
          </w:tcPr>
          <w:p w14:paraId="022C8E3C" w14:textId="77777777" w:rsidR="00433838" w:rsidRPr="00E54CBE" w:rsidRDefault="00433838" w:rsidP="00563C92">
            <w:r w:rsidRPr="00CD3498">
              <w:t>Measurement and geometry</w:t>
            </w:r>
          </w:p>
        </w:tc>
        <w:tc>
          <w:tcPr>
            <w:tcW w:w="3670" w:type="dxa"/>
            <w:vAlign w:val="top"/>
          </w:tcPr>
          <w:p w14:paraId="5C2E106E" w14:textId="77777777" w:rsidR="00286A04" w:rsidRDefault="00286A04" w:rsidP="00563C92">
            <w:r>
              <w:t>Mass</w:t>
            </w:r>
          </w:p>
          <w:p w14:paraId="481D23AA" w14:textId="77777777" w:rsidR="00286A04" w:rsidRDefault="00286A04" w:rsidP="00563C92">
            <w:r>
              <w:t>Two-dimensional space</w:t>
            </w:r>
          </w:p>
          <w:p w14:paraId="02594986" w14:textId="0F053F3D" w:rsidR="00433838" w:rsidRPr="00B146EB" w:rsidRDefault="00286A04" w:rsidP="00563C92">
            <w:r>
              <w:t>A</w:t>
            </w:r>
            <w:r w:rsidR="00433838" w:rsidRPr="00CD3498">
              <w:t>ngles</w:t>
            </w:r>
          </w:p>
        </w:tc>
        <w:tc>
          <w:tcPr>
            <w:tcW w:w="4222" w:type="dxa"/>
            <w:vAlign w:val="top"/>
          </w:tcPr>
          <w:p w14:paraId="0CEE1C05" w14:textId="77777777" w:rsidR="00286A04" w:rsidRDefault="00286A04" w:rsidP="00563C92">
            <w:pPr>
              <w:rPr>
                <w:lang w:val="it-IT"/>
              </w:rPr>
            </w:pPr>
            <w:r>
              <w:rPr>
                <w:lang w:val="it-IT"/>
              </w:rPr>
              <w:t>MA3-12MG</w:t>
            </w:r>
          </w:p>
          <w:p w14:paraId="1CEA6BD0" w14:textId="77777777" w:rsidR="00286A04" w:rsidRDefault="00433838" w:rsidP="00563C92">
            <w:pPr>
              <w:rPr>
                <w:lang w:val="it-IT"/>
              </w:rPr>
            </w:pPr>
            <w:r w:rsidRPr="006A7A9A">
              <w:rPr>
                <w:lang w:val="it-IT"/>
              </w:rPr>
              <w:t>MA3-15MG</w:t>
            </w:r>
          </w:p>
          <w:p w14:paraId="3666563A" w14:textId="20F2C7DF" w:rsidR="00433838" w:rsidRPr="006A7A9A" w:rsidRDefault="00433838" w:rsidP="00563C92">
            <w:pPr>
              <w:rPr>
                <w:lang w:val="it-IT"/>
              </w:rPr>
            </w:pPr>
            <w:r w:rsidRPr="006A7A9A">
              <w:rPr>
                <w:lang w:val="it-IT"/>
              </w:rPr>
              <w:t>MA3-16MG</w:t>
            </w:r>
          </w:p>
        </w:tc>
      </w:tr>
    </w:tbl>
    <w:p w14:paraId="2EA6D9A1" w14:textId="77777777" w:rsidR="00D813FB" w:rsidRPr="00FA530C" w:rsidRDefault="00D813FB" w:rsidP="00D813FB">
      <w:pPr>
        <w:pStyle w:val="Heading3"/>
      </w:pPr>
      <w:bookmarkStart w:id="37" w:name="_Toc71543441"/>
      <w:r>
        <w:t>Example c</w:t>
      </w:r>
      <w:r w:rsidRPr="00FA530C">
        <w:t>onnections within Number and algebra</w:t>
      </w:r>
      <w:bookmarkEnd w:id="37"/>
    </w:p>
    <w:p w14:paraId="65818F48" w14:textId="2145B835" w:rsidR="00571338" w:rsidRPr="00682F2D" w:rsidRDefault="00571338" w:rsidP="004852B1">
      <w:r w:rsidRPr="00682F2D">
        <w:t>Whole number and addition and subtraction</w:t>
      </w:r>
      <w:r w:rsidR="00305ED2">
        <w:t>:</w:t>
      </w:r>
    </w:p>
    <w:p w14:paraId="3662B3B2" w14:textId="77777777" w:rsidR="00571338" w:rsidRPr="001D17BF" w:rsidRDefault="00571338" w:rsidP="00571338">
      <w:pPr>
        <w:pStyle w:val="ListBullet"/>
        <w:numPr>
          <w:ilvl w:val="0"/>
          <w:numId w:val="33"/>
        </w:numPr>
      </w:pPr>
      <w:r>
        <w:t>P</w:t>
      </w:r>
      <w:r w:rsidRPr="001D17BF">
        <w:t xml:space="preserve">artition numbers of any size in non-standard forms to aid mental calculation </w:t>
      </w:r>
    </w:p>
    <w:p w14:paraId="039474C8" w14:textId="3D454F63" w:rsidR="00571338" w:rsidRPr="00682F2D" w:rsidRDefault="00571338" w:rsidP="004852B1">
      <w:r w:rsidRPr="00682F2D">
        <w:t>Whole numbers and multiplication and division</w:t>
      </w:r>
      <w:r w:rsidR="00305ED2">
        <w:t>:</w:t>
      </w:r>
    </w:p>
    <w:p w14:paraId="7150CA36" w14:textId="77777777" w:rsidR="00571338" w:rsidRDefault="00571338" w:rsidP="00571338">
      <w:pPr>
        <w:pStyle w:val="ListBullet"/>
        <w:numPr>
          <w:ilvl w:val="0"/>
          <w:numId w:val="33"/>
        </w:numPr>
      </w:pPr>
      <w:r>
        <w:lastRenderedPageBreak/>
        <w:t>U</w:t>
      </w:r>
      <w:r w:rsidRPr="00541681">
        <w:t xml:space="preserve">se mental and written strategies to multiply three- and four-digit numbers by one-digit numbers </w:t>
      </w:r>
    </w:p>
    <w:p w14:paraId="436A643E" w14:textId="77777777" w:rsidR="00571338" w:rsidRDefault="00571338" w:rsidP="00571338">
      <w:pPr>
        <w:pStyle w:val="ListBullet"/>
        <w:numPr>
          <w:ilvl w:val="0"/>
          <w:numId w:val="33"/>
        </w:numPr>
      </w:pPr>
      <w:r>
        <w:t>Partition numbers of any size in non-standard forms to aid mental calculation</w:t>
      </w:r>
    </w:p>
    <w:p w14:paraId="63946448" w14:textId="64187B99" w:rsidR="00571338" w:rsidRPr="00682F2D" w:rsidRDefault="00571338" w:rsidP="004852B1">
      <w:r w:rsidRPr="00682F2D">
        <w:t>Whole number and patterns and algebra</w:t>
      </w:r>
      <w:r w:rsidR="00305ED2">
        <w:t>:</w:t>
      </w:r>
    </w:p>
    <w:p w14:paraId="4ED7FC1E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541681">
        <w:t>Identify and describe factors and multiples of whole numbers and use them to solve problems</w:t>
      </w:r>
    </w:p>
    <w:p w14:paraId="4EEFDC32" w14:textId="47E8A7C5" w:rsidR="00571338" w:rsidRDefault="00B933B1" w:rsidP="00571338">
      <w:pPr>
        <w:pStyle w:val="ListBullet"/>
        <w:numPr>
          <w:ilvl w:val="0"/>
          <w:numId w:val="33"/>
        </w:numPr>
      </w:pPr>
      <w:r>
        <w:t>Model, i</w:t>
      </w:r>
      <w:r w:rsidR="00571338" w:rsidRPr="00541681">
        <w:t>dentify and describe properties of prime, composite, square and triangular numbers</w:t>
      </w:r>
    </w:p>
    <w:p w14:paraId="62DF4713" w14:textId="77777777" w:rsidR="00571338" w:rsidRPr="00FA530C" w:rsidRDefault="00571338" w:rsidP="00571338">
      <w:pPr>
        <w:pStyle w:val="ListBullet"/>
        <w:numPr>
          <w:ilvl w:val="0"/>
          <w:numId w:val="33"/>
        </w:numPr>
      </w:pPr>
      <w:r w:rsidRPr="00541681">
        <w:t>Recognise the location of negative whole numbers in relation to zero and place them on a number line</w:t>
      </w:r>
    </w:p>
    <w:p w14:paraId="2AB686BC" w14:textId="2A888785" w:rsidR="00571338" w:rsidRPr="00682F2D" w:rsidRDefault="00571338" w:rsidP="004852B1">
      <w:r w:rsidRPr="00682F2D">
        <w:t>Addition and subtraction and multiplication and division</w:t>
      </w:r>
      <w:r w:rsidR="00305ED2">
        <w:t>:</w:t>
      </w:r>
    </w:p>
    <w:p w14:paraId="375BA42D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541681">
        <w:t>Explore the use of brackets and the order of operations when readin</w:t>
      </w:r>
      <w:r>
        <w:t>g and writing number sentences</w:t>
      </w:r>
    </w:p>
    <w:p w14:paraId="51B62FEF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541681">
        <w:t>Cre</w:t>
      </w:r>
      <w:r>
        <w:t>ate a simple budget</w:t>
      </w:r>
    </w:p>
    <w:p w14:paraId="5559B8A4" w14:textId="01AF00AE" w:rsidR="00571338" w:rsidRPr="00682F2D" w:rsidRDefault="00571338" w:rsidP="004852B1">
      <w:r w:rsidRPr="00682F2D">
        <w:t>Addition and subtraction and fractions and decimals</w:t>
      </w:r>
      <w:r w:rsidR="00305ED2">
        <w:t>:</w:t>
      </w:r>
    </w:p>
    <w:p w14:paraId="6E0D5D18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541681">
        <w:t>Investigate strategies to solve problems involving addition and subtraction of fract</w:t>
      </w:r>
      <w:r>
        <w:t>ions with the same denominator</w:t>
      </w:r>
    </w:p>
    <w:p w14:paraId="11B942AE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541681">
        <w:t>Add and subtract fractions, including mixed numerals, where one denominator is the same as, or a multiple of, the othe</w:t>
      </w:r>
      <w:r>
        <w:t>r</w:t>
      </w:r>
    </w:p>
    <w:p w14:paraId="0B3FC27D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541681">
        <w:t>Add and subtract decimals, with and without the use of digital technologies, and use estimation and rounding to check</w:t>
      </w:r>
      <w:r>
        <w:t xml:space="preserve"> the reasonableness of answers</w:t>
      </w:r>
    </w:p>
    <w:p w14:paraId="2814EE82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541681">
        <w:t>Investigate and calculate simple percentages of quantities including discounts of 10%, 25% and 50% on sale items</w:t>
      </w:r>
    </w:p>
    <w:p w14:paraId="460EB470" w14:textId="4E15544D" w:rsidR="00571338" w:rsidRPr="00682F2D" w:rsidRDefault="00571338" w:rsidP="004852B1">
      <w:r>
        <w:t xml:space="preserve">Addition and subtraction, </w:t>
      </w:r>
      <w:r w:rsidRPr="00682F2D">
        <w:t>patterns and algebra and fractions and decimals</w:t>
      </w:r>
      <w:r w:rsidR="00305ED2">
        <w:t>:</w:t>
      </w:r>
    </w:p>
    <w:p w14:paraId="3D2D03E8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541681">
        <w:t>Describe, continue and create patterns with fractions, decimals and whole numbers resulting from addition and subtraction</w:t>
      </w:r>
    </w:p>
    <w:p w14:paraId="02FB9F3F" w14:textId="64088445" w:rsidR="00571338" w:rsidRPr="00682F2D" w:rsidRDefault="00571338" w:rsidP="004852B1">
      <w:r w:rsidRPr="00682F2D">
        <w:t>Multiplication and division and fractions and decimals</w:t>
      </w:r>
      <w:r w:rsidR="00305ED2">
        <w:t>:</w:t>
      </w:r>
    </w:p>
    <w:p w14:paraId="0A18DDB3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7B0BBB">
        <w:t>Multi</w:t>
      </w:r>
      <w:r>
        <w:t>ply fractions by whole numbers</w:t>
      </w:r>
    </w:p>
    <w:p w14:paraId="76FDDD24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7B0BBB">
        <w:t>Use mental, written and calculator strategies to divide decim</w:t>
      </w:r>
      <w:r>
        <w:t>als by one-digit whole numbers</w:t>
      </w:r>
    </w:p>
    <w:p w14:paraId="041998FF" w14:textId="77777777" w:rsidR="00571338" w:rsidRDefault="00571338" w:rsidP="00571338">
      <w:pPr>
        <w:pStyle w:val="ListBullet"/>
        <w:numPr>
          <w:ilvl w:val="0"/>
          <w:numId w:val="33"/>
        </w:numPr>
      </w:pPr>
      <w:r w:rsidRPr="007B0BBB">
        <w:t>Multiply and divi</w:t>
      </w:r>
      <w:r>
        <w:t>de decimals by 10, 100 and 1000</w:t>
      </w:r>
    </w:p>
    <w:p w14:paraId="650F1A9E" w14:textId="3169DF64" w:rsidR="00571338" w:rsidRPr="00682F2D" w:rsidRDefault="00571338" w:rsidP="004852B1">
      <w:r w:rsidRPr="00682F2D">
        <w:t xml:space="preserve">Multiplication </w:t>
      </w:r>
      <w:r>
        <w:t xml:space="preserve">and division </w:t>
      </w:r>
      <w:r w:rsidRPr="00682F2D">
        <w:t>and patterns and algebra</w:t>
      </w:r>
      <w:r w:rsidR="00305ED2">
        <w:t>:</w:t>
      </w:r>
    </w:p>
    <w:p w14:paraId="7D18AC51" w14:textId="4B42606D" w:rsidR="00D813FB" w:rsidRDefault="00571338" w:rsidP="00571338">
      <w:pPr>
        <w:pStyle w:val="ListBullet"/>
        <w:numPr>
          <w:ilvl w:val="0"/>
          <w:numId w:val="33"/>
        </w:numPr>
      </w:pPr>
      <w:r w:rsidRPr="007B0BBB">
        <w:lastRenderedPageBreak/>
        <w:t>Find missing numbers in number sentences involving multiplication or division on one o</w:t>
      </w:r>
      <w:r>
        <w:t>r both sides of the equals sign</w:t>
      </w:r>
    </w:p>
    <w:p w14:paraId="3FC7527D" w14:textId="54F32FA7" w:rsidR="00633FEE" w:rsidRDefault="003519FE" w:rsidP="00887D47">
      <w:pPr>
        <w:pStyle w:val="Heading3"/>
      </w:pPr>
      <w:bookmarkStart w:id="38" w:name="_Toc71543442"/>
      <w:r>
        <w:t>Example c</w:t>
      </w:r>
      <w:r w:rsidR="00887D47">
        <w:t>onnections within measurement and geometry</w:t>
      </w:r>
      <w:bookmarkEnd w:id="38"/>
    </w:p>
    <w:p w14:paraId="287D773C" w14:textId="3581B7E0" w:rsidR="00876059" w:rsidRPr="000F1059" w:rsidRDefault="00876059" w:rsidP="004852B1">
      <w:r w:rsidRPr="000F1059">
        <w:t>Angles and two-dimensional space</w:t>
      </w:r>
      <w:r w:rsidR="00305ED2">
        <w:t>:</w:t>
      </w:r>
    </w:p>
    <w:p w14:paraId="62942FDF" w14:textId="77777777" w:rsidR="00B156C9" w:rsidRDefault="00876059" w:rsidP="000F1059">
      <w:pPr>
        <w:pStyle w:val="ListBullet"/>
        <w:rPr>
          <w:lang w:eastAsia="zh-CN"/>
        </w:rPr>
      </w:pPr>
      <w:r w:rsidRPr="007B494F">
        <w:rPr>
          <w:lang w:eastAsia="zh-CN"/>
        </w:rPr>
        <w:t>Identify, name and draw right-angled, equilateral, i</w:t>
      </w:r>
      <w:r w:rsidR="00B156C9">
        <w:rPr>
          <w:lang w:eastAsia="zh-CN"/>
        </w:rPr>
        <w:t>sosceles and scalene triangles</w:t>
      </w:r>
    </w:p>
    <w:p w14:paraId="3FD91B3B" w14:textId="77777777" w:rsidR="00B156C9" w:rsidRDefault="00876059" w:rsidP="000F1059">
      <w:pPr>
        <w:pStyle w:val="ListBullet"/>
        <w:rPr>
          <w:lang w:eastAsia="zh-CN"/>
        </w:rPr>
      </w:pPr>
      <w:r w:rsidRPr="007B494F">
        <w:rPr>
          <w:lang w:eastAsia="zh-CN"/>
        </w:rPr>
        <w:t>Describe angle size in degrees</w:t>
      </w:r>
      <w:r w:rsidR="00B156C9">
        <w:rPr>
          <w:lang w:eastAsia="zh-CN"/>
        </w:rPr>
        <w:t xml:space="preserve"> for each angle classification</w:t>
      </w:r>
    </w:p>
    <w:p w14:paraId="7053F782" w14:textId="73CDF912" w:rsidR="00876059" w:rsidRDefault="00876059" w:rsidP="000F1059">
      <w:pPr>
        <w:pStyle w:val="ListBullet"/>
        <w:rPr>
          <w:lang w:eastAsia="zh-CN"/>
        </w:rPr>
      </w:pPr>
      <w:r w:rsidRPr="007B494F">
        <w:rPr>
          <w:lang w:eastAsia="zh-CN"/>
        </w:rPr>
        <w:t>Construct, measure, compare and estimate angles in degrees (up to 360°)</w:t>
      </w:r>
    </w:p>
    <w:p w14:paraId="556704A4" w14:textId="59C6D971" w:rsidR="00887D47" w:rsidRDefault="003519FE" w:rsidP="00887D47">
      <w:pPr>
        <w:pStyle w:val="Heading3"/>
      </w:pPr>
      <w:bookmarkStart w:id="39" w:name="_Toc71543443"/>
      <w:r>
        <w:t>Example c</w:t>
      </w:r>
      <w:r w:rsidR="00887D47" w:rsidRPr="00887D47">
        <w:t>onnections across strands</w:t>
      </w:r>
      <w:bookmarkEnd w:id="39"/>
    </w:p>
    <w:p w14:paraId="03CF7711" w14:textId="4B1D6CA3" w:rsidR="00876059" w:rsidRPr="00B933B1" w:rsidRDefault="00876059" w:rsidP="00305ED2">
      <w:pPr>
        <w:pStyle w:val="Caption"/>
        <w:rPr>
          <w:rStyle w:val="Strong"/>
        </w:rPr>
      </w:pPr>
      <w:r w:rsidRPr="00B933B1">
        <w:rPr>
          <w:rStyle w:val="Strong"/>
        </w:rPr>
        <w:t xml:space="preserve">Measurement and geometry – Number and </w:t>
      </w:r>
      <w:proofErr w:type="gramStart"/>
      <w:r w:rsidRPr="00B933B1">
        <w:rPr>
          <w:rStyle w:val="Strong"/>
        </w:rPr>
        <w:t>algebra</w:t>
      </w:r>
      <w:r w:rsidR="00CA1646">
        <w:rPr>
          <w:rStyle w:val="Strong"/>
        </w:rPr>
        <w:t xml:space="preserve"> </w:t>
      </w:r>
      <w:r w:rsidR="00305ED2" w:rsidRPr="00CA1646">
        <w:rPr>
          <w:rStyle w:val="Strong"/>
          <w:strike/>
        </w:rPr>
        <w:t>:</w:t>
      </w:r>
      <w:r w:rsidR="00305ED2" w:rsidRPr="00CA1646">
        <w:rPr>
          <w:strike/>
        </w:rPr>
        <w:t>Table</w:t>
      </w:r>
      <w:proofErr w:type="gramEnd"/>
      <w:r w:rsidR="00305ED2" w:rsidRPr="00CA1646">
        <w:rPr>
          <w:strike/>
        </w:rPr>
        <w:t xml:space="preserve"> </w:t>
      </w:r>
      <w:r w:rsidR="00305ED2" w:rsidRPr="00CA1646">
        <w:rPr>
          <w:strike/>
        </w:rPr>
        <w:fldChar w:fldCharType="begin"/>
      </w:r>
      <w:r w:rsidR="00305ED2" w:rsidRPr="00CA1646">
        <w:rPr>
          <w:strike/>
        </w:rPr>
        <w:instrText xml:space="preserve"> SEQ Table \* ARABIC </w:instrText>
      </w:r>
      <w:r w:rsidR="00305ED2" w:rsidRPr="00CA1646">
        <w:rPr>
          <w:strike/>
        </w:rPr>
        <w:fldChar w:fldCharType="separate"/>
      </w:r>
      <w:r w:rsidR="00305ED2" w:rsidRPr="00CA1646">
        <w:rPr>
          <w:strike/>
          <w:noProof/>
        </w:rPr>
        <w:t>9</w:t>
      </w:r>
      <w:r w:rsidR="00305ED2" w:rsidRPr="00CA1646">
        <w:rPr>
          <w:strike/>
        </w:rPr>
        <w:fldChar w:fldCharType="end"/>
      </w:r>
      <w:r w:rsidR="00305ED2" w:rsidRPr="00CA1646">
        <w:rPr>
          <w:strike/>
        </w:rPr>
        <w:t>Early Term 1 outcomes</w:t>
      </w:r>
    </w:p>
    <w:p w14:paraId="21E127B2" w14:textId="36EED314" w:rsidR="00887D47" w:rsidRPr="008B27AB" w:rsidRDefault="00DA7484" w:rsidP="00887D47">
      <w:pPr>
        <w:pStyle w:val="ListBullet"/>
      </w:pPr>
      <w:r>
        <w:t>T</w:t>
      </w:r>
      <w:r w:rsidR="008B27AB" w:rsidRPr="008B27AB">
        <w:t>wo-dimensional space</w:t>
      </w:r>
      <w:r>
        <w:t xml:space="preserve"> and p</w:t>
      </w:r>
      <w:r w:rsidRPr="008B27AB">
        <w:t>atterns and algebra</w:t>
      </w:r>
    </w:p>
    <w:p w14:paraId="04622BCC" w14:textId="52486C4B" w:rsidR="008B27AB" w:rsidRPr="008B27AB" w:rsidRDefault="008B27AB" w:rsidP="008B27AB">
      <w:pPr>
        <w:pStyle w:val="ListBullet2"/>
      </w:pPr>
      <w:r w:rsidRPr="008B27AB">
        <w:t xml:space="preserve">Continue, create, record and describe geometric and number patterns using words </w:t>
      </w:r>
    </w:p>
    <w:p w14:paraId="4093C021" w14:textId="3C82864D" w:rsidR="008B27AB" w:rsidRPr="008B27AB" w:rsidRDefault="00DA7484" w:rsidP="008B27AB">
      <w:pPr>
        <w:pStyle w:val="ListBullet"/>
      </w:pPr>
      <w:r>
        <w:t>Mass, whole numbers and addition and subtraction</w:t>
      </w:r>
    </w:p>
    <w:p w14:paraId="1B235EE0" w14:textId="3BFE9F58" w:rsidR="008B27AB" w:rsidRPr="008B27AB" w:rsidRDefault="00B156C9" w:rsidP="00B156C9">
      <w:pPr>
        <w:pStyle w:val="ListBullet2"/>
      </w:pPr>
      <w:r>
        <w:t>C</w:t>
      </w:r>
      <w:r w:rsidRPr="00B156C9">
        <w:t>onvert between kilograms and grams a</w:t>
      </w:r>
      <w:r>
        <w:t>nd between kilograms and tonnes</w:t>
      </w:r>
    </w:p>
    <w:sectPr w:rsidR="008B27AB" w:rsidRPr="008B27AB" w:rsidSect="00433838"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96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FC9341" w14:textId="11C3A48C" w:rsidR="00A45975" w:rsidRDefault="00A45975">
      <w:r>
        <w:separator/>
      </w:r>
    </w:p>
    <w:p w14:paraId="0AA9CF1A" w14:textId="77777777" w:rsidR="00A45975" w:rsidRDefault="00A45975"/>
  </w:endnote>
  <w:endnote w:type="continuationSeparator" w:id="0">
    <w:p w14:paraId="45EA0632" w14:textId="198C3959" w:rsidR="00A45975" w:rsidRDefault="00A45975">
      <w:r>
        <w:continuationSeparator/>
      </w:r>
    </w:p>
    <w:p w14:paraId="3DFC8986" w14:textId="77777777" w:rsidR="00A45975" w:rsidRDefault="00A459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4A3B0" w14:textId="6E617413" w:rsidR="00B933B1" w:rsidRPr="004D333E" w:rsidRDefault="00B933B1" w:rsidP="00887D47">
    <w:pPr>
      <w:pStyle w:val="Footer"/>
      <w:tabs>
        <w:tab w:val="clear" w:pos="10773"/>
        <w:tab w:val="right" w:pos="14742"/>
      </w:tabs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76330">
      <w:rPr>
        <w:noProof/>
      </w:rPr>
      <w:t>10</w:t>
    </w:r>
    <w:r w:rsidRPr="002810D3">
      <w:fldChar w:fldCharType="end"/>
    </w:r>
    <w:r w:rsidRPr="002810D3">
      <w:tab/>
    </w:r>
    <w:r w:rsidRPr="000F1059">
      <w:t>Mathematics Stage 3 – sample scope and sequence – connections within and across stran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568B8" w14:textId="55D76DBC" w:rsidR="00B933B1" w:rsidRPr="004D333E" w:rsidRDefault="00B933B1" w:rsidP="00FA530C">
    <w:pPr>
      <w:pStyle w:val="Footer"/>
      <w:tabs>
        <w:tab w:val="clear" w:pos="10773"/>
        <w:tab w:val="right" w:pos="14601"/>
      </w:tabs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E4345"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76330">
      <w:rPr>
        <w:noProof/>
      </w:rPr>
      <w:t>7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13E1A" w14:textId="77777777" w:rsidR="00B933B1" w:rsidRDefault="00B933B1" w:rsidP="00FA530C">
    <w:pPr>
      <w:pStyle w:val="Logo"/>
      <w:tabs>
        <w:tab w:val="clear" w:pos="10199"/>
        <w:tab w:val="right" w:pos="14601"/>
      </w:tabs>
    </w:pPr>
    <w:r w:rsidRPr="0000D32B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E595115" wp14:editId="33884E6C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18250F" w14:textId="67CE2AFD" w:rsidR="00A45975" w:rsidRDefault="00A45975">
      <w:r>
        <w:separator/>
      </w:r>
    </w:p>
    <w:p w14:paraId="44526067" w14:textId="77777777" w:rsidR="00A45975" w:rsidRDefault="00A45975"/>
  </w:footnote>
  <w:footnote w:type="continuationSeparator" w:id="0">
    <w:p w14:paraId="0264B3D9" w14:textId="6B5407FF" w:rsidR="00A45975" w:rsidRDefault="00A45975">
      <w:r>
        <w:continuationSeparator/>
      </w:r>
    </w:p>
    <w:p w14:paraId="6C543ACF" w14:textId="77777777" w:rsidR="00A45975" w:rsidRDefault="00A459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72922" w14:textId="77777777" w:rsidR="00B933B1" w:rsidRDefault="00B933B1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3"/>
    <w:multiLevelType w:val="multilevel"/>
    <w:tmpl w:val="67CEB3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9"/>
    <w:multiLevelType w:val="hybridMultilevel"/>
    <w:tmpl w:val="F48411D2"/>
    <w:lvl w:ilvl="0" w:tplc="40B01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CA64674">
      <w:numFmt w:val="decimal"/>
      <w:lvlText w:val=""/>
      <w:lvlJc w:val="left"/>
    </w:lvl>
    <w:lvl w:ilvl="2" w:tplc="1D20AE6E">
      <w:numFmt w:val="decimal"/>
      <w:lvlText w:val=""/>
      <w:lvlJc w:val="left"/>
    </w:lvl>
    <w:lvl w:ilvl="3" w:tplc="3DF06A0A">
      <w:numFmt w:val="decimal"/>
      <w:lvlText w:val=""/>
      <w:lvlJc w:val="left"/>
    </w:lvl>
    <w:lvl w:ilvl="4" w:tplc="603E87C8">
      <w:numFmt w:val="decimal"/>
      <w:lvlText w:val=""/>
      <w:lvlJc w:val="left"/>
    </w:lvl>
    <w:lvl w:ilvl="5" w:tplc="6F2C4EF0">
      <w:numFmt w:val="decimal"/>
      <w:lvlText w:val=""/>
      <w:lvlJc w:val="left"/>
    </w:lvl>
    <w:lvl w:ilvl="6" w:tplc="CC44077E">
      <w:numFmt w:val="decimal"/>
      <w:lvlText w:val=""/>
      <w:lvlJc w:val="left"/>
    </w:lvl>
    <w:lvl w:ilvl="7" w:tplc="E4842EA2">
      <w:numFmt w:val="decimal"/>
      <w:lvlText w:val=""/>
      <w:lvlJc w:val="left"/>
    </w:lvl>
    <w:lvl w:ilvl="8" w:tplc="43A685D4">
      <w:numFmt w:val="decimal"/>
      <w:lvlText w:val=""/>
      <w:lvlJc w:val="left"/>
    </w:lvl>
  </w:abstractNum>
  <w:abstractNum w:abstractNumId="9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09454DD9"/>
    <w:multiLevelType w:val="multilevel"/>
    <w:tmpl w:val="A24CA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10247313"/>
    <w:multiLevelType w:val="multilevel"/>
    <w:tmpl w:val="041A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18CD2B05"/>
    <w:multiLevelType w:val="multilevel"/>
    <w:tmpl w:val="41023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B4C6D49"/>
    <w:multiLevelType w:val="multilevel"/>
    <w:tmpl w:val="98020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2CA90DC4"/>
    <w:multiLevelType w:val="multilevel"/>
    <w:tmpl w:val="75B64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6F3C36"/>
    <w:multiLevelType w:val="multilevel"/>
    <w:tmpl w:val="58D09822"/>
    <w:lvl w:ilvl="0">
      <w:numFmt w:val="bullet"/>
      <w:lvlText w:val=""/>
      <w:lvlJc w:val="left"/>
      <w:pPr>
        <w:ind w:left="644" w:hanging="360"/>
      </w:pPr>
      <w:rPr>
        <w:rFonts w:ascii="Symbol" w:eastAsiaTheme="minorEastAsia" w:hAnsi="Symbol" w:cstheme="minorBid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386F3FC9"/>
    <w:multiLevelType w:val="multilevel"/>
    <w:tmpl w:val="A47C9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62E79C8"/>
    <w:multiLevelType w:val="multilevel"/>
    <w:tmpl w:val="91CCE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5BE53912"/>
    <w:multiLevelType w:val="multilevel"/>
    <w:tmpl w:val="13889A9C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5FC269FD"/>
    <w:multiLevelType w:val="multilevel"/>
    <w:tmpl w:val="7FE2A6B0"/>
    <w:lvl w:ilvl="0">
      <w:numFmt w:val="bullet"/>
      <w:lvlText w:val=""/>
      <w:lvlJc w:val="left"/>
      <w:pPr>
        <w:ind w:left="1012" w:hanging="360"/>
      </w:pPr>
      <w:rPr>
        <w:rFonts w:ascii="Symbol" w:eastAsiaTheme="minorEastAsia" w:hAnsi="Symbol" w:cstheme="minorBid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0" w15:restartNumberingAfterBreak="0">
    <w:nsid w:val="786B75B3"/>
    <w:multiLevelType w:val="hybridMultilevel"/>
    <w:tmpl w:val="461AC912"/>
    <w:lvl w:ilvl="0" w:tplc="3F749E1A">
      <w:start w:val="1"/>
      <w:numFmt w:val="decimal"/>
      <w:lvlText w:val="%1."/>
      <w:lvlJc w:val="left"/>
      <w:pPr>
        <w:ind w:left="720" w:hanging="360"/>
      </w:pPr>
    </w:lvl>
    <w:lvl w:ilvl="1" w:tplc="FACE3330">
      <w:start w:val="1"/>
      <w:numFmt w:val="lowerLetter"/>
      <w:lvlText w:val="%2."/>
      <w:lvlJc w:val="left"/>
      <w:pPr>
        <w:ind w:left="1440" w:hanging="360"/>
      </w:pPr>
    </w:lvl>
    <w:lvl w:ilvl="2" w:tplc="2FB0DD74">
      <w:start w:val="1"/>
      <w:numFmt w:val="lowerRoman"/>
      <w:lvlText w:val="%3."/>
      <w:lvlJc w:val="right"/>
      <w:pPr>
        <w:ind w:left="2160" w:hanging="180"/>
      </w:pPr>
    </w:lvl>
    <w:lvl w:ilvl="3" w:tplc="364EA0F4">
      <w:start w:val="1"/>
      <w:numFmt w:val="decimal"/>
      <w:lvlText w:val="%4."/>
      <w:lvlJc w:val="left"/>
      <w:pPr>
        <w:ind w:left="2880" w:hanging="360"/>
      </w:pPr>
    </w:lvl>
    <w:lvl w:ilvl="4" w:tplc="26C6C63C">
      <w:start w:val="1"/>
      <w:numFmt w:val="lowerLetter"/>
      <w:lvlText w:val="%5."/>
      <w:lvlJc w:val="left"/>
      <w:pPr>
        <w:ind w:left="3600" w:hanging="360"/>
      </w:pPr>
    </w:lvl>
    <w:lvl w:ilvl="5" w:tplc="937CA770">
      <w:start w:val="1"/>
      <w:numFmt w:val="lowerRoman"/>
      <w:lvlText w:val="%6."/>
      <w:lvlJc w:val="right"/>
      <w:pPr>
        <w:ind w:left="4320" w:hanging="180"/>
      </w:pPr>
    </w:lvl>
    <w:lvl w:ilvl="6" w:tplc="FE6E854C">
      <w:start w:val="1"/>
      <w:numFmt w:val="decimal"/>
      <w:lvlText w:val="%7."/>
      <w:lvlJc w:val="left"/>
      <w:pPr>
        <w:ind w:left="5040" w:hanging="360"/>
      </w:pPr>
    </w:lvl>
    <w:lvl w:ilvl="7" w:tplc="4134BAB0">
      <w:start w:val="1"/>
      <w:numFmt w:val="lowerLetter"/>
      <w:lvlText w:val="%8."/>
      <w:lvlJc w:val="left"/>
      <w:pPr>
        <w:ind w:left="5760" w:hanging="360"/>
      </w:pPr>
    </w:lvl>
    <w:lvl w:ilvl="8" w:tplc="85DE2F3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4"/>
  </w:num>
  <w:num w:numId="2">
    <w:abstractNumId w:val="21"/>
  </w:num>
  <w:num w:numId="3">
    <w:abstractNumId w:val="26"/>
  </w:num>
  <w:num w:numId="4">
    <w:abstractNumId w:val="28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</w:num>
  <w:num w:numId="7">
    <w:abstractNumId w:val="29"/>
  </w:num>
  <w:num w:numId="8">
    <w:abstractNumId w:val="16"/>
  </w:num>
  <w:num w:numId="9">
    <w:abstractNumId w:val="25"/>
  </w:num>
  <w:num w:numId="10">
    <w:abstractNumId w:val="13"/>
  </w:num>
  <w:num w:numId="11">
    <w:abstractNumId w:val="23"/>
  </w:num>
  <w:num w:numId="12">
    <w:abstractNumId w:val="7"/>
  </w:num>
  <w:num w:numId="13">
    <w:abstractNumId w:val="11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9"/>
  </w:num>
  <w:num w:numId="21">
    <w:abstractNumId w:val="31"/>
  </w:num>
  <w:num w:numId="22">
    <w:abstractNumId w:val="27"/>
  </w:num>
  <w:num w:numId="23">
    <w:abstractNumId w:val="21"/>
  </w:num>
  <w:num w:numId="24">
    <w:abstractNumId w:val="21"/>
  </w:num>
  <w:num w:numId="25">
    <w:abstractNumId w:val="21"/>
  </w:num>
  <w:num w:numId="26">
    <w:abstractNumId w:val="21"/>
  </w:num>
  <w:num w:numId="27">
    <w:abstractNumId w:val="21"/>
  </w:num>
  <w:num w:numId="28">
    <w:abstractNumId w:val="21"/>
  </w:num>
  <w:num w:numId="29">
    <w:abstractNumId w:val="21"/>
  </w:num>
  <w:num w:numId="30">
    <w:abstractNumId w:val="21"/>
  </w:num>
  <w:num w:numId="31">
    <w:abstractNumId w:val="24"/>
  </w:num>
  <w:num w:numId="32">
    <w:abstractNumId w:val="31"/>
  </w:num>
  <w:num w:numId="33">
    <w:abstractNumId w:val="26"/>
  </w:num>
  <w:num w:numId="34">
    <w:abstractNumId w:val="28"/>
  </w:num>
  <w:num w:numId="35">
    <w:abstractNumId w:val="8"/>
  </w:num>
  <w:num w:numId="36">
    <w:abstractNumId w:val="6"/>
  </w:num>
  <w:num w:numId="3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 w:numId="39">
    <w:abstractNumId w:val="14"/>
  </w:num>
  <w:num w:numId="40">
    <w:abstractNumId w:val="17"/>
  </w:num>
  <w:num w:numId="41">
    <w:abstractNumId w:val="18"/>
  </w:num>
  <w:num w:numId="42">
    <w:abstractNumId w:val="12"/>
  </w:num>
  <w:num w:numId="43">
    <w:abstractNumId w:val="15"/>
  </w:num>
  <w:num w:numId="44">
    <w:abstractNumId w:val="10"/>
  </w:num>
  <w:num w:numId="45">
    <w:abstractNumId w:val="22"/>
  </w:num>
  <w:num w:numId="46">
    <w:abstractNumId w:val="3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pl-PL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szQyNDWzMDGwNLBQ0lEKTi0uzszPAykwrAUAqxpitiwAAAA="/>
  </w:docVars>
  <w:rsids>
    <w:rsidRoot w:val="00FA530C"/>
    <w:rsid w:val="0000031A"/>
    <w:rsid w:val="0000104E"/>
    <w:rsid w:val="00001C08"/>
    <w:rsid w:val="00002BF1"/>
    <w:rsid w:val="00006220"/>
    <w:rsid w:val="00006CD7"/>
    <w:rsid w:val="0000D32B"/>
    <w:rsid w:val="000103FC"/>
    <w:rsid w:val="00010746"/>
    <w:rsid w:val="000143DF"/>
    <w:rsid w:val="000151F8"/>
    <w:rsid w:val="00015D43"/>
    <w:rsid w:val="00016801"/>
    <w:rsid w:val="00021171"/>
    <w:rsid w:val="00022CD0"/>
    <w:rsid w:val="00022D49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3D12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657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4C2D"/>
    <w:rsid w:val="000C575E"/>
    <w:rsid w:val="000C61FB"/>
    <w:rsid w:val="000C6F89"/>
    <w:rsid w:val="000C7D4F"/>
    <w:rsid w:val="000D13D2"/>
    <w:rsid w:val="000D2063"/>
    <w:rsid w:val="000D24EC"/>
    <w:rsid w:val="000D2C3A"/>
    <w:rsid w:val="000D411C"/>
    <w:rsid w:val="000D4622"/>
    <w:rsid w:val="000D48A8"/>
    <w:rsid w:val="000D4B5A"/>
    <w:rsid w:val="000D55B1"/>
    <w:rsid w:val="000D64D8"/>
    <w:rsid w:val="000E3C1C"/>
    <w:rsid w:val="000E41B7"/>
    <w:rsid w:val="000E426E"/>
    <w:rsid w:val="000E4345"/>
    <w:rsid w:val="000E6BA0"/>
    <w:rsid w:val="000F1059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297D"/>
    <w:rsid w:val="00113763"/>
    <w:rsid w:val="00114B7D"/>
    <w:rsid w:val="001177C4"/>
    <w:rsid w:val="00117B7D"/>
    <w:rsid w:val="00117FF3"/>
    <w:rsid w:val="0012093E"/>
    <w:rsid w:val="0012162D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4AF2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32A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2476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17BF"/>
    <w:rsid w:val="001D3092"/>
    <w:rsid w:val="001D4CD1"/>
    <w:rsid w:val="001D66C2"/>
    <w:rsid w:val="001E0FFC"/>
    <w:rsid w:val="001E1F93"/>
    <w:rsid w:val="001E24CF"/>
    <w:rsid w:val="001E3097"/>
    <w:rsid w:val="001E3DDB"/>
    <w:rsid w:val="001E4B06"/>
    <w:rsid w:val="001E5F98"/>
    <w:rsid w:val="001F01F4"/>
    <w:rsid w:val="001F0F26"/>
    <w:rsid w:val="001F2232"/>
    <w:rsid w:val="001F421F"/>
    <w:rsid w:val="001F64BE"/>
    <w:rsid w:val="001F6D7B"/>
    <w:rsid w:val="001F7070"/>
    <w:rsid w:val="001F7807"/>
    <w:rsid w:val="002007C8"/>
    <w:rsid w:val="00200AD3"/>
    <w:rsid w:val="00200EF2"/>
    <w:rsid w:val="00200FA8"/>
    <w:rsid w:val="002016B9"/>
    <w:rsid w:val="00201825"/>
    <w:rsid w:val="00201CB2"/>
    <w:rsid w:val="00202266"/>
    <w:rsid w:val="00203D08"/>
    <w:rsid w:val="0020413A"/>
    <w:rsid w:val="002046F7"/>
    <w:rsid w:val="0020478D"/>
    <w:rsid w:val="002054AC"/>
    <w:rsid w:val="002054D0"/>
    <w:rsid w:val="00206EFD"/>
    <w:rsid w:val="0020756A"/>
    <w:rsid w:val="00210D95"/>
    <w:rsid w:val="00212D34"/>
    <w:rsid w:val="002136B3"/>
    <w:rsid w:val="00215536"/>
    <w:rsid w:val="00215FBA"/>
    <w:rsid w:val="00216957"/>
    <w:rsid w:val="00217731"/>
    <w:rsid w:val="00217AE6"/>
    <w:rsid w:val="00221777"/>
    <w:rsid w:val="00221998"/>
    <w:rsid w:val="00221E1A"/>
    <w:rsid w:val="002228E3"/>
    <w:rsid w:val="00223D20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6A04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149"/>
    <w:rsid w:val="002B4745"/>
    <w:rsid w:val="002B480D"/>
    <w:rsid w:val="002B4845"/>
    <w:rsid w:val="002B4AC3"/>
    <w:rsid w:val="002B7744"/>
    <w:rsid w:val="002B7C81"/>
    <w:rsid w:val="002C05AC"/>
    <w:rsid w:val="002C3953"/>
    <w:rsid w:val="002C56A0"/>
    <w:rsid w:val="002C7496"/>
    <w:rsid w:val="002C7537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05ED2"/>
    <w:rsid w:val="00310348"/>
    <w:rsid w:val="00310EE6"/>
    <w:rsid w:val="00311628"/>
    <w:rsid w:val="00311E73"/>
    <w:rsid w:val="0031221D"/>
    <w:rsid w:val="003123F7"/>
    <w:rsid w:val="00313E29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1FC8"/>
    <w:rsid w:val="00322186"/>
    <w:rsid w:val="00322962"/>
    <w:rsid w:val="0032403E"/>
    <w:rsid w:val="00324D73"/>
    <w:rsid w:val="00325B7B"/>
    <w:rsid w:val="0033193C"/>
    <w:rsid w:val="00332B30"/>
    <w:rsid w:val="003343EA"/>
    <w:rsid w:val="0033532B"/>
    <w:rsid w:val="00336799"/>
    <w:rsid w:val="00337929"/>
    <w:rsid w:val="00340003"/>
    <w:rsid w:val="003409C0"/>
    <w:rsid w:val="003429B7"/>
    <w:rsid w:val="00342B92"/>
    <w:rsid w:val="003436FC"/>
    <w:rsid w:val="00343B23"/>
    <w:rsid w:val="003444A9"/>
    <w:rsid w:val="003445F2"/>
    <w:rsid w:val="00345EB0"/>
    <w:rsid w:val="0034764B"/>
    <w:rsid w:val="0034780A"/>
    <w:rsid w:val="00347CBE"/>
    <w:rsid w:val="003503AC"/>
    <w:rsid w:val="003519FE"/>
    <w:rsid w:val="00352686"/>
    <w:rsid w:val="003534AD"/>
    <w:rsid w:val="003535AB"/>
    <w:rsid w:val="00357136"/>
    <w:rsid w:val="003576EB"/>
    <w:rsid w:val="00360C67"/>
    <w:rsid w:val="00360E65"/>
    <w:rsid w:val="00362DCB"/>
    <w:rsid w:val="0036308C"/>
    <w:rsid w:val="00363E8F"/>
    <w:rsid w:val="00365118"/>
    <w:rsid w:val="00365657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2ABA"/>
    <w:rsid w:val="00395451"/>
    <w:rsid w:val="00395716"/>
    <w:rsid w:val="00396B0E"/>
    <w:rsid w:val="0039766F"/>
    <w:rsid w:val="003A0126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87F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47AC"/>
    <w:rsid w:val="003D53BF"/>
    <w:rsid w:val="003D6797"/>
    <w:rsid w:val="003D779D"/>
    <w:rsid w:val="003D7846"/>
    <w:rsid w:val="003D78A2"/>
    <w:rsid w:val="003D7BCD"/>
    <w:rsid w:val="003E03FD"/>
    <w:rsid w:val="003E15EE"/>
    <w:rsid w:val="003E6AE0"/>
    <w:rsid w:val="003E7D1D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26714"/>
    <w:rsid w:val="00430D80"/>
    <w:rsid w:val="004317B5"/>
    <w:rsid w:val="00431E3D"/>
    <w:rsid w:val="00433838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2B1"/>
    <w:rsid w:val="00485CCD"/>
    <w:rsid w:val="00485DB5"/>
    <w:rsid w:val="004860C5"/>
    <w:rsid w:val="00486D2B"/>
    <w:rsid w:val="004870B5"/>
    <w:rsid w:val="00490D60"/>
    <w:rsid w:val="004917E1"/>
    <w:rsid w:val="00493120"/>
    <w:rsid w:val="004949C7"/>
    <w:rsid w:val="00494FDC"/>
    <w:rsid w:val="004A0489"/>
    <w:rsid w:val="004A161B"/>
    <w:rsid w:val="004A1B00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621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55E"/>
    <w:rsid w:val="004E38B0"/>
    <w:rsid w:val="004E3C28"/>
    <w:rsid w:val="004E4332"/>
    <w:rsid w:val="004E4E0B"/>
    <w:rsid w:val="004E6856"/>
    <w:rsid w:val="004E6FB4"/>
    <w:rsid w:val="004F0977"/>
    <w:rsid w:val="004F0F02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20B1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1681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0DF7"/>
    <w:rsid w:val="00563104"/>
    <w:rsid w:val="00563C92"/>
    <w:rsid w:val="005646C1"/>
    <w:rsid w:val="005646CC"/>
    <w:rsid w:val="005652E4"/>
    <w:rsid w:val="00565730"/>
    <w:rsid w:val="00566671"/>
    <w:rsid w:val="005667B6"/>
    <w:rsid w:val="00567B22"/>
    <w:rsid w:val="00571338"/>
    <w:rsid w:val="0057134C"/>
    <w:rsid w:val="00572219"/>
    <w:rsid w:val="0057331C"/>
    <w:rsid w:val="00573328"/>
    <w:rsid w:val="00573D60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F02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34C4"/>
    <w:rsid w:val="005E4742"/>
    <w:rsid w:val="005E6829"/>
    <w:rsid w:val="005F10D4"/>
    <w:rsid w:val="005F2004"/>
    <w:rsid w:val="005F26E8"/>
    <w:rsid w:val="005F275A"/>
    <w:rsid w:val="005F2E08"/>
    <w:rsid w:val="005F78DD"/>
    <w:rsid w:val="005F7A4D"/>
    <w:rsid w:val="0060074F"/>
    <w:rsid w:val="00601B68"/>
    <w:rsid w:val="00602CBF"/>
    <w:rsid w:val="0060359B"/>
    <w:rsid w:val="00603F69"/>
    <w:rsid w:val="006040DA"/>
    <w:rsid w:val="006047BD"/>
    <w:rsid w:val="00607673"/>
    <w:rsid w:val="00607675"/>
    <w:rsid w:val="00610F53"/>
    <w:rsid w:val="006126D6"/>
    <w:rsid w:val="00612E3F"/>
    <w:rsid w:val="00613208"/>
    <w:rsid w:val="00614CAB"/>
    <w:rsid w:val="00616767"/>
    <w:rsid w:val="0061698B"/>
    <w:rsid w:val="00616F61"/>
    <w:rsid w:val="00620917"/>
    <w:rsid w:val="0062163D"/>
    <w:rsid w:val="00623A9E"/>
    <w:rsid w:val="00624A20"/>
    <w:rsid w:val="00624C9B"/>
    <w:rsid w:val="00626944"/>
    <w:rsid w:val="00630BB3"/>
    <w:rsid w:val="00632182"/>
    <w:rsid w:val="006335DF"/>
    <w:rsid w:val="00633FEE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66A8"/>
    <w:rsid w:val="006618E3"/>
    <w:rsid w:val="00661D06"/>
    <w:rsid w:val="006638B4"/>
    <w:rsid w:val="0066400D"/>
    <w:rsid w:val="006644C4"/>
    <w:rsid w:val="0066665B"/>
    <w:rsid w:val="00670BB1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2F2D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7A9A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3D9"/>
    <w:rsid w:val="006E79B6"/>
    <w:rsid w:val="006E7B65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079FE"/>
    <w:rsid w:val="00712DA7"/>
    <w:rsid w:val="00714956"/>
    <w:rsid w:val="00715D21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1177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6D2"/>
    <w:rsid w:val="00776998"/>
    <w:rsid w:val="007776A2"/>
    <w:rsid w:val="0077774F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0BBB"/>
    <w:rsid w:val="007B24C4"/>
    <w:rsid w:val="007B494F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7C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1AF8"/>
    <w:rsid w:val="00852357"/>
    <w:rsid w:val="00852B7B"/>
    <w:rsid w:val="0085448C"/>
    <w:rsid w:val="0085489C"/>
    <w:rsid w:val="008549FB"/>
    <w:rsid w:val="00855048"/>
    <w:rsid w:val="008563D3"/>
    <w:rsid w:val="00856E64"/>
    <w:rsid w:val="00860A52"/>
    <w:rsid w:val="00862960"/>
    <w:rsid w:val="00863532"/>
    <w:rsid w:val="008641E8"/>
    <w:rsid w:val="008647BA"/>
    <w:rsid w:val="00865EC3"/>
    <w:rsid w:val="0086629C"/>
    <w:rsid w:val="00866415"/>
    <w:rsid w:val="0086672A"/>
    <w:rsid w:val="00867469"/>
    <w:rsid w:val="00870838"/>
    <w:rsid w:val="00870A3D"/>
    <w:rsid w:val="00873235"/>
    <w:rsid w:val="008736AC"/>
    <w:rsid w:val="00874C1F"/>
    <w:rsid w:val="00876059"/>
    <w:rsid w:val="00880A08"/>
    <w:rsid w:val="008813A0"/>
    <w:rsid w:val="0088278B"/>
    <w:rsid w:val="00882E98"/>
    <w:rsid w:val="00883242"/>
    <w:rsid w:val="00883A53"/>
    <w:rsid w:val="00885C59"/>
    <w:rsid w:val="00885F34"/>
    <w:rsid w:val="00887AC5"/>
    <w:rsid w:val="00887D47"/>
    <w:rsid w:val="00890C47"/>
    <w:rsid w:val="00890D3C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7A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0F44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7F4B"/>
    <w:rsid w:val="00920A1E"/>
    <w:rsid w:val="00920C71"/>
    <w:rsid w:val="009227DD"/>
    <w:rsid w:val="00923015"/>
    <w:rsid w:val="009234D0"/>
    <w:rsid w:val="00923632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59E2"/>
    <w:rsid w:val="00935F62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561E6"/>
    <w:rsid w:val="009573FA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4BE4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24E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2556"/>
    <w:rsid w:val="009E56EB"/>
    <w:rsid w:val="009E6AB6"/>
    <w:rsid w:val="009E6B21"/>
    <w:rsid w:val="009E7F27"/>
    <w:rsid w:val="009F1A7D"/>
    <w:rsid w:val="009F3431"/>
    <w:rsid w:val="009F3838"/>
    <w:rsid w:val="009F39CF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0BB1"/>
    <w:rsid w:val="00A35E8B"/>
    <w:rsid w:val="00A3669F"/>
    <w:rsid w:val="00A36F6C"/>
    <w:rsid w:val="00A41A01"/>
    <w:rsid w:val="00A429A9"/>
    <w:rsid w:val="00A43CFF"/>
    <w:rsid w:val="00A45975"/>
    <w:rsid w:val="00A47719"/>
    <w:rsid w:val="00A47EAB"/>
    <w:rsid w:val="00A5068D"/>
    <w:rsid w:val="00A509B4"/>
    <w:rsid w:val="00A53F1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412F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87BD5"/>
    <w:rsid w:val="00A905C6"/>
    <w:rsid w:val="00A90A0B"/>
    <w:rsid w:val="00A91418"/>
    <w:rsid w:val="00A91A18"/>
    <w:rsid w:val="00A9244B"/>
    <w:rsid w:val="00A932DF"/>
    <w:rsid w:val="00A947CF"/>
    <w:rsid w:val="00A951E7"/>
    <w:rsid w:val="00A95F5B"/>
    <w:rsid w:val="00A96D9C"/>
    <w:rsid w:val="00A97222"/>
    <w:rsid w:val="00A9772A"/>
    <w:rsid w:val="00AA18E2"/>
    <w:rsid w:val="00AA22B0"/>
    <w:rsid w:val="00AA2B19"/>
    <w:rsid w:val="00AA3B89"/>
    <w:rsid w:val="00AA44EF"/>
    <w:rsid w:val="00AA5E50"/>
    <w:rsid w:val="00AA642B"/>
    <w:rsid w:val="00AB0677"/>
    <w:rsid w:val="00AB146A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1EF"/>
    <w:rsid w:val="00AE23DD"/>
    <w:rsid w:val="00AE3899"/>
    <w:rsid w:val="00AE6CD2"/>
    <w:rsid w:val="00AE7024"/>
    <w:rsid w:val="00AE776A"/>
    <w:rsid w:val="00AF1F68"/>
    <w:rsid w:val="00AF27B7"/>
    <w:rsid w:val="00AF2BB2"/>
    <w:rsid w:val="00AF3C5D"/>
    <w:rsid w:val="00AF4ECC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56C9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06EB"/>
    <w:rsid w:val="00B31C2C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7B0"/>
    <w:rsid w:val="00B6083F"/>
    <w:rsid w:val="00B61504"/>
    <w:rsid w:val="00B62E95"/>
    <w:rsid w:val="00B63ABC"/>
    <w:rsid w:val="00B64D3D"/>
    <w:rsid w:val="00B64F0A"/>
    <w:rsid w:val="00B6562C"/>
    <w:rsid w:val="00B65872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33B1"/>
    <w:rsid w:val="00B94207"/>
    <w:rsid w:val="00B945D4"/>
    <w:rsid w:val="00B9506C"/>
    <w:rsid w:val="00B9695C"/>
    <w:rsid w:val="00B97536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30F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5430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21E"/>
    <w:rsid w:val="00C1140E"/>
    <w:rsid w:val="00C1358F"/>
    <w:rsid w:val="00C1389C"/>
    <w:rsid w:val="00C13C2A"/>
    <w:rsid w:val="00C13CE8"/>
    <w:rsid w:val="00C14187"/>
    <w:rsid w:val="00C15151"/>
    <w:rsid w:val="00C179BC"/>
    <w:rsid w:val="00C17F8C"/>
    <w:rsid w:val="00C211E6"/>
    <w:rsid w:val="00C2223E"/>
    <w:rsid w:val="00C22446"/>
    <w:rsid w:val="00C22681"/>
    <w:rsid w:val="00C22FB5"/>
    <w:rsid w:val="00C24236"/>
    <w:rsid w:val="00C24244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528C"/>
    <w:rsid w:val="00C8667D"/>
    <w:rsid w:val="00C8688F"/>
    <w:rsid w:val="00C86967"/>
    <w:rsid w:val="00C913DE"/>
    <w:rsid w:val="00C928A8"/>
    <w:rsid w:val="00C93044"/>
    <w:rsid w:val="00C95246"/>
    <w:rsid w:val="00C95376"/>
    <w:rsid w:val="00CA103E"/>
    <w:rsid w:val="00CA1646"/>
    <w:rsid w:val="00CA6C45"/>
    <w:rsid w:val="00CA74F6"/>
    <w:rsid w:val="00CA7603"/>
    <w:rsid w:val="00CA7DE6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D6F3F"/>
    <w:rsid w:val="00CE161F"/>
    <w:rsid w:val="00CE2CC6"/>
    <w:rsid w:val="00CE3529"/>
    <w:rsid w:val="00CE4320"/>
    <w:rsid w:val="00CE5D9A"/>
    <w:rsid w:val="00CE76CD"/>
    <w:rsid w:val="00CF0B65"/>
    <w:rsid w:val="00CF1C1F"/>
    <w:rsid w:val="00CF335E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06AF4"/>
    <w:rsid w:val="00D114B2"/>
    <w:rsid w:val="00D121C4"/>
    <w:rsid w:val="00D14274"/>
    <w:rsid w:val="00D14C99"/>
    <w:rsid w:val="00D158BC"/>
    <w:rsid w:val="00D15E5B"/>
    <w:rsid w:val="00D17C62"/>
    <w:rsid w:val="00D21586"/>
    <w:rsid w:val="00D21EA5"/>
    <w:rsid w:val="00D23A38"/>
    <w:rsid w:val="00D23E77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3CC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16E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13FB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4E1"/>
    <w:rsid w:val="00D95BC7"/>
    <w:rsid w:val="00D95C17"/>
    <w:rsid w:val="00D96043"/>
    <w:rsid w:val="00D97779"/>
    <w:rsid w:val="00DA0599"/>
    <w:rsid w:val="00DA52F5"/>
    <w:rsid w:val="00DA73A3"/>
    <w:rsid w:val="00DA7484"/>
    <w:rsid w:val="00DB017C"/>
    <w:rsid w:val="00DB3080"/>
    <w:rsid w:val="00DB4E12"/>
    <w:rsid w:val="00DB5771"/>
    <w:rsid w:val="00DC0AB6"/>
    <w:rsid w:val="00DC171A"/>
    <w:rsid w:val="00DC21CF"/>
    <w:rsid w:val="00DC3395"/>
    <w:rsid w:val="00DC3664"/>
    <w:rsid w:val="00DC4B9B"/>
    <w:rsid w:val="00DC505E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0ED1"/>
    <w:rsid w:val="00E018C3"/>
    <w:rsid w:val="00E01C15"/>
    <w:rsid w:val="00E052B1"/>
    <w:rsid w:val="00E05886"/>
    <w:rsid w:val="00E104C6"/>
    <w:rsid w:val="00E10C02"/>
    <w:rsid w:val="00E11BF4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4E7A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4AA7"/>
    <w:rsid w:val="00E602A7"/>
    <w:rsid w:val="00E60B0D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11A"/>
    <w:rsid w:val="00E7295C"/>
    <w:rsid w:val="00E73306"/>
    <w:rsid w:val="00E74817"/>
    <w:rsid w:val="00E74FE4"/>
    <w:rsid w:val="00E76330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1D47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88F"/>
    <w:rsid w:val="00EB7598"/>
    <w:rsid w:val="00EB7885"/>
    <w:rsid w:val="00EC0998"/>
    <w:rsid w:val="00EC1FEE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07C8"/>
    <w:rsid w:val="00EE1058"/>
    <w:rsid w:val="00EE1089"/>
    <w:rsid w:val="00EE3260"/>
    <w:rsid w:val="00EE3CF3"/>
    <w:rsid w:val="00EE50F0"/>
    <w:rsid w:val="00EE586E"/>
    <w:rsid w:val="00EE5BEB"/>
    <w:rsid w:val="00EE5D1F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EF79AF"/>
    <w:rsid w:val="00F01D8F"/>
    <w:rsid w:val="00F01D93"/>
    <w:rsid w:val="00F0316E"/>
    <w:rsid w:val="00F05A4D"/>
    <w:rsid w:val="00F06BB9"/>
    <w:rsid w:val="00F121C4"/>
    <w:rsid w:val="00F15883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069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44B"/>
    <w:rsid w:val="00F80F5D"/>
    <w:rsid w:val="00F83143"/>
    <w:rsid w:val="00F84564"/>
    <w:rsid w:val="00F84E9E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30C"/>
    <w:rsid w:val="00FB0346"/>
    <w:rsid w:val="00FB0E61"/>
    <w:rsid w:val="00FB10FF"/>
    <w:rsid w:val="00FB1AF9"/>
    <w:rsid w:val="00FB1D69"/>
    <w:rsid w:val="00FB2812"/>
    <w:rsid w:val="00FB3570"/>
    <w:rsid w:val="00FB7100"/>
    <w:rsid w:val="00FB7CA4"/>
    <w:rsid w:val="00FC0636"/>
    <w:rsid w:val="00FC0C6F"/>
    <w:rsid w:val="00FC14C7"/>
    <w:rsid w:val="00FC2758"/>
    <w:rsid w:val="00FC3523"/>
    <w:rsid w:val="00FC3C3B"/>
    <w:rsid w:val="00FC44C4"/>
    <w:rsid w:val="00FC4F7B"/>
    <w:rsid w:val="00FC58D8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69634219"/>
    <w:rsid w:val="779A9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F355D21"/>
  <w14:defaultImageDpi w14:val="330"/>
  <w15:chartTrackingRefBased/>
  <w15:docId w15:val="{CD74BBDB-FBBA-41B6-B1C6-40C00CB6A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A530C"/>
    <w:pPr>
      <w:spacing w:line="312" w:lineRule="auto"/>
    </w:pPr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customStyle="1" w:styleId="Tableheader1">
    <w:name w:val="ŠTable header1"/>
    <w:basedOn w:val="TableNormal"/>
    <w:uiPriority w:val="99"/>
    <w:rsid w:val="00FA530C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2">
    <w:name w:val="ŠTable header2"/>
    <w:basedOn w:val="TableNormal"/>
    <w:uiPriority w:val="99"/>
    <w:rsid w:val="00541681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customStyle="1" w:styleId="Default">
    <w:name w:val="Default"/>
    <w:rsid w:val="00541681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paragraph" w:styleId="ListParagraph">
    <w:name w:val="List Paragraph"/>
    <w:basedOn w:val="Normal"/>
    <w:uiPriority w:val="99"/>
    <w:unhideWhenUsed/>
    <w:qFormat/>
    <w:rsid w:val="00D06A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73D9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3D9"/>
    <w:rPr>
      <w:rFonts w:ascii="Times New Roman" w:hAnsi="Times New Roman" w:cs="Times New Roman"/>
      <w:sz w:val="18"/>
      <w:szCs w:val="18"/>
      <w:lang w:val="en-AU"/>
    </w:rPr>
  </w:style>
  <w:style w:type="paragraph" w:styleId="NormalWeb">
    <w:name w:val="Normal (Web)"/>
    <w:basedOn w:val="Normal"/>
    <w:uiPriority w:val="99"/>
    <w:semiHidden/>
    <w:unhideWhenUsed/>
    <w:rsid w:val="006E73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zh-CN"/>
    </w:rPr>
  </w:style>
  <w:style w:type="character" w:styleId="CommentReference">
    <w:name w:val="annotation reference"/>
    <w:basedOn w:val="DefaultParagraphFont"/>
    <w:uiPriority w:val="99"/>
    <w:semiHidden/>
    <w:rsid w:val="00B93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933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3B1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3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3B1"/>
    <w:rPr>
      <w:rFonts w:ascii="Arial" w:hAnsi="Arial"/>
      <w:b/>
      <w:bCs/>
      <w:sz w:val="20"/>
      <w:szCs w:val="2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0E4345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3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4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0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3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2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85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6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41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8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69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09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7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1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2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4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4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23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education.nsw.gov.au/get-mathematical-stage-3/targeted-teaching/lets-talk-2-s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ducation.nsw.gov.au/teaching-and-learning/curriculum/key-learning-areas/primary/stage-1-resources/thinking-mathematically-resour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ites.google.com/education.nsw.gov.au/get-mathematical-stage-3/targeted-teaching/tangrams-3-3-reimagining-whole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sites.google.com/education.nsw.gov.au/get-mathematical-stage-3/targeted-teaching/tangrams-3-2-investigating-frac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ites.google.com/education.nsw.gov.au/get-mathematical-stage-3/targeted-teaching/tangrams-3-1-exploring-trapeziums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08BFBD-EB7F-4DA7-96DA-B75AB4F91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5799</Words>
  <Characters>33060</Characters>
  <Application>Microsoft Office Word</Application>
  <DocSecurity>0</DocSecurity>
  <Lines>27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ach 2 mathematics scope and sequence Stage 3</vt:lpstr>
    </vt:vector>
  </TitlesOfParts>
  <Manager/>
  <Company/>
  <LinksUpToDate>false</LinksUpToDate>
  <CharactersWithSpaces>387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ach 2 mathematics scope and sequence Stage 3</dc:title>
  <dc:subject/>
  <dc:creator>NSW DoE</dc:creator>
  <cp:keywords/>
  <dc:description/>
  <cp:lastModifiedBy>Jill Andrew</cp:lastModifiedBy>
  <cp:revision>2</cp:revision>
  <dcterms:created xsi:type="dcterms:W3CDTF">2021-05-10T02:52:00Z</dcterms:created>
  <dcterms:modified xsi:type="dcterms:W3CDTF">2021-05-10T02:53:00Z</dcterms:modified>
  <cp:category/>
</cp:coreProperties>
</file>